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3C9D8" w14:textId="088F5A84" w:rsidR="00CF62E2" w:rsidRDefault="0018279D" w:rsidP="00695D56">
      <w:pPr>
        <w:pStyle w:val="Title"/>
      </w:pPr>
      <w:r>
        <w:t>Hands-on Lab of</w:t>
      </w:r>
      <w:r w:rsidR="00695D56">
        <w:t xml:space="preserve"> Creating SSIS Package</w:t>
      </w:r>
    </w:p>
    <w:p w14:paraId="3D9A6AA2" w14:textId="67F990A1" w:rsidR="00695D56" w:rsidRDefault="00695D56" w:rsidP="00695D56"/>
    <w:p w14:paraId="6C2E7123" w14:textId="0851F759" w:rsidR="00695D56" w:rsidRDefault="00695D56" w:rsidP="00695D56">
      <w:r>
        <w:t>This article is to show you how to start from zero to create a SSIS package that reads a CSV file and then do a lookup in a DB and finally insert the data into a table.</w:t>
      </w:r>
    </w:p>
    <w:p w14:paraId="4B8ABC7E" w14:textId="4FF17419" w:rsidR="00695D56" w:rsidRDefault="00695D56" w:rsidP="00695D56"/>
    <w:p w14:paraId="7CFFCB87" w14:textId="20B985AC" w:rsidR="00AE1FEF" w:rsidRDefault="00AE1FEF" w:rsidP="00AE1FEF">
      <w:pPr>
        <w:pStyle w:val="Heading1"/>
      </w:pPr>
      <w:r>
        <w:t>Preparation</w:t>
      </w:r>
    </w:p>
    <w:p w14:paraId="0849C8DE" w14:textId="774E100F" w:rsidR="00AE1FEF" w:rsidRDefault="00AE1FEF" w:rsidP="00AE1FEF">
      <w:r>
        <w:t>This section is to prepare an environment in Azure for this lab</w:t>
      </w:r>
      <w:r w:rsidR="00C84AEB">
        <w:t xml:space="preserve">, including create a </w:t>
      </w:r>
      <w:r w:rsidR="0020536A">
        <w:t>VM in Azure with SQL Server 2016. Then we prepare the dataset, and development tool, i.e., Visual Studio and SQL Server Data Tools.</w:t>
      </w:r>
    </w:p>
    <w:p w14:paraId="5719D924" w14:textId="77777777" w:rsidR="00AE1FEF" w:rsidRPr="00AE1FEF" w:rsidRDefault="00AE1FEF" w:rsidP="00AE1FEF"/>
    <w:p w14:paraId="29FEFC8A" w14:textId="6FCD4D21" w:rsidR="00695D56" w:rsidRDefault="00695D56" w:rsidP="00AE1FEF">
      <w:pPr>
        <w:pStyle w:val="Heading2"/>
      </w:pPr>
      <w:r>
        <w:t>Create a VM with Microsoft SQL Server 2016 Enterprise Edition</w:t>
      </w:r>
    </w:p>
    <w:p w14:paraId="0A77086B" w14:textId="77777777" w:rsidR="00AE1FEF" w:rsidRDefault="00AE1FEF" w:rsidP="00695D56">
      <w:r>
        <w:t>Log into Azure Portal</w:t>
      </w:r>
    </w:p>
    <w:p w14:paraId="3096DD2A" w14:textId="34108DA7" w:rsidR="001633BB" w:rsidRPr="001633BB" w:rsidRDefault="00695D56" w:rsidP="00695D56">
      <w:pPr>
        <w:rPr>
          <w:rFonts w:ascii="Segoe UI" w:hAnsi="Segoe UI" w:cs="Segoe UI"/>
          <w:color w:val="000000" w:themeColor="text1"/>
          <w:sz w:val="27"/>
          <w:szCs w:val="27"/>
        </w:rPr>
      </w:pPr>
      <w:r>
        <w:t xml:space="preserve">Select this image: </w:t>
      </w:r>
      <w:r w:rsidRPr="00695D56">
        <w:rPr>
          <w:rFonts w:ascii="Segoe UI" w:hAnsi="Segoe UI" w:cs="Segoe UI"/>
          <w:color w:val="000000" w:themeColor="text1"/>
          <w:sz w:val="27"/>
          <w:szCs w:val="27"/>
        </w:rPr>
        <w:t>SQL Server 2016 SP1 Enterprise on Windows Server 2016</w:t>
      </w:r>
    </w:p>
    <w:p w14:paraId="390ABE73" w14:textId="645F218C" w:rsidR="00D72BC8" w:rsidRDefault="00695D56" w:rsidP="00695D56">
      <w:pPr>
        <w:rPr>
          <w:rFonts w:ascii="Segoe UI" w:hAnsi="Segoe UI" w:cs="Segoe UI"/>
          <w:color w:val="252525"/>
          <w:sz w:val="21"/>
          <w:szCs w:val="21"/>
        </w:rPr>
      </w:pPr>
      <w:r>
        <w:rPr>
          <w:color w:val="000000" w:themeColor="text1"/>
        </w:rPr>
        <w:t xml:space="preserve">For Virtual Machine, select </w:t>
      </w:r>
      <w:r w:rsidR="0018279D">
        <w:rPr>
          <w:rFonts w:ascii="Segoe UI" w:hAnsi="Segoe UI" w:cs="Segoe UI"/>
          <w:color w:val="252525"/>
          <w:sz w:val="21"/>
          <w:szCs w:val="21"/>
        </w:rPr>
        <w:t>Standard D2s v3</w:t>
      </w:r>
    </w:p>
    <w:p w14:paraId="5999CF7B" w14:textId="4D31E47B" w:rsidR="00AE1FEF" w:rsidRDefault="00AE1FEF" w:rsidP="00695D56">
      <w:pPr>
        <w:rPr>
          <w:rFonts w:ascii="Segoe UI" w:hAnsi="Segoe UI" w:cs="Segoe UI"/>
          <w:color w:val="252525"/>
          <w:sz w:val="21"/>
          <w:szCs w:val="21"/>
        </w:rPr>
      </w:pPr>
      <w:r>
        <w:rPr>
          <w:rFonts w:ascii="Segoe UI" w:hAnsi="Segoe UI" w:cs="Segoe UI"/>
          <w:color w:val="252525"/>
          <w:sz w:val="21"/>
          <w:szCs w:val="21"/>
        </w:rPr>
        <w:t>Wait for 10 minutes till the VM is fully created.</w:t>
      </w:r>
    </w:p>
    <w:p w14:paraId="0E17158F" w14:textId="7F5AB598" w:rsidR="00AE1FEF" w:rsidRDefault="00AE1FEF" w:rsidP="00695D56">
      <w:pPr>
        <w:rPr>
          <w:rFonts w:ascii="Segoe UI" w:hAnsi="Segoe UI" w:cs="Segoe UI"/>
          <w:color w:val="252525"/>
          <w:sz w:val="21"/>
          <w:szCs w:val="21"/>
        </w:rPr>
      </w:pPr>
      <w:r>
        <w:rPr>
          <w:rFonts w:ascii="Segoe UI" w:hAnsi="Segoe UI" w:cs="Segoe UI"/>
          <w:color w:val="252525"/>
          <w:sz w:val="21"/>
          <w:szCs w:val="21"/>
        </w:rPr>
        <w:t>Log into the VM through RDP</w:t>
      </w:r>
    </w:p>
    <w:p w14:paraId="55F58B0B" w14:textId="680D2C1F" w:rsidR="00AE1FEF" w:rsidRDefault="001633BB" w:rsidP="00695D56">
      <w:pPr>
        <w:rPr>
          <w:rFonts w:ascii="Segoe UI" w:hAnsi="Segoe UI" w:cs="Segoe UI"/>
          <w:color w:val="252525"/>
          <w:sz w:val="21"/>
          <w:szCs w:val="21"/>
        </w:rPr>
      </w:pPr>
      <w:r>
        <w:rPr>
          <w:rFonts w:ascii="Segoe UI" w:hAnsi="Segoe UI" w:cs="Segoe UI"/>
          <w:color w:val="252525"/>
          <w:sz w:val="21"/>
          <w:szCs w:val="21"/>
        </w:rPr>
        <w:t>You will find</w:t>
      </w:r>
    </w:p>
    <w:p w14:paraId="0EE3F31D" w14:textId="77777777" w:rsidR="00E768B8" w:rsidRDefault="001633BB" w:rsidP="00695D56">
      <w:pPr>
        <w:rPr>
          <w:rFonts w:ascii="Segoe UI" w:hAnsi="Segoe UI" w:cs="Segoe UI"/>
          <w:color w:val="252525"/>
          <w:sz w:val="21"/>
          <w:szCs w:val="21"/>
        </w:rPr>
      </w:pPr>
      <w:r>
        <w:rPr>
          <w:rFonts w:ascii="Segoe UI" w:hAnsi="Segoe UI" w:cs="Segoe UI"/>
          <w:color w:val="252525"/>
          <w:sz w:val="21"/>
          <w:szCs w:val="21"/>
        </w:rPr>
        <w:t>SSMS has been installed</w:t>
      </w:r>
    </w:p>
    <w:p w14:paraId="5C627DF2" w14:textId="2143F20D" w:rsidR="001633BB" w:rsidRDefault="001633BB" w:rsidP="00695D56">
      <w:pPr>
        <w:rPr>
          <w:rFonts w:ascii="Segoe UI" w:hAnsi="Segoe UI" w:cs="Segoe UI"/>
          <w:color w:val="252525"/>
          <w:sz w:val="21"/>
          <w:szCs w:val="21"/>
        </w:rPr>
      </w:pPr>
      <w:r>
        <w:rPr>
          <w:rFonts w:ascii="Segoe UI" w:hAnsi="Segoe UI" w:cs="Segoe UI"/>
          <w:color w:val="252525"/>
          <w:sz w:val="21"/>
          <w:szCs w:val="21"/>
        </w:rPr>
        <w:t xml:space="preserve">SQL Server 2016 </w:t>
      </w:r>
      <w:r w:rsidR="00E768B8">
        <w:rPr>
          <w:rFonts w:ascii="Segoe UI" w:hAnsi="Segoe UI" w:cs="Segoe UI"/>
          <w:color w:val="252525"/>
          <w:sz w:val="21"/>
          <w:szCs w:val="21"/>
        </w:rPr>
        <w:t>has been installed with a several services:</w:t>
      </w:r>
    </w:p>
    <w:p w14:paraId="644B31C2" w14:textId="4386177A" w:rsidR="001633BB" w:rsidRPr="0088622F" w:rsidRDefault="001633BB" w:rsidP="0088622F">
      <w:pPr>
        <w:pStyle w:val="ListParagraph"/>
        <w:numPr>
          <w:ilvl w:val="0"/>
          <w:numId w:val="2"/>
        </w:numPr>
        <w:rPr>
          <w:rFonts w:ascii="Segoe UI" w:hAnsi="Segoe UI" w:cs="Segoe UI"/>
          <w:color w:val="252525"/>
          <w:sz w:val="21"/>
          <w:szCs w:val="21"/>
        </w:rPr>
      </w:pPr>
      <w:r w:rsidRPr="0088622F">
        <w:rPr>
          <w:rFonts w:ascii="Segoe UI" w:hAnsi="Segoe UI" w:cs="Segoe UI"/>
          <w:color w:val="252525"/>
          <w:sz w:val="21"/>
          <w:szCs w:val="21"/>
        </w:rPr>
        <w:t>Database Engine</w:t>
      </w:r>
    </w:p>
    <w:p w14:paraId="0A3F7E70" w14:textId="1549BA5D" w:rsidR="001633BB" w:rsidRPr="0088622F" w:rsidRDefault="001633BB" w:rsidP="0088622F">
      <w:pPr>
        <w:pStyle w:val="ListParagraph"/>
        <w:numPr>
          <w:ilvl w:val="0"/>
          <w:numId w:val="2"/>
        </w:numPr>
        <w:rPr>
          <w:rFonts w:ascii="Segoe UI" w:hAnsi="Segoe UI" w:cs="Segoe UI"/>
          <w:color w:val="252525"/>
          <w:sz w:val="21"/>
          <w:szCs w:val="21"/>
        </w:rPr>
      </w:pPr>
      <w:r w:rsidRPr="0088622F">
        <w:rPr>
          <w:rFonts w:ascii="Segoe UI" w:hAnsi="Segoe UI" w:cs="Segoe UI"/>
          <w:color w:val="252525"/>
          <w:sz w:val="21"/>
          <w:szCs w:val="21"/>
        </w:rPr>
        <w:t>Analysis Servers</w:t>
      </w:r>
    </w:p>
    <w:p w14:paraId="487F4239" w14:textId="588F0306" w:rsidR="001633BB" w:rsidRPr="0088622F" w:rsidRDefault="001633BB" w:rsidP="0088622F">
      <w:pPr>
        <w:pStyle w:val="ListParagraph"/>
        <w:numPr>
          <w:ilvl w:val="0"/>
          <w:numId w:val="2"/>
        </w:numPr>
        <w:rPr>
          <w:rFonts w:ascii="Segoe UI" w:hAnsi="Segoe UI" w:cs="Segoe UI"/>
          <w:color w:val="252525"/>
          <w:sz w:val="21"/>
          <w:szCs w:val="21"/>
        </w:rPr>
      </w:pPr>
      <w:r w:rsidRPr="0088622F">
        <w:rPr>
          <w:rFonts w:ascii="Segoe UI" w:hAnsi="Segoe UI" w:cs="Segoe UI"/>
          <w:color w:val="252525"/>
          <w:sz w:val="21"/>
          <w:szCs w:val="21"/>
        </w:rPr>
        <w:t>Integration Services</w:t>
      </w:r>
    </w:p>
    <w:p w14:paraId="0173E110" w14:textId="681CACE0" w:rsidR="001633BB" w:rsidRPr="0088622F" w:rsidRDefault="001633BB" w:rsidP="0088622F">
      <w:pPr>
        <w:pStyle w:val="ListParagraph"/>
        <w:numPr>
          <w:ilvl w:val="0"/>
          <w:numId w:val="2"/>
        </w:numPr>
        <w:rPr>
          <w:rFonts w:ascii="Segoe UI" w:hAnsi="Segoe UI" w:cs="Segoe UI"/>
          <w:color w:val="252525"/>
          <w:sz w:val="21"/>
          <w:szCs w:val="21"/>
        </w:rPr>
      </w:pPr>
      <w:r w:rsidRPr="0088622F">
        <w:rPr>
          <w:rFonts w:ascii="Segoe UI" w:hAnsi="Segoe UI" w:cs="Segoe UI"/>
          <w:color w:val="252525"/>
          <w:sz w:val="21"/>
          <w:szCs w:val="21"/>
        </w:rPr>
        <w:t>Reporting Services</w:t>
      </w:r>
    </w:p>
    <w:p w14:paraId="2F20FE25" w14:textId="77777777" w:rsidR="001633BB" w:rsidRDefault="001633BB" w:rsidP="00695D56">
      <w:pPr>
        <w:rPr>
          <w:rFonts w:ascii="Segoe UI" w:hAnsi="Segoe UI" w:cs="Segoe UI"/>
          <w:color w:val="252525"/>
          <w:sz w:val="21"/>
          <w:szCs w:val="21"/>
        </w:rPr>
      </w:pPr>
    </w:p>
    <w:p w14:paraId="71E17F91" w14:textId="36E62584" w:rsidR="00AE1FEF" w:rsidRDefault="00AE1FEF" w:rsidP="00AE1FEF">
      <w:pPr>
        <w:pStyle w:val="Heading2"/>
      </w:pPr>
      <w:r>
        <w:t>Data</w:t>
      </w:r>
      <w:r w:rsidR="0088622F">
        <w:t>base</w:t>
      </w:r>
      <w:r>
        <w:t xml:space="preserve"> Preparation on the VM</w:t>
      </w:r>
    </w:p>
    <w:p w14:paraId="44568939" w14:textId="41517257" w:rsidR="00D72BC8" w:rsidRDefault="001633BB" w:rsidP="00695D56">
      <w:r>
        <w:t>L</w:t>
      </w:r>
      <w:r w:rsidR="00D72BC8">
        <w:t xml:space="preserve">ogin </w:t>
      </w:r>
      <w:r w:rsidR="0088622F">
        <w:t>in</w:t>
      </w:r>
      <w:r w:rsidR="00D72BC8">
        <w:t>to the VM</w:t>
      </w:r>
      <w:r>
        <w:t xml:space="preserve"> through RDP</w:t>
      </w:r>
    </w:p>
    <w:p w14:paraId="373850C3" w14:textId="3CA673AE" w:rsidR="00F569DE" w:rsidRDefault="00D72BC8" w:rsidP="00F569DE">
      <w:r>
        <w:t xml:space="preserve">Open Internet Explorer (IE) and navigate to </w:t>
      </w:r>
      <w:hyperlink r:id="rId7" w:history="1">
        <w:r w:rsidR="00F569DE" w:rsidRPr="00637D70">
          <w:rPr>
            <w:rStyle w:val="Hyperlink"/>
          </w:rPr>
          <w:t>https://github.com/Microsoft/sql-server-samples/releases/tag/adventureworks</w:t>
        </w:r>
      </w:hyperlink>
    </w:p>
    <w:p w14:paraId="634A7FBC" w14:textId="77777777" w:rsidR="00F569DE" w:rsidRDefault="00F569DE" w:rsidP="00F569DE">
      <w:r>
        <w:t xml:space="preserve">We are going to use the dataset in </w:t>
      </w:r>
      <w:hyperlink r:id="rId8" w:history="1">
        <w:r>
          <w:rPr>
            <w:rStyle w:val="Strong"/>
            <w:rFonts w:ascii="&amp;quot" w:hAnsi="&amp;quot"/>
            <w:color w:val="0366D6"/>
            <w:sz w:val="21"/>
            <w:szCs w:val="21"/>
          </w:rPr>
          <w:t>AdventureWorksDW2016_EXT.bak</w:t>
        </w:r>
        <w:r>
          <w:rPr>
            <w:rStyle w:val="Hyperlink"/>
            <w:rFonts w:ascii="&amp;quot" w:hAnsi="&amp;quot"/>
            <w:color w:val="0366D6"/>
            <w:sz w:val="21"/>
            <w:szCs w:val="21"/>
          </w:rPr>
          <w:t xml:space="preserve"> </w:t>
        </w:r>
      </w:hyperlink>
      <w:r>
        <w:t xml:space="preserve">. </w:t>
      </w:r>
    </w:p>
    <w:p w14:paraId="1646C8B2" w14:textId="69716C1B" w:rsidR="00F569DE" w:rsidRDefault="00F569DE" w:rsidP="00F569DE">
      <w:r>
        <w:t>Download it to the data disk F:\.</w:t>
      </w:r>
    </w:p>
    <w:p w14:paraId="3F4D4816" w14:textId="7F623289" w:rsidR="0088622F" w:rsidRDefault="0088622F" w:rsidP="00F569DE">
      <w:r>
        <w:t xml:space="preserve">Log into SSMS </w:t>
      </w:r>
    </w:p>
    <w:p w14:paraId="75399E0A" w14:textId="4B7EA14F" w:rsidR="0088622F" w:rsidRDefault="0088622F" w:rsidP="00F569DE">
      <w:r>
        <w:lastRenderedPageBreak/>
        <w:t xml:space="preserve">Databases-&gt;Restore Database-&gt;Device-&gt;File-&gt;Add the file </w:t>
      </w:r>
      <w:r w:rsidRPr="0088622F">
        <w:t>AdventureWorksDW2016_EXT.bak</w:t>
      </w:r>
      <w:r>
        <w:t>-&gt;Ok-&gt;Ok.</w:t>
      </w:r>
    </w:p>
    <w:p w14:paraId="53FF401F" w14:textId="439C955A" w:rsidR="0088622F" w:rsidRDefault="0088622F" w:rsidP="00F569DE">
      <w:r>
        <w:t xml:space="preserve">In a few minutes, we see database </w:t>
      </w:r>
      <w:r w:rsidRPr="0088622F">
        <w:t>AdventureWorksDW2016_EXT</w:t>
      </w:r>
      <w:r>
        <w:t xml:space="preserve"> was restored on this SQL server.</w:t>
      </w:r>
    </w:p>
    <w:p w14:paraId="691A8039" w14:textId="38B60571" w:rsidR="0088622F" w:rsidRDefault="0088622F" w:rsidP="00F569DE"/>
    <w:p w14:paraId="39FB87C2" w14:textId="06057E64" w:rsidR="0088622F" w:rsidRDefault="0088622F" w:rsidP="0088622F">
      <w:pPr>
        <w:pStyle w:val="Heading2"/>
      </w:pPr>
      <w:r>
        <w:t>Lab dataset Preparation on the VM</w:t>
      </w:r>
    </w:p>
    <w:p w14:paraId="752D5BC0" w14:textId="77777777" w:rsidR="0088622F" w:rsidRDefault="0088622F" w:rsidP="0088622F">
      <w:r>
        <w:t>Login into the VM through RDP</w:t>
      </w:r>
    </w:p>
    <w:p w14:paraId="3322E677" w14:textId="2E5F8ABE" w:rsidR="0088622F" w:rsidRDefault="0088622F" w:rsidP="0088622F">
      <w:r>
        <w:t>Open Internet Explorer (IE) and navigate to</w:t>
      </w:r>
      <w:r>
        <w:t xml:space="preserve"> </w:t>
      </w:r>
      <w:hyperlink r:id="rId9" w:history="1">
        <w:r w:rsidRPr="00637D70">
          <w:rPr>
            <w:rStyle w:val="Hyperlink"/>
          </w:rPr>
          <w:t>https://archive.codeplex.com/?p=msftisprodsamples</w:t>
        </w:r>
      </w:hyperlink>
    </w:p>
    <w:p w14:paraId="5378CEBE" w14:textId="46FB12CB" w:rsidR="0088622F" w:rsidRDefault="0088622F" w:rsidP="0088622F">
      <w:r>
        <w:t xml:space="preserve">Click “download archive” button and save the file </w:t>
      </w:r>
      <w:r w:rsidRPr="001633BB">
        <w:t>MSFTISProdSamples</w:t>
      </w:r>
      <w:r>
        <w:t>.zip for the data strip on F:\.</w:t>
      </w:r>
    </w:p>
    <w:p w14:paraId="341F8D0F" w14:textId="0E717F07" w:rsidR="00F569DE" w:rsidRDefault="00F569DE" w:rsidP="00F569DE">
      <w:r>
        <w:t xml:space="preserve">Unzip the file and navigate to </w:t>
      </w:r>
      <w:r w:rsidRPr="00F569DE">
        <w:t>F:\jackdata\MSFTISProdSamples\sourceCode\sourceCode\Katmai_Trunk\Tutorial\Creating a Simple ETL Package\Sample Data</w:t>
      </w:r>
    </w:p>
    <w:p w14:paraId="4F7EBFC4" w14:textId="7D9FBEE0" w:rsidR="001633BB" w:rsidRDefault="00F569DE" w:rsidP="00695D56">
      <w:r>
        <w:t>We see several *.txt files that we will use in this lab.</w:t>
      </w:r>
    </w:p>
    <w:p w14:paraId="746AA4B0" w14:textId="3A3CE3F5" w:rsidR="0088622F" w:rsidRDefault="0088622F" w:rsidP="00695D56"/>
    <w:p w14:paraId="4D01F6C2" w14:textId="798EE4FD" w:rsidR="0088622F" w:rsidRDefault="0088622F" w:rsidP="00DA0CF8">
      <w:pPr>
        <w:pStyle w:val="Heading2"/>
      </w:pPr>
      <w:r>
        <w:t>Visual Studio 2017 Community Version on the VM</w:t>
      </w:r>
    </w:p>
    <w:p w14:paraId="7532A1FC" w14:textId="1801D2D0" w:rsidR="00E768B8" w:rsidRDefault="00E768B8" w:rsidP="00695D56">
      <w:r>
        <w:t>Log into the VM through RDP</w:t>
      </w:r>
    </w:p>
    <w:p w14:paraId="19013B8C" w14:textId="2FCEE30B" w:rsidR="00E768B8" w:rsidRDefault="00E768B8" w:rsidP="00695D56">
      <w:r>
        <w:t xml:space="preserve">Open Internet Explorer (IE) and navigate to </w:t>
      </w:r>
      <w:hyperlink r:id="rId10" w:history="1">
        <w:r w:rsidRPr="00637D70">
          <w:rPr>
            <w:rStyle w:val="Hyperlink"/>
          </w:rPr>
          <w:t>https://www.visualstudio.com/downloads/</w:t>
        </w:r>
      </w:hyperlink>
    </w:p>
    <w:p w14:paraId="4DD5591A" w14:textId="5CE3C0F9" w:rsidR="00E768B8" w:rsidRDefault="00E768B8" w:rsidP="00695D56">
      <w:r>
        <w:t>Click “Free download” in Visual Studio Community 2017.</w:t>
      </w:r>
    </w:p>
    <w:p w14:paraId="709FB39B" w14:textId="6D8E10AF" w:rsidR="0088622F" w:rsidRDefault="00E768B8" w:rsidP="00695D56">
      <w:r>
        <w:t xml:space="preserve">Install VS2017 by running the downloaded </w:t>
      </w:r>
      <w:r w:rsidRPr="00E768B8">
        <w:t>vs_community__931523988.1522616584</w:t>
      </w:r>
      <w:r>
        <w:t>.exe</w:t>
      </w:r>
    </w:p>
    <w:p w14:paraId="7E2307E6" w14:textId="20F30C5A" w:rsidR="00E768B8" w:rsidRDefault="00E768B8" w:rsidP="00695D56"/>
    <w:p w14:paraId="272D8DAC" w14:textId="1B6F4A1E" w:rsidR="00E768B8" w:rsidRDefault="00E768B8" w:rsidP="00DA0CF8">
      <w:pPr>
        <w:pStyle w:val="Heading2"/>
      </w:pPr>
      <w:r>
        <w:t>SQL Server Data Tools</w:t>
      </w:r>
      <w:r w:rsidR="00DA0CF8">
        <w:t xml:space="preserve"> on VM</w:t>
      </w:r>
    </w:p>
    <w:p w14:paraId="7C359AC6" w14:textId="77777777" w:rsidR="00DA0CF8" w:rsidRDefault="00DA0CF8" w:rsidP="00DA0CF8">
      <w:r>
        <w:t>Log into the VM through RDP</w:t>
      </w:r>
    </w:p>
    <w:p w14:paraId="177B3293" w14:textId="242FB2E9" w:rsidR="00DA0CF8" w:rsidRDefault="00DA0CF8" w:rsidP="00DA0CF8">
      <w:r>
        <w:t>Open Internet Explorer (IE) and navigate to</w:t>
      </w:r>
      <w:r>
        <w:t xml:space="preserve"> </w:t>
      </w:r>
      <w:hyperlink r:id="rId11" w:history="1">
        <w:r w:rsidRPr="00637D70">
          <w:rPr>
            <w:rStyle w:val="Hyperlink"/>
          </w:rPr>
          <w:t>https://docs.microsoft.com/en-us/sql/ssdt/download-sql-server-data-tools-ssdt</w:t>
        </w:r>
      </w:hyperlink>
    </w:p>
    <w:p w14:paraId="2F9D6B4D" w14:textId="62C73531" w:rsidR="00DA0CF8" w:rsidRDefault="00DA0CF8" w:rsidP="00DA0CF8">
      <w:pPr>
        <w:rPr>
          <w:rFonts w:ascii="Segoe UI" w:hAnsi="Segoe UI" w:cs="Segoe UI"/>
          <w:color w:val="000000"/>
        </w:rPr>
      </w:pPr>
      <w:r>
        <w:t xml:space="preserve">Click the link </w:t>
      </w:r>
      <w:hyperlink r:id="rId12" w:history="1">
        <w:r>
          <w:rPr>
            <w:rStyle w:val="Hyperlink"/>
            <w:rFonts w:ascii="Segoe UI" w:hAnsi="Segoe UI" w:cs="Segoe UI"/>
          </w:rPr>
          <w:t xml:space="preserve">Download SSDT for Visual Studio 2017 (15.5.2) </w:t>
        </w:r>
      </w:hyperlink>
    </w:p>
    <w:p w14:paraId="0F509110" w14:textId="44F6AFB8" w:rsidR="00DA0CF8" w:rsidRDefault="00DA0CF8" w:rsidP="00DA0CF8">
      <w:pPr>
        <w:rPr>
          <w:rFonts w:ascii="Segoe UI" w:hAnsi="Segoe UI" w:cs="Segoe UI"/>
          <w:color w:val="000000"/>
        </w:rPr>
      </w:pPr>
      <w:r>
        <w:rPr>
          <w:rFonts w:ascii="Segoe UI" w:hAnsi="Segoe UI" w:cs="Segoe UI"/>
          <w:color w:val="000000"/>
        </w:rPr>
        <w:t xml:space="preserve">Install SSDT on the VM by running </w:t>
      </w:r>
      <w:r w:rsidRPr="00DA0CF8">
        <w:rPr>
          <w:rFonts w:ascii="Segoe UI" w:hAnsi="Segoe UI" w:cs="Segoe UI"/>
          <w:color w:val="000000"/>
        </w:rPr>
        <w:t>SSDT-Setup-ENU</w:t>
      </w:r>
      <w:r>
        <w:rPr>
          <w:rFonts w:ascii="Segoe UI" w:hAnsi="Segoe UI" w:cs="Segoe UI"/>
          <w:color w:val="000000"/>
        </w:rPr>
        <w:t>.exe</w:t>
      </w:r>
    </w:p>
    <w:p w14:paraId="46BFF5DE" w14:textId="4D481F30" w:rsidR="00DA0CF8" w:rsidRDefault="00DA0CF8" w:rsidP="00DA0CF8">
      <w:pPr>
        <w:rPr>
          <w:rFonts w:ascii="Segoe UI" w:hAnsi="Segoe UI" w:cs="Segoe UI"/>
          <w:color w:val="000000"/>
        </w:rPr>
      </w:pPr>
    </w:p>
    <w:p w14:paraId="62E15099" w14:textId="4A3C9E63" w:rsidR="00DA0CF8" w:rsidRDefault="002040CF" w:rsidP="002040CF">
      <w:pPr>
        <w:pStyle w:val="Heading1"/>
      </w:pPr>
      <w:r>
        <w:t xml:space="preserve">Creating </w:t>
      </w:r>
      <w:r w:rsidR="00434BD6">
        <w:t xml:space="preserve">Basic </w:t>
      </w:r>
      <w:r>
        <w:t>SSIS Package</w:t>
      </w:r>
    </w:p>
    <w:p w14:paraId="4FE72173" w14:textId="197EB1EE" w:rsidR="002040CF" w:rsidRDefault="002040CF" w:rsidP="002040CF">
      <w:r>
        <w:t xml:space="preserve">To create a SSIS package for ETL purpose, we mainly follow Lesson 1 and Lesson 4 in this tutorial: </w:t>
      </w:r>
      <w:hyperlink r:id="rId13" w:history="1">
        <w:r w:rsidRPr="00637D70">
          <w:rPr>
            <w:rStyle w:val="Hyperlink"/>
          </w:rPr>
          <w:t>https://docs.microsoft.com/en-us/sql/integration-services/ssis-how-to-create-an-etl-package</w:t>
        </w:r>
      </w:hyperlink>
    </w:p>
    <w:p w14:paraId="7ADA372A" w14:textId="6C85C7D9" w:rsidR="002040CF" w:rsidRDefault="002040CF" w:rsidP="002040CF"/>
    <w:p w14:paraId="7E531218" w14:textId="3E970355" w:rsidR="002040CF" w:rsidRDefault="002040CF" w:rsidP="002040CF">
      <w:pPr>
        <w:pStyle w:val="Heading2"/>
      </w:pPr>
      <w:r>
        <w:t>Creating a New Integration Services Project</w:t>
      </w:r>
    </w:p>
    <w:p w14:paraId="0F21905E" w14:textId="6C4DC387" w:rsidR="002040CF" w:rsidRDefault="002040CF" w:rsidP="002040CF">
      <w:r>
        <w:t>Log into the VM through RDP</w:t>
      </w:r>
    </w:p>
    <w:p w14:paraId="3BAFCFE4" w14:textId="2C7CB2E1" w:rsidR="00DA0CF8" w:rsidRDefault="002040CF" w:rsidP="00DA0CF8">
      <w:r>
        <w:lastRenderedPageBreak/>
        <w:t>Start Visual Studio</w:t>
      </w:r>
    </w:p>
    <w:p w14:paraId="72EC155B" w14:textId="77777777" w:rsidR="002040CF" w:rsidRDefault="002040CF" w:rsidP="002040CF">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hAnsi="segoe-ui_bold"/>
          <w:color w:val="000000"/>
        </w:rPr>
        <w:t>File</w:t>
      </w:r>
      <w:r>
        <w:rPr>
          <w:rFonts w:ascii="segoe-ui_normal" w:hAnsi="segoe-ui_normal"/>
          <w:color w:val="000000"/>
        </w:rPr>
        <w:t xml:space="preserve"> menu, point to </w:t>
      </w:r>
      <w:r>
        <w:rPr>
          <w:rStyle w:val="Strong"/>
          <w:rFonts w:ascii="segoe-ui_bold" w:hAnsi="segoe-ui_bold"/>
          <w:color w:val="000000"/>
        </w:rPr>
        <w:t>New</w:t>
      </w:r>
      <w:r>
        <w:rPr>
          <w:rFonts w:ascii="segoe-ui_normal" w:hAnsi="segoe-ui_normal"/>
          <w:color w:val="000000"/>
        </w:rPr>
        <w:t xml:space="preserve">, and click </w:t>
      </w:r>
      <w:r>
        <w:rPr>
          <w:rStyle w:val="Strong"/>
          <w:rFonts w:ascii="segoe-ui_bold" w:hAnsi="segoe-ui_bold"/>
          <w:color w:val="000000"/>
        </w:rPr>
        <w:t>Project</w:t>
      </w:r>
      <w:r>
        <w:rPr>
          <w:rFonts w:ascii="segoe-ui_normal" w:hAnsi="segoe-ui_normal"/>
          <w:color w:val="000000"/>
        </w:rPr>
        <w:t xml:space="preserve"> to create a new Integration Services project. </w:t>
      </w:r>
    </w:p>
    <w:p w14:paraId="65FC3AF8" w14:textId="77777777" w:rsidR="002040CF" w:rsidRDefault="002040CF" w:rsidP="002040CF">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hAnsi="segoe-ui_bold"/>
          <w:color w:val="000000"/>
        </w:rPr>
        <w:t>New Project</w:t>
      </w:r>
      <w:r>
        <w:rPr>
          <w:rFonts w:ascii="segoe-ui_normal" w:hAnsi="segoe-ui_normal"/>
          <w:color w:val="000000"/>
        </w:rPr>
        <w:t xml:space="preserve"> dialog box, expand the </w:t>
      </w:r>
      <w:r>
        <w:rPr>
          <w:rStyle w:val="Strong"/>
          <w:rFonts w:ascii="segoe-ui_bold" w:hAnsi="segoe-ui_bold"/>
          <w:color w:val="000000"/>
        </w:rPr>
        <w:t>Business Intelligence</w:t>
      </w:r>
      <w:r>
        <w:rPr>
          <w:rFonts w:ascii="segoe-ui_normal" w:hAnsi="segoe-ui_normal"/>
          <w:color w:val="000000"/>
        </w:rPr>
        <w:t xml:space="preserve"> node under </w:t>
      </w:r>
      <w:r>
        <w:rPr>
          <w:rStyle w:val="Strong"/>
          <w:rFonts w:ascii="segoe-ui_bold" w:hAnsi="segoe-ui_bold"/>
          <w:color w:val="000000"/>
        </w:rPr>
        <w:t>Installed Templates</w:t>
      </w:r>
      <w:r>
        <w:rPr>
          <w:rFonts w:ascii="segoe-ui_normal" w:hAnsi="segoe-ui_normal"/>
          <w:color w:val="000000"/>
        </w:rPr>
        <w:t xml:space="preserve">, and select </w:t>
      </w:r>
      <w:r>
        <w:rPr>
          <w:rStyle w:val="Strong"/>
          <w:rFonts w:ascii="segoe-ui_bold" w:hAnsi="segoe-ui_bold"/>
          <w:color w:val="000000"/>
        </w:rPr>
        <w:t>Integration Services Project</w:t>
      </w:r>
      <w:r>
        <w:rPr>
          <w:rFonts w:ascii="segoe-ui_normal" w:hAnsi="segoe-ui_normal"/>
          <w:color w:val="000000"/>
        </w:rPr>
        <w:t xml:space="preserve"> in the </w:t>
      </w:r>
      <w:r>
        <w:rPr>
          <w:rStyle w:val="Strong"/>
          <w:rFonts w:ascii="segoe-ui_bold" w:hAnsi="segoe-ui_bold"/>
          <w:color w:val="000000"/>
        </w:rPr>
        <w:t>Templates</w:t>
      </w:r>
      <w:r>
        <w:rPr>
          <w:rFonts w:ascii="segoe-ui_normal" w:hAnsi="segoe-ui_normal"/>
          <w:color w:val="000000"/>
        </w:rPr>
        <w:t xml:space="preserve"> pane. </w:t>
      </w:r>
    </w:p>
    <w:p w14:paraId="186F2020" w14:textId="77777777" w:rsidR="002040CF" w:rsidRDefault="002040CF" w:rsidP="002040CF">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hAnsi="segoe-ui_bold"/>
          <w:color w:val="000000"/>
        </w:rPr>
        <w:t>Name</w:t>
      </w:r>
      <w:r>
        <w:rPr>
          <w:rFonts w:ascii="segoe-ui_normal" w:hAnsi="segoe-ui_normal"/>
          <w:color w:val="000000"/>
        </w:rPr>
        <w:t xml:space="preserve"> box, change the default name to </w:t>
      </w:r>
      <w:r>
        <w:rPr>
          <w:rStyle w:val="Strong"/>
          <w:rFonts w:ascii="segoe-ui_bold" w:hAnsi="segoe-ui_bold"/>
          <w:color w:val="000000"/>
        </w:rPr>
        <w:t>SSIS Tutorial</w:t>
      </w:r>
      <w:r>
        <w:rPr>
          <w:rFonts w:ascii="segoe-ui_normal" w:hAnsi="segoe-ui_normal"/>
          <w:color w:val="000000"/>
        </w:rPr>
        <w:t xml:space="preserve">. Optionally, clear the </w:t>
      </w:r>
      <w:r>
        <w:rPr>
          <w:rStyle w:val="Strong"/>
          <w:rFonts w:ascii="segoe-ui_bold" w:hAnsi="segoe-ui_bold"/>
          <w:color w:val="000000"/>
        </w:rPr>
        <w:t>Create directory for solution</w:t>
      </w:r>
      <w:r>
        <w:rPr>
          <w:rFonts w:ascii="segoe-ui_normal" w:hAnsi="segoe-ui_normal"/>
          <w:color w:val="000000"/>
        </w:rPr>
        <w:t xml:space="preserve"> check box. </w:t>
      </w:r>
    </w:p>
    <w:p w14:paraId="25F779A9" w14:textId="77777777" w:rsidR="002040CF" w:rsidRDefault="002040CF" w:rsidP="002040CF">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hAnsi="segoe-ui_bold"/>
          <w:color w:val="000000"/>
        </w:rPr>
        <w:t>OK</w:t>
      </w:r>
      <w:r>
        <w:rPr>
          <w:rFonts w:ascii="segoe-ui_normal" w:hAnsi="segoe-ui_normal"/>
          <w:color w:val="000000"/>
        </w:rPr>
        <w:t xml:space="preserve">. </w:t>
      </w:r>
    </w:p>
    <w:p w14:paraId="2202FCEC" w14:textId="77777777" w:rsidR="002040CF" w:rsidRDefault="002040CF" w:rsidP="002040CF">
      <w:pPr>
        <w:pStyle w:val="NormalWeb"/>
        <w:spacing w:before="240" w:beforeAutospacing="0" w:after="0" w:afterAutospacing="0"/>
        <w:rPr>
          <w:rFonts w:ascii="segoe-ui_normal" w:hAnsi="segoe-ui_normal"/>
          <w:color w:val="000000"/>
        </w:rPr>
      </w:pPr>
      <w:r>
        <w:rPr>
          <w:rFonts w:ascii="segoe-ui_normal" w:hAnsi="segoe-ui_normal"/>
          <w:color w:val="000000"/>
        </w:rPr>
        <w:t xml:space="preserve">By default, an empty package, titled </w:t>
      </w:r>
      <w:proofErr w:type="spellStart"/>
      <w:r>
        <w:rPr>
          <w:rStyle w:val="Strong"/>
          <w:rFonts w:ascii="segoe-ui_bold" w:hAnsi="segoe-ui_bold"/>
          <w:color w:val="000000"/>
        </w:rPr>
        <w:t>Package.dtsx</w:t>
      </w:r>
      <w:proofErr w:type="spellEnd"/>
      <w:r>
        <w:rPr>
          <w:rFonts w:ascii="segoe-ui_normal" w:hAnsi="segoe-ui_normal"/>
          <w:color w:val="000000"/>
        </w:rPr>
        <w:t xml:space="preserve">, will be created and added to your project under SSIS Packages. </w:t>
      </w:r>
    </w:p>
    <w:p w14:paraId="67ADA9DF" w14:textId="38DF4047" w:rsidR="002040CF" w:rsidRDefault="002040CF" w:rsidP="002040CF">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w:t>
      </w:r>
      <w:r>
        <w:rPr>
          <w:rStyle w:val="Strong"/>
          <w:rFonts w:ascii="segoe-ui_bold" w:hAnsi="segoe-ui_bold"/>
          <w:color w:val="000000"/>
        </w:rPr>
        <w:t>Solution Explorer</w:t>
      </w:r>
      <w:r>
        <w:rPr>
          <w:rFonts w:ascii="segoe-ui_normal" w:hAnsi="segoe-ui_normal"/>
          <w:color w:val="000000"/>
        </w:rPr>
        <w:t xml:space="preserve"> toolbar, right-click </w:t>
      </w:r>
      <w:proofErr w:type="spellStart"/>
      <w:r>
        <w:rPr>
          <w:rStyle w:val="Strong"/>
          <w:rFonts w:ascii="segoe-ui_bold" w:hAnsi="segoe-ui_bold"/>
          <w:color w:val="000000"/>
        </w:rPr>
        <w:t>Package.dtsx</w:t>
      </w:r>
      <w:proofErr w:type="spellEnd"/>
      <w:r>
        <w:rPr>
          <w:rFonts w:ascii="segoe-ui_normal" w:hAnsi="segoe-ui_normal"/>
          <w:color w:val="000000"/>
        </w:rPr>
        <w:t xml:space="preserve">, click </w:t>
      </w:r>
      <w:r>
        <w:rPr>
          <w:rStyle w:val="Strong"/>
          <w:rFonts w:ascii="segoe-ui_bold" w:hAnsi="segoe-ui_bold"/>
          <w:color w:val="000000"/>
        </w:rPr>
        <w:t>Rename</w:t>
      </w:r>
      <w:r>
        <w:rPr>
          <w:rFonts w:ascii="segoe-ui_normal" w:hAnsi="segoe-ui_normal"/>
          <w:color w:val="000000"/>
        </w:rPr>
        <w:t xml:space="preserve">, and rename the default package to </w:t>
      </w:r>
      <w:r>
        <w:rPr>
          <w:rStyle w:val="Strong"/>
          <w:rFonts w:ascii="segoe-ui_bold" w:hAnsi="segoe-ui_bold"/>
          <w:color w:val="000000"/>
        </w:rPr>
        <w:t>Lesson 1.dtsx</w:t>
      </w:r>
      <w:r>
        <w:rPr>
          <w:rFonts w:ascii="segoe-ui_normal" w:hAnsi="segoe-ui_normal"/>
          <w:color w:val="000000"/>
        </w:rPr>
        <w:t xml:space="preserve">. </w:t>
      </w:r>
    </w:p>
    <w:p w14:paraId="4555C9FE" w14:textId="77777777" w:rsidR="002040CF" w:rsidRDefault="002040CF" w:rsidP="002040CF">
      <w:pPr>
        <w:pStyle w:val="NormalWeb"/>
        <w:spacing w:before="240" w:beforeAutospacing="0" w:after="0" w:afterAutospacing="0"/>
        <w:rPr>
          <w:rFonts w:ascii="segoe-ui_normal" w:hAnsi="segoe-ui_normal"/>
          <w:color w:val="000000"/>
        </w:rPr>
      </w:pPr>
    </w:p>
    <w:p w14:paraId="46E73D27" w14:textId="299EB3ED" w:rsidR="002040CF" w:rsidRDefault="002040CF" w:rsidP="002040CF">
      <w:pPr>
        <w:pStyle w:val="Heading2"/>
      </w:pPr>
      <w:r>
        <w:t>Adding and Configuring a Flat File Connection Manager</w:t>
      </w:r>
    </w:p>
    <w:p w14:paraId="390D66D4" w14:textId="77777777" w:rsidR="002040CF" w:rsidRDefault="002040CF"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Right-click anywhere in the </w:t>
      </w:r>
      <w:r>
        <w:rPr>
          <w:rStyle w:val="Strong"/>
          <w:rFonts w:ascii="segoe-ui_bold" w:eastAsiaTheme="majorEastAsia" w:hAnsi="segoe-ui_bold"/>
          <w:color w:val="000000"/>
        </w:rPr>
        <w:t>Connection Managers</w:t>
      </w:r>
      <w:r>
        <w:rPr>
          <w:rFonts w:ascii="segoe-ui_normal" w:hAnsi="segoe-ui_normal"/>
          <w:color w:val="000000"/>
        </w:rPr>
        <w:t xml:space="preserve"> area, and then click </w:t>
      </w:r>
      <w:r>
        <w:rPr>
          <w:rStyle w:val="Strong"/>
          <w:rFonts w:ascii="segoe-ui_bold" w:eastAsiaTheme="majorEastAsia" w:hAnsi="segoe-ui_bold"/>
          <w:color w:val="000000"/>
        </w:rPr>
        <w:t>New Flat File Connection</w:t>
      </w:r>
      <w:r>
        <w:rPr>
          <w:rFonts w:ascii="segoe-ui_normal" w:hAnsi="segoe-ui_normal"/>
          <w:color w:val="000000"/>
        </w:rPr>
        <w:t xml:space="preserve">. </w:t>
      </w:r>
    </w:p>
    <w:p w14:paraId="522EB0C0" w14:textId="77777777" w:rsidR="002040CF" w:rsidRDefault="002040CF"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Flat File Connection Manager Editor</w:t>
      </w:r>
      <w:r>
        <w:rPr>
          <w:rFonts w:ascii="segoe-ui_normal" w:hAnsi="segoe-ui_normal"/>
          <w:color w:val="000000"/>
        </w:rPr>
        <w:t xml:space="preserve"> dialog box, for </w:t>
      </w:r>
      <w:r>
        <w:rPr>
          <w:rStyle w:val="Strong"/>
          <w:rFonts w:ascii="segoe-ui_bold" w:eastAsiaTheme="majorEastAsia" w:hAnsi="segoe-ui_bold"/>
          <w:color w:val="000000"/>
        </w:rPr>
        <w:t>Connection manager name</w:t>
      </w:r>
      <w:r>
        <w:rPr>
          <w:rFonts w:ascii="segoe-ui_normal" w:hAnsi="segoe-ui_normal"/>
          <w:color w:val="000000"/>
        </w:rPr>
        <w:t xml:space="preserve">, type </w:t>
      </w:r>
      <w:r>
        <w:rPr>
          <w:rStyle w:val="Strong"/>
          <w:rFonts w:ascii="segoe-ui_bold" w:eastAsiaTheme="majorEastAsia" w:hAnsi="segoe-ui_bold"/>
          <w:color w:val="000000"/>
        </w:rPr>
        <w:t>Sample Flat File Source Data</w:t>
      </w:r>
      <w:r>
        <w:rPr>
          <w:rFonts w:ascii="segoe-ui_normal" w:hAnsi="segoe-ui_normal"/>
          <w:color w:val="000000"/>
        </w:rPr>
        <w:t xml:space="preserve">. </w:t>
      </w:r>
    </w:p>
    <w:p w14:paraId="643F9881" w14:textId="77777777" w:rsidR="002040CF" w:rsidRDefault="002040CF"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Browse</w:t>
      </w:r>
      <w:r>
        <w:rPr>
          <w:rFonts w:ascii="segoe-ui_normal" w:hAnsi="segoe-ui_normal"/>
          <w:color w:val="000000"/>
        </w:rPr>
        <w:t xml:space="preserve">. </w:t>
      </w:r>
    </w:p>
    <w:p w14:paraId="76CA7622" w14:textId="77777777" w:rsidR="002040CF" w:rsidRDefault="002040CF"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Open</w:t>
      </w:r>
      <w:r>
        <w:rPr>
          <w:rFonts w:ascii="segoe-ui_normal" w:hAnsi="segoe-ui_normal"/>
          <w:color w:val="000000"/>
        </w:rPr>
        <w:t xml:space="preserve"> dialog box, locate the SampleCurrencyData.txt file on your machine. </w:t>
      </w:r>
    </w:p>
    <w:p w14:paraId="2EBD8BB8" w14:textId="2C05C36D" w:rsidR="002040CF" w:rsidRDefault="002040CF" w:rsidP="002040CF"/>
    <w:p w14:paraId="742707B5" w14:textId="055EE481" w:rsidR="00C15D57" w:rsidRDefault="00C15D57" w:rsidP="002040CF">
      <w:r>
        <w:t>Name columns as</w:t>
      </w:r>
    </w:p>
    <w:tbl>
      <w:tblPr>
        <w:tblStyle w:val="TableGrid"/>
        <w:tblW w:w="0" w:type="auto"/>
        <w:tblLook w:val="04A0" w:firstRow="1" w:lastRow="0" w:firstColumn="1" w:lastColumn="0" w:noHBand="0" w:noVBand="1"/>
      </w:tblPr>
      <w:tblGrid>
        <w:gridCol w:w="4675"/>
        <w:gridCol w:w="4675"/>
      </w:tblGrid>
      <w:tr w:rsidR="00C15D57" w14:paraId="4F6DE27D" w14:textId="77777777" w:rsidTr="00C15D57">
        <w:tc>
          <w:tcPr>
            <w:tcW w:w="4675" w:type="dxa"/>
          </w:tcPr>
          <w:p w14:paraId="7158FDDF" w14:textId="37BEFCD3" w:rsidR="00C15D57" w:rsidRDefault="00C15D57" w:rsidP="002040CF">
            <w:r>
              <w:t>Column Name</w:t>
            </w:r>
          </w:p>
        </w:tc>
        <w:tc>
          <w:tcPr>
            <w:tcW w:w="4675" w:type="dxa"/>
          </w:tcPr>
          <w:p w14:paraId="7E103929" w14:textId="6543160C" w:rsidR="00C15D57" w:rsidRDefault="00C15D57" w:rsidP="002040CF">
            <w:r>
              <w:t>Data Type</w:t>
            </w:r>
          </w:p>
        </w:tc>
      </w:tr>
      <w:tr w:rsidR="00C15D57" w14:paraId="03FA86B1" w14:textId="77777777" w:rsidTr="00C15D57">
        <w:tc>
          <w:tcPr>
            <w:tcW w:w="4675" w:type="dxa"/>
          </w:tcPr>
          <w:p w14:paraId="4596B458" w14:textId="439F7E1A" w:rsidR="00C15D57" w:rsidRDefault="00C15D57" w:rsidP="002040CF">
            <w:proofErr w:type="spellStart"/>
            <w:r w:rsidRPr="00C15D57">
              <w:rPr>
                <w:rFonts w:ascii="segoe-ui_normal" w:eastAsia="Times New Roman" w:hAnsi="segoe-ui_normal" w:cs="Times New Roman"/>
                <w:color w:val="000000"/>
                <w:sz w:val="21"/>
                <w:szCs w:val="21"/>
              </w:rPr>
              <w:t>AverageRate</w:t>
            </w:r>
            <w:proofErr w:type="spellEnd"/>
          </w:p>
        </w:tc>
        <w:tc>
          <w:tcPr>
            <w:tcW w:w="4675" w:type="dxa"/>
          </w:tcPr>
          <w:p w14:paraId="41917321" w14:textId="01A296AC" w:rsidR="00C15D57" w:rsidRDefault="00C15D57" w:rsidP="002040CF">
            <w:r w:rsidRPr="00C15D57">
              <w:rPr>
                <w:rFonts w:ascii="segoe-ui_normal" w:eastAsia="Times New Roman" w:hAnsi="segoe-ui_normal" w:cs="Times New Roman"/>
                <w:color w:val="000000"/>
                <w:sz w:val="21"/>
                <w:szCs w:val="21"/>
              </w:rPr>
              <w:t>[DT_R4]</w:t>
            </w:r>
          </w:p>
        </w:tc>
      </w:tr>
      <w:tr w:rsidR="00C15D57" w14:paraId="0B38F8E5" w14:textId="77777777" w:rsidTr="00C15D57">
        <w:tc>
          <w:tcPr>
            <w:tcW w:w="4675" w:type="dxa"/>
          </w:tcPr>
          <w:p w14:paraId="3D0DF5A4" w14:textId="1866570D" w:rsidR="00C15D57" w:rsidRDefault="00C15D57" w:rsidP="00C15D57">
            <w:proofErr w:type="spellStart"/>
            <w:r w:rsidRPr="00C15D57">
              <w:rPr>
                <w:rFonts w:ascii="segoe-ui_normal" w:eastAsia="Times New Roman" w:hAnsi="segoe-ui_normal" w:cs="Times New Roman"/>
                <w:color w:val="000000"/>
                <w:sz w:val="21"/>
                <w:szCs w:val="21"/>
              </w:rPr>
              <w:t>CurrencyID</w:t>
            </w:r>
            <w:proofErr w:type="spellEnd"/>
          </w:p>
        </w:tc>
        <w:tc>
          <w:tcPr>
            <w:tcW w:w="4675" w:type="dxa"/>
          </w:tcPr>
          <w:p w14:paraId="5B95570A" w14:textId="3116139E" w:rsidR="00C15D57" w:rsidRPr="00C15D57" w:rsidRDefault="00C15D57" w:rsidP="00C15D57">
            <w:pPr>
              <w:spacing w:line="313" w:lineRule="atLeast"/>
              <w:rPr>
                <w:rFonts w:ascii="segoe-ui_normal" w:hAnsi="segoe-ui_normal"/>
                <w:color w:val="000000"/>
              </w:rPr>
            </w:pPr>
            <w:r>
              <w:rPr>
                <w:rFonts w:ascii="segoe-ui_normal" w:hAnsi="segoe-ui_normal"/>
                <w:color w:val="000000"/>
              </w:rPr>
              <w:t>[DT_WSTR]</w:t>
            </w:r>
          </w:p>
        </w:tc>
      </w:tr>
      <w:tr w:rsidR="00C15D57" w14:paraId="7B9A05EC" w14:textId="77777777" w:rsidTr="00C15D57">
        <w:tc>
          <w:tcPr>
            <w:tcW w:w="4675" w:type="dxa"/>
          </w:tcPr>
          <w:p w14:paraId="23B13000" w14:textId="3B9D3354" w:rsidR="00C15D57" w:rsidRDefault="00C15D57" w:rsidP="00C15D57">
            <w:proofErr w:type="spellStart"/>
            <w:r w:rsidRPr="00C15D57">
              <w:rPr>
                <w:rFonts w:ascii="segoe-ui_normal" w:eastAsia="Times New Roman" w:hAnsi="segoe-ui_normal" w:cs="Times New Roman"/>
                <w:color w:val="000000"/>
                <w:sz w:val="21"/>
                <w:szCs w:val="21"/>
              </w:rPr>
              <w:t>CurrencyDate</w:t>
            </w:r>
            <w:proofErr w:type="spellEnd"/>
          </w:p>
        </w:tc>
        <w:tc>
          <w:tcPr>
            <w:tcW w:w="4675" w:type="dxa"/>
          </w:tcPr>
          <w:p w14:paraId="5F8B3C6D" w14:textId="6AA4F535" w:rsidR="00C15D57" w:rsidRPr="00C15D57" w:rsidRDefault="00C15D57" w:rsidP="00C15D57">
            <w:pPr>
              <w:spacing w:line="313" w:lineRule="atLeast"/>
              <w:rPr>
                <w:rFonts w:ascii="segoe-ui_normal" w:hAnsi="segoe-ui_normal"/>
                <w:color w:val="000000"/>
              </w:rPr>
            </w:pPr>
            <w:r>
              <w:rPr>
                <w:rFonts w:ascii="segoe-ui_normal" w:hAnsi="segoe-ui_normal"/>
                <w:color w:val="000000"/>
              </w:rPr>
              <w:t>[DT_DBDATE]</w:t>
            </w:r>
          </w:p>
        </w:tc>
      </w:tr>
      <w:tr w:rsidR="00C15D57" w14:paraId="57B040EA" w14:textId="77777777" w:rsidTr="00C15D57">
        <w:tc>
          <w:tcPr>
            <w:tcW w:w="4675" w:type="dxa"/>
          </w:tcPr>
          <w:p w14:paraId="5EE23741" w14:textId="1E0A36F8" w:rsidR="00C15D57" w:rsidRDefault="00C15D57" w:rsidP="00C15D57">
            <w:proofErr w:type="spellStart"/>
            <w:r w:rsidRPr="00C15D57">
              <w:rPr>
                <w:rFonts w:ascii="segoe-ui_normal" w:eastAsia="Times New Roman" w:hAnsi="segoe-ui_normal" w:cs="Times New Roman"/>
                <w:color w:val="000000"/>
                <w:sz w:val="21"/>
                <w:szCs w:val="21"/>
              </w:rPr>
              <w:t>EndOfDayRate</w:t>
            </w:r>
            <w:proofErr w:type="spellEnd"/>
          </w:p>
        </w:tc>
        <w:tc>
          <w:tcPr>
            <w:tcW w:w="4675" w:type="dxa"/>
          </w:tcPr>
          <w:p w14:paraId="276E90A8" w14:textId="58C653A3" w:rsidR="00C15D57" w:rsidRDefault="00C15D57" w:rsidP="00C15D57">
            <w:r w:rsidRPr="00C15D57">
              <w:rPr>
                <w:rFonts w:ascii="segoe-ui_normal" w:eastAsia="Times New Roman" w:hAnsi="segoe-ui_normal" w:cs="Times New Roman"/>
                <w:color w:val="000000"/>
                <w:sz w:val="21"/>
                <w:szCs w:val="21"/>
              </w:rPr>
              <w:t>[DT_R4]</w:t>
            </w:r>
          </w:p>
        </w:tc>
      </w:tr>
    </w:tbl>
    <w:p w14:paraId="2470CEA1" w14:textId="77777777" w:rsidR="00C15D57" w:rsidRDefault="00C15D57" w:rsidP="002040CF"/>
    <w:p w14:paraId="6D8ABC40" w14:textId="712E3D8B" w:rsidR="00D72BC8" w:rsidRDefault="00C15D57" w:rsidP="00C15D57">
      <w:pPr>
        <w:pStyle w:val="Heading2"/>
      </w:pPr>
      <w:r>
        <w:lastRenderedPageBreak/>
        <w:t>Adding and Configuring an OLE DB Connection Manager</w:t>
      </w:r>
    </w:p>
    <w:p w14:paraId="18DE08A2"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Right-click anywhere in the </w:t>
      </w:r>
      <w:r>
        <w:rPr>
          <w:rStyle w:val="Strong"/>
          <w:rFonts w:ascii="segoe-ui_bold" w:eastAsiaTheme="majorEastAsia" w:hAnsi="segoe-ui_bold"/>
          <w:color w:val="000000"/>
        </w:rPr>
        <w:t>Connection Managers</w:t>
      </w:r>
      <w:r>
        <w:rPr>
          <w:rFonts w:ascii="segoe-ui_normal" w:hAnsi="segoe-ui_normal"/>
          <w:color w:val="000000"/>
        </w:rPr>
        <w:t xml:space="preserve"> area, and then click </w:t>
      </w:r>
      <w:r>
        <w:rPr>
          <w:rStyle w:val="Strong"/>
          <w:rFonts w:ascii="segoe-ui_bold" w:eastAsiaTheme="majorEastAsia" w:hAnsi="segoe-ui_bold"/>
          <w:color w:val="000000"/>
        </w:rPr>
        <w:t>New OLE DB Connection</w:t>
      </w:r>
      <w:r>
        <w:rPr>
          <w:rFonts w:ascii="segoe-ui_normal" w:hAnsi="segoe-ui_normal"/>
          <w:color w:val="000000"/>
        </w:rPr>
        <w:t xml:space="preserve">. </w:t>
      </w:r>
    </w:p>
    <w:p w14:paraId="18FDEACC"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Configure OLE DB Connection Manager</w:t>
      </w:r>
      <w:r>
        <w:rPr>
          <w:rFonts w:ascii="segoe-ui_normal" w:hAnsi="segoe-ui_normal"/>
          <w:color w:val="000000"/>
        </w:rPr>
        <w:t xml:space="preserve"> dialog box, click </w:t>
      </w:r>
      <w:r>
        <w:rPr>
          <w:rStyle w:val="Strong"/>
          <w:rFonts w:ascii="segoe-ui_bold" w:eastAsiaTheme="majorEastAsia" w:hAnsi="segoe-ui_bold"/>
          <w:color w:val="000000"/>
        </w:rPr>
        <w:t>New</w:t>
      </w:r>
      <w:r>
        <w:rPr>
          <w:rFonts w:ascii="segoe-ui_normal" w:hAnsi="segoe-ui_normal"/>
          <w:color w:val="000000"/>
        </w:rPr>
        <w:t xml:space="preserve">. </w:t>
      </w:r>
    </w:p>
    <w:p w14:paraId="60255392"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For </w:t>
      </w:r>
      <w:r>
        <w:rPr>
          <w:rStyle w:val="Strong"/>
          <w:rFonts w:ascii="segoe-ui_bold" w:eastAsiaTheme="majorEastAsia" w:hAnsi="segoe-ui_bold"/>
          <w:color w:val="000000"/>
        </w:rPr>
        <w:t>Server name</w:t>
      </w:r>
      <w:r>
        <w:rPr>
          <w:rFonts w:ascii="segoe-ui_normal" w:hAnsi="segoe-ui_normal"/>
          <w:color w:val="000000"/>
        </w:rPr>
        <w:t xml:space="preserve">, enter </w:t>
      </w:r>
      <w:r>
        <w:rPr>
          <w:rStyle w:val="Strong"/>
          <w:rFonts w:ascii="segoe-ui_bold" w:eastAsiaTheme="majorEastAsia" w:hAnsi="segoe-ui_bold"/>
          <w:color w:val="000000"/>
        </w:rPr>
        <w:t>localhost</w:t>
      </w:r>
      <w:r>
        <w:rPr>
          <w:rFonts w:ascii="segoe-ui_normal" w:hAnsi="segoe-ui_normal"/>
          <w:color w:val="000000"/>
        </w:rPr>
        <w:t xml:space="preserve">. </w:t>
      </w:r>
    </w:p>
    <w:p w14:paraId="1304027A"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When you specify localhost as the server name, the connection manager connects to the default instance of SQL Server on the local computer. To use a remote instance of SQL Server, replace localhost with the name of the server to which you want to connect. </w:t>
      </w:r>
    </w:p>
    <w:p w14:paraId="1BDFAE28"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Log on to the server</w:t>
      </w:r>
      <w:r>
        <w:rPr>
          <w:rFonts w:ascii="segoe-ui_normal" w:hAnsi="segoe-ui_normal"/>
          <w:color w:val="000000"/>
        </w:rPr>
        <w:t xml:space="preserve"> group, verify that </w:t>
      </w:r>
      <w:r>
        <w:rPr>
          <w:rStyle w:val="Strong"/>
          <w:rFonts w:ascii="segoe-ui_bold" w:eastAsiaTheme="majorEastAsia" w:hAnsi="segoe-ui_bold"/>
          <w:color w:val="000000"/>
        </w:rPr>
        <w:t>Use Windows Authentication</w:t>
      </w:r>
      <w:r>
        <w:rPr>
          <w:rFonts w:ascii="segoe-ui_normal" w:hAnsi="segoe-ui_normal"/>
          <w:color w:val="000000"/>
        </w:rPr>
        <w:t xml:space="preserve"> is selected. </w:t>
      </w:r>
    </w:p>
    <w:p w14:paraId="6F28F1F8"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Connect to a database</w:t>
      </w:r>
      <w:r>
        <w:rPr>
          <w:rFonts w:ascii="segoe-ui_normal" w:hAnsi="segoe-ui_normal"/>
          <w:color w:val="000000"/>
        </w:rPr>
        <w:t xml:space="preserve"> group, in the </w:t>
      </w:r>
      <w:r>
        <w:rPr>
          <w:rStyle w:val="Strong"/>
          <w:rFonts w:ascii="segoe-ui_bold" w:eastAsiaTheme="majorEastAsia" w:hAnsi="segoe-ui_bold"/>
          <w:color w:val="000000"/>
        </w:rPr>
        <w:t>Select or enter a database name</w:t>
      </w:r>
      <w:r>
        <w:rPr>
          <w:rFonts w:ascii="segoe-ui_normal" w:hAnsi="segoe-ui_normal"/>
          <w:color w:val="000000"/>
        </w:rPr>
        <w:t xml:space="preserve"> box, type or select </w:t>
      </w:r>
      <w:r>
        <w:rPr>
          <w:rStyle w:val="Strong"/>
          <w:rFonts w:ascii="segoe-ui_bold" w:eastAsiaTheme="majorEastAsia" w:hAnsi="segoe-ui_bold"/>
          <w:color w:val="000000"/>
        </w:rPr>
        <w:t>AdventureWorksDW2012</w:t>
      </w:r>
      <w:r>
        <w:rPr>
          <w:rFonts w:ascii="segoe-ui_normal" w:hAnsi="segoe-ui_normal"/>
          <w:color w:val="000000"/>
        </w:rPr>
        <w:t xml:space="preserve">. </w:t>
      </w:r>
    </w:p>
    <w:p w14:paraId="10D7B534"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Test Connection</w:t>
      </w:r>
      <w:r>
        <w:rPr>
          <w:rFonts w:ascii="segoe-ui_normal" w:hAnsi="segoe-ui_normal"/>
          <w:color w:val="000000"/>
        </w:rPr>
        <w:t xml:space="preserve"> to verify that the connection settings you have specified are valid. </w:t>
      </w:r>
    </w:p>
    <w:p w14:paraId="3E4F33FA"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OK</w:t>
      </w:r>
      <w:r>
        <w:rPr>
          <w:rFonts w:ascii="segoe-ui_normal" w:hAnsi="segoe-ui_normal"/>
          <w:color w:val="000000"/>
        </w:rPr>
        <w:t xml:space="preserve">. </w:t>
      </w:r>
    </w:p>
    <w:p w14:paraId="7F89DE79" w14:textId="77777777"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OK</w:t>
      </w:r>
      <w:r>
        <w:rPr>
          <w:rFonts w:ascii="segoe-ui_normal" w:hAnsi="segoe-ui_normal"/>
          <w:color w:val="000000"/>
        </w:rPr>
        <w:t xml:space="preserve">. </w:t>
      </w:r>
    </w:p>
    <w:p w14:paraId="6728D44C" w14:textId="4E9512FF"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Data Connections</w:t>
      </w:r>
      <w:r>
        <w:rPr>
          <w:rFonts w:ascii="segoe-ui_normal" w:hAnsi="segoe-ui_normal"/>
          <w:color w:val="000000"/>
        </w:rPr>
        <w:t xml:space="preserve"> pane of the </w:t>
      </w:r>
      <w:r>
        <w:rPr>
          <w:rStyle w:val="Strong"/>
          <w:rFonts w:ascii="segoe-ui_bold" w:eastAsiaTheme="majorEastAsia" w:hAnsi="segoe-ui_bold"/>
          <w:color w:val="000000"/>
        </w:rPr>
        <w:t>Configure OLE DB Connection Manager</w:t>
      </w:r>
      <w:r>
        <w:rPr>
          <w:rFonts w:ascii="segoe-ui_normal" w:hAnsi="segoe-ui_normal"/>
          <w:color w:val="000000"/>
        </w:rPr>
        <w:t xml:space="preserve"> dialog box, verify that </w:t>
      </w:r>
      <w:proofErr w:type="gramStart"/>
      <w:r>
        <w:rPr>
          <w:rStyle w:val="Strong"/>
          <w:rFonts w:ascii="segoe-ui_bold" w:eastAsiaTheme="majorEastAsia" w:hAnsi="segoe-ui_bold"/>
          <w:color w:val="000000"/>
        </w:rPr>
        <w:t>localhost.AdventureWorksDW</w:t>
      </w:r>
      <w:proofErr w:type="gramEnd"/>
      <w:r>
        <w:rPr>
          <w:rStyle w:val="Strong"/>
          <w:rFonts w:ascii="segoe-ui_bold" w:eastAsiaTheme="majorEastAsia" w:hAnsi="segoe-ui_bold"/>
          <w:color w:val="000000"/>
        </w:rPr>
        <w:t>201</w:t>
      </w:r>
      <w:r>
        <w:rPr>
          <w:rStyle w:val="Strong"/>
          <w:rFonts w:ascii="segoe-ui_bold" w:eastAsiaTheme="majorEastAsia" w:hAnsi="segoe-ui_bold"/>
          <w:color w:val="000000"/>
        </w:rPr>
        <w:t>6</w:t>
      </w:r>
      <w:r>
        <w:rPr>
          <w:rFonts w:ascii="segoe-ui_normal" w:hAnsi="segoe-ui_normal"/>
          <w:color w:val="000000"/>
        </w:rPr>
        <w:t xml:space="preserve"> is selected. </w:t>
      </w:r>
    </w:p>
    <w:p w14:paraId="246549B1" w14:textId="4FAD025F" w:rsidR="00C15D57" w:rsidRDefault="00C15D57" w:rsidP="00C15D57">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OK</w:t>
      </w:r>
      <w:r>
        <w:rPr>
          <w:rFonts w:ascii="segoe-ui_normal" w:hAnsi="segoe-ui_normal"/>
          <w:color w:val="000000"/>
        </w:rPr>
        <w:t xml:space="preserve">. </w:t>
      </w:r>
    </w:p>
    <w:p w14:paraId="3B40D5F9" w14:textId="77777777" w:rsidR="00A676D6" w:rsidRDefault="00A676D6" w:rsidP="00C15D57">
      <w:pPr>
        <w:pStyle w:val="NormalWeb"/>
        <w:spacing w:before="240" w:beforeAutospacing="0" w:after="0" w:afterAutospacing="0"/>
        <w:rPr>
          <w:rFonts w:ascii="segoe-ui_normal" w:hAnsi="segoe-ui_normal"/>
          <w:color w:val="000000"/>
        </w:rPr>
      </w:pPr>
    </w:p>
    <w:p w14:paraId="15FBF71C" w14:textId="29569B9D" w:rsidR="00C15D57" w:rsidRPr="00A676D6" w:rsidRDefault="00A676D6" w:rsidP="00A676D6">
      <w:pPr>
        <w:pStyle w:val="Heading2"/>
        <w:rPr>
          <w:rFonts w:ascii="segoe-ui_normal" w:hAnsi="segoe-ui_normal"/>
        </w:rPr>
      </w:pPr>
      <w:r>
        <w:t>Adding a Data Flow Task to the Package</w:t>
      </w:r>
    </w:p>
    <w:p w14:paraId="49C3073B"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the </w:t>
      </w:r>
      <w:r>
        <w:rPr>
          <w:rStyle w:val="Strong"/>
          <w:rFonts w:ascii="segoe-ui_bold" w:eastAsiaTheme="majorEastAsia" w:hAnsi="segoe-ui_bold"/>
          <w:color w:val="000000"/>
        </w:rPr>
        <w:t>Control Flow</w:t>
      </w:r>
      <w:r>
        <w:rPr>
          <w:rFonts w:ascii="segoe-ui_normal" w:hAnsi="segoe-ui_normal"/>
          <w:color w:val="000000"/>
        </w:rPr>
        <w:t xml:space="preserve"> tab. </w:t>
      </w:r>
    </w:p>
    <w:p w14:paraId="59F9493C" w14:textId="7A9C8F5A"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SSIS Toolbox</w:t>
      </w:r>
      <w:r>
        <w:rPr>
          <w:rFonts w:ascii="segoe-ui_normal" w:hAnsi="segoe-ui_normal"/>
          <w:color w:val="000000"/>
        </w:rPr>
        <w:t xml:space="preserve">, expand </w:t>
      </w:r>
      <w:r>
        <w:rPr>
          <w:rStyle w:val="Strong"/>
          <w:rFonts w:ascii="segoe-ui_bold" w:eastAsiaTheme="majorEastAsia" w:hAnsi="segoe-ui_bold"/>
          <w:color w:val="000000"/>
        </w:rPr>
        <w:t>Favorites</w:t>
      </w:r>
      <w:r>
        <w:rPr>
          <w:rFonts w:ascii="segoe-ui_normal" w:hAnsi="segoe-ui_normal"/>
          <w:color w:val="000000"/>
        </w:rPr>
        <w:t xml:space="preserve">, and drag a </w:t>
      </w:r>
      <w:r>
        <w:rPr>
          <w:rStyle w:val="Strong"/>
          <w:rFonts w:ascii="segoe-ui_bold" w:eastAsiaTheme="majorEastAsia" w:hAnsi="segoe-ui_bold"/>
          <w:color w:val="000000"/>
        </w:rPr>
        <w:t>Data Flow Task</w:t>
      </w:r>
      <w:r>
        <w:rPr>
          <w:rFonts w:ascii="segoe-ui_normal" w:hAnsi="segoe-ui_normal"/>
          <w:color w:val="000000"/>
        </w:rPr>
        <w:t xml:space="preserve"> onto the design surface</w:t>
      </w:r>
      <w:r>
        <w:rPr>
          <w:rFonts w:ascii="segoe-ui_normal" w:hAnsi="segoe-ui_normal"/>
          <w:color w:val="000000"/>
        </w:rPr>
        <w:t xml:space="preserve"> </w:t>
      </w:r>
      <w:r>
        <w:rPr>
          <w:rFonts w:ascii="segoe-ui_normal" w:hAnsi="segoe-ui_normal"/>
          <w:color w:val="000000"/>
        </w:rPr>
        <w:t xml:space="preserve">of the </w:t>
      </w:r>
      <w:r>
        <w:rPr>
          <w:rStyle w:val="Strong"/>
          <w:rFonts w:ascii="segoe-ui_bold" w:eastAsiaTheme="majorEastAsia" w:hAnsi="segoe-ui_bold"/>
          <w:color w:val="000000"/>
        </w:rPr>
        <w:t>Control Flow</w:t>
      </w:r>
      <w:r>
        <w:rPr>
          <w:rFonts w:ascii="segoe-ui_normal" w:hAnsi="segoe-ui_normal"/>
          <w:color w:val="000000"/>
        </w:rPr>
        <w:t xml:space="preserve"> tab. </w:t>
      </w:r>
    </w:p>
    <w:p w14:paraId="7F664C0B" w14:textId="63346E2C"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Control Flow</w:t>
      </w:r>
      <w:r>
        <w:rPr>
          <w:rFonts w:ascii="segoe-ui_normal" w:hAnsi="segoe-ui_normal"/>
          <w:color w:val="000000"/>
        </w:rPr>
        <w:t xml:space="preserve"> design surface, right-click the newly added </w:t>
      </w:r>
      <w:r>
        <w:rPr>
          <w:rStyle w:val="Strong"/>
          <w:rFonts w:ascii="segoe-ui_bold" w:eastAsiaTheme="majorEastAsia" w:hAnsi="segoe-ui_bold"/>
          <w:color w:val="000000"/>
        </w:rPr>
        <w:t>Data Flow Task</w:t>
      </w:r>
      <w:r>
        <w:rPr>
          <w:rFonts w:ascii="segoe-ui_normal" w:hAnsi="segoe-ui_normal"/>
          <w:color w:val="000000"/>
        </w:rPr>
        <w:t xml:space="preserve">, click </w:t>
      </w:r>
      <w:r>
        <w:rPr>
          <w:rStyle w:val="Strong"/>
          <w:rFonts w:ascii="segoe-ui_bold" w:eastAsiaTheme="majorEastAsia" w:hAnsi="segoe-ui_bold"/>
          <w:color w:val="000000"/>
        </w:rPr>
        <w:t>Rename</w:t>
      </w:r>
      <w:r>
        <w:rPr>
          <w:rFonts w:ascii="segoe-ui_normal" w:hAnsi="segoe-ui_normal"/>
          <w:color w:val="000000"/>
        </w:rPr>
        <w:t xml:space="preserve">, and change the name to </w:t>
      </w:r>
      <w:r>
        <w:rPr>
          <w:rStyle w:val="Strong"/>
          <w:rFonts w:ascii="segoe-ui_bold" w:eastAsiaTheme="majorEastAsia" w:hAnsi="segoe-ui_bold"/>
          <w:color w:val="000000"/>
        </w:rPr>
        <w:t>Extract Sample Currency Data</w:t>
      </w:r>
      <w:r>
        <w:rPr>
          <w:rFonts w:ascii="segoe-ui_normal" w:hAnsi="segoe-ui_normal"/>
          <w:color w:val="000000"/>
        </w:rPr>
        <w:t xml:space="preserve">. </w:t>
      </w:r>
    </w:p>
    <w:p w14:paraId="6D737F33" w14:textId="02E3B2FB" w:rsidR="00A676D6" w:rsidRDefault="00A676D6" w:rsidP="00A676D6">
      <w:pPr>
        <w:pStyle w:val="NormalWeb"/>
        <w:spacing w:before="240" w:beforeAutospacing="0" w:after="0" w:afterAutospacing="0"/>
        <w:rPr>
          <w:rFonts w:ascii="segoe-ui_normal" w:hAnsi="segoe-ui_normal"/>
          <w:color w:val="000000"/>
        </w:rPr>
      </w:pPr>
    </w:p>
    <w:p w14:paraId="7455E693" w14:textId="6EA46FFC" w:rsidR="00A676D6" w:rsidRDefault="00A676D6" w:rsidP="00A676D6">
      <w:pPr>
        <w:pStyle w:val="Heading2"/>
      </w:pPr>
      <w:r>
        <w:lastRenderedPageBreak/>
        <w:t>Adding and Configuring the Flat File Source</w:t>
      </w:r>
    </w:p>
    <w:p w14:paraId="13BC261D"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pen the </w:t>
      </w:r>
      <w:r>
        <w:rPr>
          <w:rStyle w:val="Strong"/>
          <w:rFonts w:ascii="segoe-ui_bold" w:eastAsiaTheme="majorEastAsia" w:hAnsi="segoe-ui_bold"/>
          <w:color w:val="000000"/>
        </w:rPr>
        <w:t>Data Flow</w:t>
      </w:r>
      <w:r>
        <w:rPr>
          <w:rFonts w:ascii="segoe-ui_normal" w:hAnsi="segoe-ui_normal"/>
          <w:color w:val="000000"/>
        </w:rPr>
        <w:t xml:space="preserve"> designer, either by double-clicking the </w:t>
      </w:r>
      <w:r>
        <w:rPr>
          <w:rStyle w:val="Strong"/>
          <w:rFonts w:ascii="segoe-ui_bold" w:eastAsiaTheme="majorEastAsia" w:hAnsi="segoe-ui_bold"/>
          <w:color w:val="000000"/>
        </w:rPr>
        <w:t>Extract Sample Currency Data</w:t>
      </w:r>
      <w:r>
        <w:rPr>
          <w:rFonts w:ascii="segoe-ui_normal" w:hAnsi="segoe-ui_normal"/>
          <w:color w:val="000000"/>
        </w:rPr>
        <w:t xml:space="preserve"> </w:t>
      </w:r>
      <w:proofErr w:type="spellStart"/>
      <w:r>
        <w:rPr>
          <w:rFonts w:ascii="segoe-ui_normal" w:hAnsi="segoe-ui_normal"/>
          <w:color w:val="000000"/>
        </w:rPr>
        <w:t>data</w:t>
      </w:r>
      <w:proofErr w:type="spellEnd"/>
      <w:r>
        <w:rPr>
          <w:rFonts w:ascii="segoe-ui_normal" w:hAnsi="segoe-ui_normal"/>
          <w:color w:val="000000"/>
        </w:rPr>
        <w:t xml:space="preserve"> flow task or by clicking the </w:t>
      </w:r>
      <w:r>
        <w:rPr>
          <w:rStyle w:val="Strong"/>
          <w:rFonts w:ascii="segoe-ui_bold" w:eastAsiaTheme="majorEastAsia" w:hAnsi="segoe-ui_bold"/>
          <w:color w:val="000000"/>
        </w:rPr>
        <w:t>Data Flow tab</w:t>
      </w:r>
      <w:r>
        <w:rPr>
          <w:rFonts w:ascii="segoe-ui_normal" w:hAnsi="segoe-ui_normal"/>
          <w:color w:val="000000"/>
        </w:rPr>
        <w:t xml:space="preserve">. </w:t>
      </w:r>
    </w:p>
    <w:p w14:paraId="340ED405"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SSIS Toolbox</w:t>
      </w:r>
      <w:r>
        <w:rPr>
          <w:rFonts w:ascii="segoe-ui_normal" w:hAnsi="segoe-ui_normal"/>
          <w:color w:val="000000"/>
        </w:rPr>
        <w:t xml:space="preserve">, expand </w:t>
      </w:r>
      <w:proofErr w:type="spellStart"/>
      <w:r>
        <w:rPr>
          <w:rStyle w:val="Strong"/>
          <w:rFonts w:ascii="segoe-ui_bold" w:eastAsiaTheme="majorEastAsia" w:hAnsi="segoe-ui_bold"/>
          <w:color w:val="000000"/>
        </w:rPr>
        <w:t>OtherSources</w:t>
      </w:r>
      <w:proofErr w:type="spellEnd"/>
      <w:r>
        <w:rPr>
          <w:rFonts w:ascii="segoe-ui_normal" w:hAnsi="segoe-ui_normal"/>
          <w:color w:val="000000"/>
        </w:rPr>
        <w:t xml:space="preserve">, and then drag a </w:t>
      </w:r>
      <w:r>
        <w:rPr>
          <w:rStyle w:val="Strong"/>
          <w:rFonts w:ascii="segoe-ui_bold" w:eastAsiaTheme="majorEastAsia" w:hAnsi="segoe-ui_bold"/>
          <w:color w:val="000000"/>
        </w:rPr>
        <w:t>Flat File Source</w:t>
      </w:r>
      <w:r>
        <w:rPr>
          <w:rFonts w:ascii="segoe-ui_normal" w:hAnsi="segoe-ui_normal"/>
          <w:color w:val="000000"/>
        </w:rPr>
        <w:t xml:space="preserve"> onto the design surface of the </w:t>
      </w:r>
      <w:r>
        <w:rPr>
          <w:rStyle w:val="Strong"/>
          <w:rFonts w:ascii="segoe-ui_bold" w:eastAsiaTheme="majorEastAsia" w:hAnsi="segoe-ui_bold"/>
          <w:color w:val="000000"/>
        </w:rPr>
        <w:t>Data Flow</w:t>
      </w:r>
      <w:r>
        <w:rPr>
          <w:rFonts w:ascii="segoe-ui_normal" w:hAnsi="segoe-ui_normal"/>
          <w:color w:val="000000"/>
        </w:rPr>
        <w:t xml:space="preserve"> tab. </w:t>
      </w:r>
    </w:p>
    <w:p w14:paraId="37E8811C"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Data Flow</w:t>
      </w:r>
      <w:r>
        <w:rPr>
          <w:rFonts w:ascii="segoe-ui_normal" w:hAnsi="segoe-ui_normal"/>
          <w:color w:val="000000"/>
        </w:rPr>
        <w:t xml:space="preserve"> design surface, right-click the newly added </w:t>
      </w:r>
      <w:r>
        <w:rPr>
          <w:rStyle w:val="Strong"/>
          <w:rFonts w:ascii="segoe-ui_bold" w:eastAsiaTheme="majorEastAsia" w:hAnsi="segoe-ui_bold"/>
          <w:color w:val="000000"/>
        </w:rPr>
        <w:t>Flat File Source</w:t>
      </w:r>
      <w:r>
        <w:rPr>
          <w:rFonts w:ascii="segoe-ui_normal" w:hAnsi="segoe-ui_normal"/>
          <w:color w:val="000000"/>
        </w:rPr>
        <w:t xml:space="preserve">, click </w:t>
      </w:r>
      <w:r>
        <w:rPr>
          <w:rStyle w:val="Strong"/>
          <w:rFonts w:ascii="segoe-ui_bold" w:eastAsiaTheme="majorEastAsia" w:hAnsi="segoe-ui_bold"/>
          <w:color w:val="000000"/>
        </w:rPr>
        <w:t>Rename</w:t>
      </w:r>
      <w:r>
        <w:rPr>
          <w:rFonts w:ascii="segoe-ui_normal" w:hAnsi="segoe-ui_normal"/>
          <w:color w:val="000000"/>
        </w:rPr>
        <w:t xml:space="preserve">, and change the name to </w:t>
      </w:r>
      <w:r>
        <w:rPr>
          <w:rStyle w:val="Strong"/>
          <w:rFonts w:ascii="segoe-ui_bold" w:eastAsiaTheme="majorEastAsia" w:hAnsi="segoe-ui_bold"/>
          <w:color w:val="000000"/>
        </w:rPr>
        <w:t>Extract Sample Currency Data</w:t>
      </w:r>
      <w:r>
        <w:rPr>
          <w:rFonts w:ascii="segoe-ui_normal" w:hAnsi="segoe-ui_normal"/>
          <w:color w:val="000000"/>
        </w:rPr>
        <w:t xml:space="preserve">. </w:t>
      </w:r>
    </w:p>
    <w:p w14:paraId="6DADD8F9"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Double-click the Flat File source to open the Flat File Source Editor dialog box. </w:t>
      </w:r>
    </w:p>
    <w:p w14:paraId="4169C570"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Flat file connection manager</w:t>
      </w:r>
      <w:r>
        <w:rPr>
          <w:rFonts w:ascii="segoe-ui_normal" w:hAnsi="segoe-ui_normal"/>
          <w:color w:val="000000"/>
        </w:rPr>
        <w:t xml:space="preserve"> box, select </w:t>
      </w:r>
      <w:r>
        <w:rPr>
          <w:rStyle w:val="Strong"/>
          <w:rFonts w:ascii="segoe-ui_bold" w:eastAsiaTheme="majorEastAsia" w:hAnsi="segoe-ui_bold"/>
          <w:color w:val="000000"/>
        </w:rPr>
        <w:t>Sample Flat File Source Data</w:t>
      </w:r>
      <w:r>
        <w:rPr>
          <w:rFonts w:ascii="segoe-ui_normal" w:hAnsi="segoe-ui_normal"/>
          <w:color w:val="000000"/>
        </w:rPr>
        <w:t xml:space="preserve">. </w:t>
      </w:r>
    </w:p>
    <w:p w14:paraId="11C832A1"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Columns</w:t>
      </w:r>
      <w:r>
        <w:rPr>
          <w:rFonts w:ascii="segoe-ui_normal" w:hAnsi="segoe-ui_normal"/>
          <w:color w:val="000000"/>
        </w:rPr>
        <w:t xml:space="preserve"> and verify that the names of the columns are correct. </w:t>
      </w:r>
    </w:p>
    <w:p w14:paraId="3C08F2CE" w14:textId="021A6585"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OK</w:t>
      </w:r>
      <w:r>
        <w:rPr>
          <w:rFonts w:ascii="segoe-ui_normal" w:hAnsi="segoe-ui_normal"/>
          <w:color w:val="000000"/>
        </w:rPr>
        <w:t xml:space="preserve">. </w:t>
      </w:r>
    </w:p>
    <w:p w14:paraId="49B53F29" w14:textId="4944E94E" w:rsidR="00A676D6" w:rsidRDefault="00A676D6" w:rsidP="00A676D6">
      <w:pPr>
        <w:pStyle w:val="NormalWeb"/>
        <w:spacing w:before="240" w:beforeAutospacing="0" w:after="0" w:afterAutospacing="0"/>
        <w:rPr>
          <w:rFonts w:ascii="segoe-ui_normal" w:hAnsi="segoe-ui_normal"/>
          <w:color w:val="000000"/>
        </w:rPr>
      </w:pPr>
    </w:p>
    <w:p w14:paraId="73B724E8" w14:textId="0629F406" w:rsidR="00A676D6" w:rsidRDefault="00A676D6" w:rsidP="00A676D6">
      <w:pPr>
        <w:pStyle w:val="Heading2"/>
      </w:pPr>
      <w:r>
        <w:t>Adding and Configuring the Lookup Transformations</w:t>
      </w:r>
    </w:p>
    <w:p w14:paraId="76FFA1DE"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In the </w:t>
      </w:r>
      <w:r w:rsidRPr="00A676D6">
        <w:rPr>
          <w:rFonts w:ascii="segoe-ui_bold" w:eastAsia="Times New Roman" w:hAnsi="segoe-ui_bold" w:cs="Times New Roman"/>
          <w:b/>
          <w:bCs/>
          <w:color w:val="000000"/>
          <w:sz w:val="24"/>
          <w:szCs w:val="24"/>
        </w:rPr>
        <w:t>SSIS Toolbox</w:t>
      </w:r>
      <w:r w:rsidRPr="00A676D6">
        <w:rPr>
          <w:rFonts w:ascii="segoe-ui_normal" w:eastAsia="Times New Roman" w:hAnsi="segoe-ui_normal" w:cs="Times New Roman"/>
          <w:color w:val="000000"/>
          <w:sz w:val="24"/>
          <w:szCs w:val="24"/>
        </w:rPr>
        <w:t xml:space="preserve">, expand </w:t>
      </w:r>
      <w:r w:rsidRPr="00A676D6">
        <w:rPr>
          <w:rFonts w:ascii="segoe-ui_bold" w:eastAsia="Times New Roman" w:hAnsi="segoe-ui_bold" w:cs="Times New Roman"/>
          <w:b/>
          <w:bCs/>
          <w:color w:val="000000"/>
          <w:sz w:val="24"/>
          <w:szCs w:val="24"/>
        </w:rPr>
        <w:t>Common</w:t>
      </w:r>
      <w:r w:rsidRPr="00A676D6">
        <w:rPr>
          <w:rFonts w:ascii="segoe-ui_normal" w:eastAsia="Times New Roman" w:hAnsi="segoe-ui_normal" w:cs="Times New Roman"/>
          <w:color w:val="000000"/>
          <w:sz w:val="24"/>
          <w:szCs w:val="24"/>
        </w:rPr>
        <w:t xml:space="preserve">, and then drag </w:t>
      </w:r>
      <w:r w:rsidRPr="00A676D6">
        <w:rPr>
          <w:rFonts w:ascii="segoe-ui_bold" w:eastAsia="Times New Roman" w:hAnsi="segoe-ui_bold" w:cs="Times New Roman"/>
          <w:b/>
          <w:bCs/>
          <w:color w:val="000000"/>
          <w:sz w:val="24"/>
          <w:szCs w:val="24"/>
        </w:rPr>
        <w:t>Lookup</w:t>
      </w:r>
      <w:r w:rsidRPr="00A676D6">
        <w:rPr>
          <w:rFonts w:ascii="segoe-ui_normal" w:eastAsia="Times New Roman" w:hAnsi="segoe-ui_normal" w:cs="Times New Roman"/>
          <w:color w:val="000000"/>
          <w:sz w:val="24"/>
          <w:szCs w:val="24"/>
        </w:rPr>
        <w:t xml:space="preserve"> onto the design surface of the </w:t>
      </w:r>
      <w:r w:rsidRPr="00A676D6">
        <w:rPr>
          <w:rFonts w:ascii="segoe-ui_bold" w:eastAsia="Times New Roman" w:hAnsi="segoe-ui_bold" w:cs="Times New Roman"/>
          <w:b/>
          <w:bCs/>
          <w:color w:val="000000"/>
          <w:sz w:val="24"/>
          <w:szCs w:val="24"/>
        </w:rPr>
        <w:t>Data Flow</w:t>
      </w:r>
      <w:r w:rsidRPr="00A676D6">
        <w:rPr>
          <w:rFonts w:ascii="segoe-ui_normal" w:eastAsia="Times New Roman" w:hAnsi="segoe-ui_normal" w:cs="Times New Roman"/>
          <w:color w:val="000000"/>
          <w:sz w:val="24"/>
          <w:szCs w:val="24"/>
        </w:rPr>
        <w:t xml:space="preserve"> tab. Place Lookup directly below the </w:t>
      </w:r>
      <w:r w:rsidRPr="00A676D6">
        <w:rPr>
          <w:rFonts w:ascii="segoe-ui_bold" w:eastAsia="Times New Roman" w:hAnsi="segoe-ui_bold" w:cs="Times New Roman"/>
          <w:b/>
          <w:bCs/>
          <w:color w:val="000000"/>
          <w:sz w:val="24"/>
          <w:szCs w:val="24"/>
        </w:rPr>
        <w:t>Extract Sample Currency Data</w:t>
      </w:r>
      <w:r w:rsidRPr="00A676D6">
        <w:rPr>
          <w:rFonts w:ascii="segoe-ui_normal" w:eastAsia="Times New Roman" w:hAnsi="segoe-ui_normal" w:cs="Times New Roman"/>
          <w:color w:val="000000"/>
          <w:sz w:val="24"/>
          <w:szCs w:val="24"/>
        </w:rPr>
        <w:t xml:space="preserve"> source. </w:t>
      </w:r>
    </w:p>
    <w:p w14:paraId="47F1C645"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Click the </w:t>
      </w:r>
      <w:r w:rsidRPr="00A676D6">
        <w:rPr>
          <w:rFonts w:ascii="segoe-ui_bold" w:eastAsia="Times New Roman" w:hAnsi="segoe-ui_bold" w:cs="Times New Roman"/>
          <w:b/>
          <w:bCs/>
          <w:color w:val="000000"/>
          <w:sz w:val="24"/>
          <w:szCs w:val="24"/>
        </w:rPr>
        <w:t>Extract Sample Currency Data</w:t>
      </w:r>
      <w:r w:rsidRPr="00A676D6">
        <w:rPr>
          <w:rFonts w:ascii="segoe-ui_normal" w:eastAsia="Times New Roman" w:hAnsi="segoe-ui_normal" w:cs="Times New Roman"/>
          <w:color w:val="000000"/>
          <w:sz w:val="24"/>
          <w:szCs w:val="24"/>
        </w:rPr>
        <w:t xml:space="preserve"> flat file source and drag the green arrow onto the newly added </w:t>
      </w:r>
      <w:r w:rsidRPr="00A676D6">
        <w:rPr>
          <w:rFonts w:ascii="segoe-ui_bold" w:eastAsia="Times New Roman" w:hAnsi="segoe-ui_bold" w:cs="Times New Roman"/>
          <w:b/>
          <w:bCs/>
          <w:color w:val="000000"/>
          <w:sz w:val="24"/>
          <w:szCs w:val="24"/>
        </w:rPr>
        <w:t>Lookup</w:t>
      </w:r>
      <w:r w:rsidRPr="00A676D6">
        <w:rPr>
          <w:rFonts w:ascii="segoe-ui_normal" w:eastAsia="Times New Roman" w:hAnsi="segoe-ui_normal" w:cs="Times New Roman"/>
          <w:color w:val="000000"/>
          <w:sz w:val="24"/>
          <w:szCs w:val="24"/>
        </w:rPr>
        <w:t xml:space="preserve"> transformation to connect the two components. </w:t>
      </w:r>
    </w:p>
    <w:p w14:paraId="21503264"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On the </w:t>
      </w:r>
      <w:r w:rsidRPr="00A676D6">
        <w:rPr>
          <w:rFonts w:ascii="segoe-ui_bold" w:eastAsia="Times New Roman" w:hAnsi="segoe-ui_bold" w:cs="Times New Roman"/>
          <w:b/>
          <w:bCs/>
          <w:color w:val="000000"/>
          <w:sz w:val="24"/>
          <w:szCs w:val="24"/>
        </w:rPr>
        <w:t>Data Flow</w:t>
      </w:r>
      <w:r w:rsidRPr="00A676D6">
        <w:rPr>
          <w:rFonts w:ascii="segoe-ui_normal" w:eastAsia="Times New Roman" w:hAnsi="segoe-ui_normal" w:cs="Times New Roman"/>
          <w:color w:val="000000"/>
          <w:sz w:val="24"/>
          <w:szCs w:val="24"/>
        </w:rPr>
        <w:t xml:space="preserve"> design surface, click </w:t>
      </w:r>
      <w:r w:rsidRPr="00A676D6">
        <w:rPr>
          <w:rFonts w:ascii="segoe-ui_bold" w:eastAsia="Times New Roman" w:hAnsi="segoe-ui_bold" w:cs="Times New Roman"/>
          <w:b/>
          <w:bCs/>
          <w:color w:val="000000"/>
          <w:sz w:val="24"/>
          <w:szCs w:val="24"/>
        </w:rPr>
        <w:t>Lookup</w:t>
      </w:r>
      <w:r w:rsidRPr="00A676D6">
        <w:rPr>
          <w:rFonts w:ascii="segoe-ui_normal" w:eastAsia="Times New Roman" w:hAnsi="segoe-ui_normal" w:cs="Times New Roman"/>
          <w:color w:val="000000"/>
          <w:sz w:val="24"/>
          <w:szCs w:val="24"/>
        </w:rPr>
        <w:t xml:space="preserve"> in the </w:t>
      </w:r>
      <w:r w:rsidRPr="00A676D6">
        <w:rPr>
          <w:rFonts w:ascii="segoe-ui_bold" w:eastAsia="Times New Roman" w:hAnsi="segoe-ui_bold" w:cs="Times New Roman"/>
          <w:b/>
          <w:bCs/>
          <w:color w:val="000000"/>
          <w:sz w:val="24"/>
          <w:szCs w:val="24"/>
        </w:rPr>
        <w:t>Lookup</w:t>
      </w:r>
      <w:r w:rsidRPr="00A676D6">
        <w:rPr>
          <w:rFonts w:ascii="segoe-ui_normal" w:eastAsia="Times New Roman" w:hAnsi="segoe-ui_normal" w:cs="Times New Roman"/>
          <w:color w:val="000000"/>
          <w:sz w:val="24"/>
          <w:szCs w:val="24"/>
        </w:rPr>
        <w:t xml:space="preserve"> transformation, and change the name to </w:t>
      </w:r>
      <w:r w:rsidRPr="00A676D6">
        <w:rPr>
          <w:rFonts w:ascii="segoe-ui_bold" w:eastAsia="Times New Roman" w:hAnsi="segoe-ui_bold" w:cs="Times New Roman"/>
          <w:b/>
          <w:bCs/>
          <w:color w:val="000000"/>
          <w:sz w:val="24"/>
          <w:szCs w:val="24"/>
        </w:rPr>
        <w:t>Lookup Currency Key</w:t>
      </w:r>
      <w:r w:rsidRPr="00A676D6">
        <w:rPr>
          <w:rFonts w:ascii="segoe-ui_normal" w:eastAsia="Times New Roman" w:hAnsi="segoe-ui_normal" w:cs="Times New Roman"/>
          <w:color w:val="000000"/>
          <w:sz w:val="24"/>
          <w:szCs w:val="24"/>
        </w:rPr>
        <w:t xml:space="preserve">. </w:t>
      </w:r>
    </w:p>
    <w:p w14:paraId="1CA9DA55"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Double-click the </w:t>
      </w:r>
      <w:r w:rsidRPr="00A676D6">
        <w:rPr>
          <w:rFonts w:ascii="segoe-ui_bold" w:eastAsia="Times New Roman" w:hAnsi="segoe-ui_bold" w:cs="Times New Roman"/>
          <w:b/>
          <w:bCs/>
          <w:color w:val="000000"/>
          <w:sz w:val="24"/>
          <w:szCs w:val="24"/>
        </w:rPr>
        <w:t xml:space="preserve">Lookup </w:t>
      </w:r>
      <w:proofErr w:type="spellStart"/>
      <w:r w:rsidRPr="00A676D6">
        <w:rPr>
          <w:rFonts w:ascii="segoe-ui_bold" w:eastAsia="Times New Roman" w:hAnsi="segoe-ui_bold" w:cs="Times New Roman"/>
          <w:b/>
          <w:bCs/>
          <w:color w:val="000000"/>
          <w:sz w:val="24"/>
          <w:szCs w:val="24"/>
        </w:rPr>
        <w:t>CurrencyKey</w:t>
      </w:r>
      <w:proofErr w:type="spellEnd"/>
      <w:r w:rsidRPr="00A676D6">
        <w:rPr>
          <w:rFonts w:ascii="segoe-ui_normal" w:eastAsia="Times New Roman" w:hAnsi="segoe-ui_normal" w:cs="Times New Roman"/>
          <w:color w:val="000000"/>
          <w:sz w:val="24"/>
          <w:szCs w:val="24"/>
        </w:rPr>
        <w:t xml:space="preserve"> transformation to display the Lookup Transformation Editor. </w:t>
      </w:r>
    </w:p>
    <w:p w14:paraId="3B29A49A"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On the </w:t>
      </w:r>
      <w:r w:rsidRPr="00A676D6">
        <w:rPr>
          <w:rFonts w:ascii="segoe-ui_bold" w:eastAsia="Times New Roman" w:hAnsi="segoe-ui_bold" w:cs="Times New Roman"/>
          <w:b/>
          <w:bCs/>
          <w:color w:val="000000"/>
          <w:sz w:val="24"/>
          <w:szCs w:val="24"/>
        </w:rPr>
        <w:t>General</w:t>
      </w:r>
      <w:r w:rsidRPr="00A676D6">
        <w:rPr>
          <w:rFonts w:ascii="segoe-ui_normal" w:eastAsia="Times New Roman" w:hAnsi="segoe-ui_normal" w:cs="Times New Roman"/>
          <w:color w:val="000000"/>
          <w:sz w:val="24"/>
          <w:szCs w:val="24"/>
        </w:rPr>
        <w:t xml:space="preserve"> page, make the following selections: </w:t>
      </w:r>
    </w:p>
    <w:p w14:paraId="479C8ADA" w14:textId="77777777" w:rsidR="00A676D6" w:rsidRPr="00A676D6" w:rsidRDefault="00A676D6" w:rsidP="00A676D6">
      <w:pPr>
        <w:spacing w:before="240" w:after="0" w:line="240" w:lineRule="auto"/>
        <w:ind w:left="570"/>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Select </w:t>
      </w:r>
      <w:r w:rsidRPr="00A676D6">
        <w:rPr>
          <w:rFonts w:ascii="segoe-ui_bold" w:eastAsia="Times New Roman" w:hAnsi="segoe-ui_bold" w:cs="Times New Roman"/>
          <w:b/>
          <w:bCs/>
          <w:color w:val="000000"/>
          <w:sz w:val="24"/>
          <w:szCs w:val="24"/>
        </w:rPr>
        <w:t>Full cache</w:t>
      </w:r>
      <w:r w:rsidRPr="00A676D6">
        <w:rPr>
          <w:rFonts w:ascii="segoe-ui_normal" w:eastAsia="Times New Roman" w:hAnsi="segoe-ui_normal" w:cs="Times New Roman"/>
          <w:color w:val="000000"/>
          <w:sz w:val="24"/>
          <w:szCs w:val="24"/>
        </w:rPr>
        <w:t xml:space="preserve">. </w:t>
      </w:r>
    </w:p>
    <w:p w14:paraId="5B879E0B" w14:textId="77777777" w:rsidR="00A676D6" w:rsidRPr="00A676D6" w:rsidRDefault="00A676D6" w:rsidP="00A676D6">
      <w:pPr>
        <w:spacing w:before="240" w:after="0" w:line="240" w:lineRule="auto"/>
        <w:ind w:left="570"/>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In the </w:t>
      </w:r>
      <w:r w:rsidRPr="00A676D6">
        <w:rPr>
          <w:rFonts w:ascii="segoe-ui_bold" w:eastAsia="Times New Roman" w:hAnsi="segoe-ui_bold" w:cs="Times New Roman"/>
          <w:b/>
          <w:bCs/>
          <w:color w:val="000000"/>
          <w:sz w:val="24"/>
          <w:szCs w:val="24"/>
        </w:rPr>
        <w:t>Connection type</w:t>
      </w:r>
      <w:r w:rsidRPr="00A676D6">
        <w:rPr>
          <w:rFonts w:ascii="segoe-ui_normal" w:eastAsia="Times New Roman" w:hAnsi="segoe-ui_normal" w:cs="Times New Roman"/>
          <w:color w:val="000000"/>
          <w:sz w:val="24"/>
          <w:szCs w:val="24"/>
        </w:rPr>
        <w:t xml:space="preserve"> area, select </w:t>
      </w:r>
      <w:r w:rsidRPr="00A676D6">
        <w:rPr>
          <w:rFonts w:ascii="segoe-ui_bold" w:eastAsia="Times New Roman" w:hAnsi="segoe-ui_bold" w:cs="Times New Roman"/>
          <w:b/>
          <w:bCs/>
          <w:color w:val="000000"/>
          <w:sz w:val="24"/>
          <w:szCs w:val="24"/>
        </w:rPr>
        <w:t>OLE DB connection manager</w:t>
      </w:r>
      <w:r w:rsidRPr="00A676D6">
        <w:rPr>
          <w:rFonts w:ascii="segoe-ui_normal" w:eastAsia="Times New Roman" w:hAnsi="segoe-ui_normal" w:cs="Times New Roman"/>
          <w:color w:val="000000"/>
          <w:sz w:val="24"/>
          <w:szCs w:val="24"/>
        </w:rPr>
        <w:t xml:space="preserve">. </w:t>
      </w:r>
    </w:p>
    <w:p w14:paraId="7CC6E575"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On the </w:t>
      </w:r>
      <w:r w:rsidRPr="00A676D6">
        <w:rPr>
          <w:rFonts w:ascii="segoe-ui_bold" w:eastAsia="Times New Roman" w:hAnsi="segoe-ui_bold" w:cs="Times New Roman"/>
          <w:b/>
          <w:bCs/>
          <w:color w:val="000000"/>
          <w:sz w:val="24"/>
          <w:szCs w:val="24"/>
        </w:rPr>
        <w:t>Connection</w:t>
      </w:r>
      <w:r w:rsidRPr="00A676D6">
        <w:rPr>
          <w:rFonts w:ascii="segoe-ui_normal" w:eastAsia="Times New Roman" w:hAnsi="segoe-ui_normal" w:cs="Times New Roman"/>
          <w:color w:val="000000"/>
          <w:sz w:val="24"/>
          <w:szCs w:val="24"/>
        </w:rPr>
        <w:t xml:space="preserve"> page, make the following selections: </w:t>
      </w:r>
    </w:p>
    <w:p w14:paraId="755DB50F" w14:textId="20C6E8F1"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lastRenderedPageBreak/>
        <w:t xml:space="preserve">In the </w:t>
      </w:r>
      <w:r w:rsidRPr="00A676D6">
        <w:rPr>
          <w:rFonts w:ascii="segoe-ui_bold" w:eastAsia="Times New Roman" w:hAnsi="segoe-ui_bold" w:cs="Times New Roman"/>
          <w:b/>
          <w:bCs/>
          <w:color w:val="000000"/>
          <w:sz w:val="24"/>
          <w:szCs w:val="24"/>
        </w:rPr>
        <w:t>OLE DB connection manager</w:t>
      </w:r>
      <w:r w:rsidRPr="00A676D6">
        <w:rPr>
          <w:rFonts w:ascii="segoe-ui_normal" w:eastAsia="Times New Roman" w:hAnsi="segoe-ui_normal" w:cs="Times New Roman"/>
          <w:color w:val="000000"/>
          <w:sz w:val="24"/>
          <w:szCs w:val="24"/>
        </w:rPr>
        <w:t xml:space="preserve"> dialog box, ensure that </w:t>
      </w:r>
      <w:proofErr w:type="gramStart"/>
      <w:r w:rsidRPr="00A676D6">
        <w:rPr>
          <w:rFonts w:ascii="segoe-ui_bold" w:eastAsia="Times New Roman" w:hAnsi="segoe-ui_bold" w:cs="Times New Roman"/>
          <w:b/>
          <w:bCs/>
          <w:color w:val="000000"/>
          <w:sz w:val="24"/>
          <w:szCs w:val="24"/>
        </w:rPr>
        <w:t>localhost.AdventureWorksDW</w:t>
      </w:r>
      <w:proofErr w:type="gramEnd"/>
      <w:r w:rsidRPr="00A676D6">
        <w:rPr>
          <w:rFonts w:ascii="segoe-ui_bold" w:eastAsia="Times New Roman" w:hAnsi="segoe-ui_bold" w:cs="Times New Roman"/>
          <w:b/>
          <w:bCs/>
          <w:color w:val="000000"/>
          <w:sz w:val="24"/>
          <w:szCs w:val="24"/>
        </w:rPr>
        <w:t>201</w:t>
      </w:r>
      <w:r>
        <w:rPr>
          <w:rFonts w:ascii="segoe-ui_bold" w:eastAsia="Times New Roman" w:hAnsi="segoe-ui_bold" w:cs="Times New Roman"/>
          <w:b/>
          <w:bCs/>
          <w:color w:val="000000"/>
          <w:sz w:val="24"/>
          <w:szCs w:val="24"/>
        </w:rPr>
        <w:t>6</w:t>
      </w:r>
      <w:r w:rsidRPr="00A676D6">
        <w:rPr>
          <w:rFonts w:ascii="segoe-ui_normal" w:eastAsia="Times New Roman" w:hAnsi="segoe-ui_normal" w:cs="Times New Roman"/>
          <w:color w:val="000000"/>
          <w:sz w:val="24"/>
          <w:szCs w:val="24"/>
        </w:rPr>
        <w:t xml:space="preserve"> is displayed. </w:t>
      </w:r>
    </w:p>
    <w:p w14:paraId="26F7EE85"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Select </w:t>
      </w:r>
      <w:r w:rsidRPr="00A676D6">
        <w:rPr>
          <w:rFonts w:ascii="segoe-ui_bold" w:eastAsia="Times New Roman" w:hAnsi="segoe-ui_bold" w:cs="Times New Roman"/>
          <w:b/>
          <w:bCs/>
          <w:color w:val="000000"/>
          <w:sz w:val="24"/>
          <w:szCs w:val="24"/>
        </w:rPr>
        <w:t>Use results of an SQL query</w:t>
      </w:r>
      <w:r w:rsidRPr="00A676D6">
        <w:rPr>
          <w:rFonts w:ascii="segoe-ui_normal" w:eastAsia="Times New Roman" w:hAnsi="segoe-ui_normal" w:cs="Times New Roman"/>
          <w:color w:val="000000"/>
          <w:sz w:val="24"/>
          <w:szCs w:val="24"/>
        </w:rPr>
        <w:t xml:space="preserve">, and then type or copy the following SQL statement: </w:t>
      </w:r>
    </w:p>
    <w:p w14:paraId="108637B7" w14:textId="77777777" w:rsidR="00A676D6" w:rsidRPr="00A676D6" w:rsidRDefault="00A676D6" w:rsidP="00A676D6">
      <w:pPr>
        <w:shd w:val="clear" w:color="auto" w:fill="F5F5F5"/>
        <w:spacing w:beforeAutospacing="1" w:after="0" w:afterAutospacing="1" w:line="240" w:lineRule="auto"/>
        <w:ind w:left="930"/>
        <w:rPr>
          <w:rFonts w:ascii="segoe-ui_normal" w:eastAsia="Times New Roman" w:hAnsi="segoe-ui_normal" w:cs="Times New Roman"/>
          <w:color w:val="707070"/>
          <w:sz w:val="19"/>
          <w:szCs w:val="19"/>
        </w:rPr>
      </w:pPr>
      <w:r w:rsidRPr="00A676D6">
        <w:rPr>
          <w:rFonts w:ascii="segoe-ui_normal" w:eastAsia="Times New Roman" w:hAnsi="segoe-ui_normal" w:cs="Times New Roman"/>
          <w:color w:val="707070"/>
          <w:sz w:val="19"/>
          <w:szCs w:val="19"/>
        </w:rPr>
        <w:t xml:space="preserve">SQL </w:t>
      </w:r>
      <w:r w:rsidRPr="00A676D6">
        <w:rPr>
          <w:rFonts w:ascii="segoe-ui_normal" w:eastAsia="Times New Roman" w:hAnsi="segoe-ui_normal" w:cs="Times New Roman"/>
          <w:color w:val="707070"/>
          <w:sz w:val="19"/>
          <w:szCs w:val="19"/>
          <w:bdr w:val="none" w:sz="0" w:space="0" w:color="auto" w:frame="1"/>
        </w:rPr>
        <w:t>Copy</w:t>
      </w:r>
      <w:r w:rsidRPr="00A676D6">
        <w:rPr>
          <w:rFonts w:ascii="segoe-ui_normal" w:eastAsia="Times New Roman" w:hAnsi="segoe-ui_normal" w:cs="Times New Roman"/>
          <w:color w:val="707070"/>
          <w:sz w:val="19"/>
          <w:szCs w:val="19"/>
        </w:rPr>
        <w:t xml:space="preserve"> </w:t>
      </w:r>
    </w:p>
    <w:p w14:paraId="08142154" w14:textId="77777777" w:rsidR="00A676D6" w:rsidRPr="00A676D6" w:rsidRDefault="00A676D6" w:rsidP="00A676D6">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30"/>
        <w:rPr>
          <w:rFonts w:ascii="Consolas" w:eastAsia="Times New Roman" w:hAnsi="Consolas" w:cs="Courier New"/>
          <w:color w:val="000000"/>
          <w:sz w:val="21"/>
          <w:szCs w:val="21"/>
          <w:bdr w:val="none" w:sz="0" w:space="0" w:color="auto" w:frame="1"/>
          <w:shd w:val="clear" w:color="auto" w:fill="F9F9F9"/>
        </w:rPr>
      </w:pPr>
      <w:r w:rsidRPr="00A676D6">
        <w:rPr>
          <w:rFonts w:ascii="Consolas" w:eastAsia="Times New Roman" w:hAnsi="Consolas" w:cs="Courier New"/>
          <w:color w:val="0101FD"/>
          <w:sz w:val="21"/>
          <w:szCs w:val="21"/>
          <w:bdr w:val="none" w:sz="0" w:space="0" w:color="auto" w:frame="1"/>
          <w:shd w:val="clear" w:color="auto" w:fill="F9F9F9"/>
        </w:rPr>
        <w:t>SELECT</w:t>
      </w:r>
      <w:r w:rsidRPr="00A676D6">
        <w:rPr>
          <w:rFonts w:ascii="Consolas" w:eastAsia="Times New Roman" w:hAnsi="Consolas" w:cs="Courier New"/>
          <w:color w:val="000000"/>
          <w:sz w:val="21"/>
          <w:szCs w:val="21"/>
          <w:bdr w:val="none" w:sz="0" w:space="0" w:color="auto" w:frame="1"/>
          <w:shd w:val="clear" w:color="auto" w:fill="F9F9F9"/>
        </w:rPr>
        <w:t xml:space="preserve"> * </w:t>
      </w:r>
      <w:r w:rsidRPr="00A676D6">
        <w:rPr>
          <w:rFonts w:ascii="Consolas" w:eastAsia="Times New Roman" w:hAnsi="Consolas" w:cs="Courier New"/>
          <w:color w:val="0101FD"/>
          <w:sz w:val="21"/>
          <w:szCs w:val="21"/>
          <w:bdr w:val="none" w:sz="0" w:space="0" w:color="auto" w:frame="1"/>
          <w:shd w:val="clear" w:color="auto" w:fill="F9F9F9"/>
        </w:rPr>
        <w:t>FROM</w:t>
      </w:r>
      <w:r w:rsidRPr="00A676D6">
        <w:rPr>
          <w:rFonts w:ascii="Consolas" w:eastAsia="Times New Roman" w:hAnsi="Consolas" w:cs="Courier New"/>
          <w:color w:val="000000"/>
          <w:sz w:val="21"/>
          <w:szCs w:val="21"/>
          <w:bdr w:val="none" w:sz="0" w:space="0" w:color="auto" w:frame="1"/>
          <w:shd w:val="clear" w:color="auto" w:fill="F9F9F9"/>
        </w:rPr>
        <w:t xml:space="preserve"> [</w:t>
      </w:r>
      <w:proofErr w:type="spellStart"/>
      <w:r w:rsidRPr="00A676D6">
        <w:rPr>
          <w:rFonts w:ascii="Consolas" w:eastAsia="Times New Roman" w:hAnsi="Consolas" w:cs="Courier New"/>
          <w:color w:val="000000"/>
          <w:sz w:val="21"/>
          <w:szCs w:val="21"/>
          <w:bdr w:val="none" w:sz="0" w:space="0" w:color="auto" w:frame="1"/>
          <w:shd w:val="clear" w:color="auto" w:fill="F9F9F9"/>
        </w:rPr>
        <w:t>dbo</w:t>
      </w:r>
      <w:proofErr w:type="spellEnd"/>
      <w:proofErr w:type="gramStart"/>
      <w:r w:rsidRPr="00A676D6">
        <w:rPr>
          <w:rFonts w:ascii="Consolas" w:eastAsia="Times New Roman" w:hAnsi="Consolas" w:cs="Courier New"/>
          <w:color w:val="000000"/>
          <w:sz w:val="21"/>
          <w:szCs w:val="21"/>
          <w:bdr w:val="none" w:sz="0" w:space="0" w:color="auto" w:frame="1"/>
          <w:shd w:val="clear" w:color="auto" w:fill="F9F9F9"/>
        </w:rPr>
        <w:t>].[</w:t>
      </w:r>
      <w:proofErr w:type="spellStart"/>
      <w:proofErr w:type="gramEnd"/>
      <w:r w:rsidRPr="00A676D6">
        <w:rPr>
          <w:rFonts w:ascii="Consolas" w:eastAsia="Times New Roman" w:hAnsi="Consolas" w:cs="Courier New"/>
          <w:color w:val="000000"/>
          <w:sz w:val="21"/>
          <w:szCs w:val="21"/>
          <w:bdr w:val="none" w:sz="0" w:space="0" w:color="auto" w:frame="1"/>
          <w:shd w:val="clear" w:color="auto" w:fill="F9F9F9"/>
        </w:rPr>
        <w:t>DimCurrency</w:t>
      </w:r>
      <w:proofErr w:type="spellEnd"/>
      <w:r w:rsidRPr="00A676D6">
        <w:rPr>
          <w:rFonts w:ascii="Consolas" w:eastAsia="Times New Roman" w:hAnsi="Consolas" w:cs="Courier New"/>
          <w:color w:val="000000"/>
          <w:sz w:val="21"/>
          <w:szCs w:val="21"/>
          <w:bdr w:val="none" w:sz="0" w:space="0" w:color="auto" w:frame="1"/>
          <w:shd w:val="clear" w:color="auto" w:fill="F9F9F9"/>
        </w:rPr>
        <w:t>]</w:t>
      </w:r>
    </w:p>
    <w:p w14:paraId="074F4FB0" w14:textId="77777777" w:rsidR="00A676D6" w:rsidRPr="00A676D6" w:rsidRDefault="00A676D6" w:rsidP="00A676D6">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30"/>
        <w:rPr>
          <w:rFonts w:ascii="Consolas" w:eastAsia="Times New Roman" w:hAnsi="Consolas" w:cs="Courier New"/>
          <w:color w:val="000000"/>
          <w:sz w:val="21"/>
          <w:szCs w:val="21"/>
          <w:bdr w:val="none" w:sz="0" w:space="0" w:color="auto" w:frame="1"/>
          <w:shd w:val="clear" w:color="auto" w:fill="F9F9F9"/>
        </w:rPr>
      </w:pPr>
      <w:r w:rsidRPr="00A676D6">
        <w:rPr>
          <w:rFonts w:ascii="Consolas" w:eastAsia="Times New Roman" w:hAnsi="Consolas" w:cs="Courier New"/>
          <w:color w:val="0101FD"/>
          <w:sz w:val="21"/>
          <w:szCs w:val="21"/>
          <w:bdr w:val="none" w:sz="0" w:space="0" w:color="auto" w:frame="1"/>
          <w:shd w:val="clear" w:color="auto" w:fill="F9F9F9"/>
        </w:rPr>
        <w:t>WHERE</w:t>
      </w:r>
      <w:r w:rsidRPr="00A676D6">
        <w:rPr>
          <w:rFonts w:ascii="Consolas" w:eastAsia="Times New Roman" w:hAnsi="Consolas" w:cs="Courier New"/>
          <w:color w:val="000000"/>
          <w:sz w:val="21"/>
          <w:szCs w:val="21"/>
          <w:bdr w:val="none" w:sz="0" w:space="0" w:color="auto" w:frame="1"/>
          <w:shd w:val="clear" w:color="auto" w:fill="F9F9F9"/>
        </w:rPr>
        <w:t xml:space="preserve"> [</w:t>
      </w:r>
      <w:proofErr w:type="spellStart"/>
      <w:r w:rsidRPr="00A676D6">
        <w:rPr>
          <w:rFonts w:ascii="Consolas" w:eastAsia="Times New Roman" w:hAnsi="Consolas" w:cs="Courier New"/>
          <w:color w:val="000000"/>
          <w:sz w:val="21"/>
          <w:szCs w:val="21"/>
          <w:bdr w:val="none" w:sz="0" w:space="0" w:color="auto" w:frame="1"/>
          <w:shd w:val="clear" w:color="auto" w:fill="F9F9F9"/>
        </w:rPr>
        <w:t>CurrencyAlternateKey</w:t>
      </w:r>
      <w:proofErr w:type="spellEnd"/>
      <w:r w:rsidRPr="00A676D6">
        <w:rPr>
          <w:rFonts w:ascii="Consolas" w:eastAsia="Times New Roman" w:hAnsi="Consolas" w:cs="Courier New"/>
          <w:color w:val="000000"/>
          <w:sz w:val="21"/>
          <w:szCs w:val="21"/>
          <w:bdr w:val="none" w:sz="0" w:space="0" w:color="auto" w:frame="1"/>
          <w:shd w:val="clear" w:color="auto" w:fill="F9F9F9"/>
        </w:rPr>
        <w:t>]</w:t>
      </w:r>
    </w:p>
    <w:p w14:paraId="08B0C0F2" w14:textId="77777777" w:rsidR="00A676D6" w:rsidRPr="00A676D6" w:rsidRDefault="00A676D6" w:rsidP="00A676D6">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30"/>
        <w:rPr>
          <w:rFonts w:ascii="Consolas" w:eastAsia="Times New Roman" w:hAnsi="Consolas" w:cs="Courier New"/>
          <w:color w:val="000000"/>
          <w:sz w:val="21"/>
          <w:szCs w:val="21"/>
          <w:bdr w:val="none" w:sz="0" w:space="0" w:color="auto" w:frame="1"/>
          <w:shd w:val="clear" w:color="auto" w:fill="F9F9F9"/>
        </w:rPr>
      </w:pPr>
      <w:r w:rsidRPr="00A676D6">
        <w:rPr>
          <w:rFonts w:ascii="Consolas" w:eastAsia="Times New Roman" w:hAnsi="Consolas" w:cs="Courier New"/>
          <w:color w:val="0101FD"/>
          <w:sz w:val="21"/>
          <w:szCs w:val="21"/>
          <w:bdr w:val="none" w:sz="0" w:space="0" w:color="auto" w:frame="1"/>
          <w:shd w:val="clear" w:color="auto" w:fill="F9F9F9"/>
        </w:rPr>
        <w:t>IN</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ARS'</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AUD'</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BRL'</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CAD'</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CNY'</w:t>
      </w:r>
      <w:r w:rsidRPr="00A676D6">
        <w:rPr>
          <w:rFonts w:ascii="Consolas" w:eastAsia="Times New Roman" w:hAnsi="Consolas" w:cs="Courier New"/>
          <w:color w:val="000000"/>
          <w:sz w:val="21"/>
          <w:szCs w:val="21"/>
          <w:bdr w:val="none" w:sz="0" w:space="0" w:color="auto" w:frame="1"/>
          <w:shd w:val="clear" w:color="auto" w:fill="F9F9F9"/>
        </w:rPr>
        <w:t>,</w:t>
      </w:r>
    </w:p>
    <w:p w14:paraId="7FE6CB9E" w14:textId="77777777" w:rsidR="00A676D6" w:rsidRPr="00A676D6" w:rsidRDefault="00A676D6" w:rsidP="00A676D6">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30"/>
        <w:rPr>
          <w:rFonts w:ascii="Consolas" w:eastAsia="Times New Roman" w:hAnsi="Consolas" w:cs="Courier New"/>
          <w:color w:val="000000"/>
          <w:sz w:val="21"/>
          <w:szCs w:val="21"/>
          <w:bdr w:val="none" w:sz="0" w:space="0" w:color="auto" w:frame="1"/>
          <w:shd w:val="clear" w:color="auto" w:fill="F9F9F9"/>
        </w:rPr>
      </w:pP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DEM'</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EUR'</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FRF'</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GBP'</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JPY'</w:t>
      </w:r>
      <w:r w:rsidRPr="00A676D6">
        <w:rPr>
          <w:rFonts w:ascii="Consolas" w:eastAsia="Times New Roman" w:hAnsi="Consolas" w:cs="Courier New"/>
          <w:color w:val="000000"/>
          <w:sz w:val="21"/>
          <w:szCs w:val="21"/>
          <w:bdr w:val="none" w:sz="0" w:space="0" w:color="auto" w:frame="1"/>
          <w:shd w:val="clear" w:color="auto" w:fill="F9F9F9"/>
        </w:rPr>
        <w:t>,</w:t>
      </w:r>
    </w:p>
    <w:p w14:paraId="541E6615" w14:textId="77777777" w:rsidR="00A676D6" w:rsidRPr="00A676D6" w:rsidRDefault="00A676D6" w:rsidP="00A676D6">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30"/>
        <w:rPr>
          <w:rFonts w:ascii="Consolas" w:eastAsia="Times New Roman" w:hAnsi="Consolas" w:cs="Courier New"/>
          <w:color w:val="000000"/>
          <w:sz w:val="21"/>
          <w:szCs w:val="21"/>
          <w:bdr w:val="none" w:sz="0" w:space="0" w:color="auto" w:frame="1"/>
          <w:shd w:val="clear" w:color="auto" w:fill="F9F9F9"/>
        </w:rPr>
      </w:pP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MXN'</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SAR'</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USD'</w:t>
      </w:r>
      <w:r w:rsidRPr="00A676D6">
        <w:rPr>
          <w:rFonts w:ascii="Consolas" w:eastAsia="Times New Roman" w:hAnsi="Consolas" w:cs="Courier New"/>
          <w:color w:val="000000"/>
          <w:sz w:val="21"/>
          <w:szCs w:val="21"/>
          <w:bdr w:val="none" w:sz="0" w:space="0" w:color="auto" w:frame="1"/>
          <w:shd w:val="clear" w:color="auto" w:fill="F9F9F9"/>
        </w:rPr>
        <w:t xml:space="preserve">, </w:t>
      </w:r>
      <w:r w:rsidRPr="00A676D6">
        <w:rPr>
          <w:rFonts w:ascii="Consolas" w:eastAsia="Times New Roman" w:hAnsi="Consolas" w:cs="Courier New"/>
          <w:color w:val="A31515"/>
          <w:sz w:val="21"/>
          <w:szCs w:val="21"/>
          <w:bdr w:val="none" w:sz="0" w:space="0" w:color="auto" w:frame="1"/>
          <w:shd w:val="clear" w:color="auto" w:fill="F9F9F9"/>
        </w:rPr>
        <w:t>'VEB'</w:t>
      </w:r>
      <w:r w:rsidRPr="00A676D6">
        <w:rPr>
          <w:rFonts w:ascii="Consolas" w:eastAsia="Times New Roman" w:hAnsi="Consolas" w:cs="Courier New"/>
          <w:color w:val="000000"/>
          <w:sz w:val="21"/>
          <w:szCs w:val="21"/>
          <w:bdr w:val="none" w:sz="0" w:space="0" w:color="auto" w:frame="1"/>
          <w:shd w:val="clear" w:color="auto" w:fill="F9F9F9"/>
        </w:rPr>
        <w:t>)</w:t>
      </w:r>
    </w:p>
    <w:p w14:paraId="2D3F0CDF"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On the </w:t>
      </w:r>
      <w:r w:rsidRPr="00A676D6">
        <w:rPr>
          <w:rFonts w:ascii="segoe-ui_bold" w:eastAsia="Times New Roman" w:hAnsi="segoe-ui_bold" w:cs="Times New Roman"/>
          <w:b/>
          <w:bCs/>
          <w:color w:val="000000"/>
          <w:sz w:val="24"/>
          <w:szCs w:val="24"/>
        </w:rPr>
        <w:t>Columns</w:t>
      </w:r>
      <w:r w:rsidRPr="00A676D6">
        <w:rPr>
          <w:rFonts w:ascii="segoe-ui_normal" w:eastAsia="Times New Roman" w:hAnsi="segoe-ui_normal" w:cs="Times New Roman"/>
          <w:color w:val="000000"/>
          <w:sz w:val="24"/>
          <w:szCs w:val="24"/>
        </w:rPr>
        <w:t xml:space="preserve"> page, make the following selections: </w:t>
      </w:r>
    </w:p>
    <w:p w14:paraId="66DD874C"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In the </w:t>
      </w:r>
      <w:r w:rsidRPr="00A676D6">
        <w:rPr>
          <w:rFonts w:ascii="segoe-ui_bold" w:eastAsia="Times New Roman" w:hAnsi="segoe-ui_bold" w:cs="Times New Roman"/>
          <w:b/>
          <w:bCs/>
          <w:color w:val="000000"/>
          <w:sz w:val="24"/>
          <w:szCs w:val="24"/>
        </w:rPr>
        <w:t>Available Input Columns</w:t>
      </w:r>
      <w:r w:rsidRPr="00A676D6">
        <w:rPr>
          <w:rFonts w:ascii="segoe-ui_normal" w:eastAsia="Times New Roman" w:hAnsi="segoe-ui_normal" w:cs="Times New Roman"/>
          <w:color w:val="000000"/>
          <w:sz w:val="24"/>
          <w:szCs w:val="24"/>
        </w:rPr>
        <w:t xml:space="preserve"> panel, drag </w:t>
      </w:r>
      <w:proofErr w:type="spellStart"/>
      <w:r w:rsidRPr="00A676D6">
        <w:rPr>
          <w:rFonts w:ascii="segoe-ui_bold" w:eastAsia="Times New Roman" w:hAnsi="segoe-ui_bold" w:cs="Times New Roman"/>
          <w:b/>
          <w:bCs/>
          <w:color w:val="000000"/>
          <w:sz w:val="24"/>
          <w:szCs w:val="24"/>
        </w:rPr>
        <w:t>CurrencyID</w:t>
      </w:r>
      <w:proofErr w:type="spellEnd"/>
      <w:r w:rsidRPr="00A676D6">
        <w:rPr>
          <w:rFonts w:ascii="segoe-ui_normal" w:eastAsia="Times New Roman" w:hAnsi="segoe-ui_normal" w:cs="Times New Roman"/>
          <w:color w:val="000000"/>
          <w:sz w:val="24"/>
          <w:szCs w:val="24"/>
        </w:rPr>
        <w:t xml:space="preserve"> to the </w:t>
      </w:r>
      <w:r w:rsidRPr="00A676D6">
        <w:rPr>
          <w:rFonts w:ascii="segoe-ui_bold" w:eastAsia="Times New Roman" w:hAnsi="segoe-ui_bold" w:cs="Times New Roman"/>
          <w:b/>
          <w:bCs/>
          <w:color w:val="000000"/>
          <w:sz w:val="24"/>
          <w:szCs w:val="24"/>
        </w:rPr>
        <w:t>Available Lookup Columns</w:t>
      </w:r>
      <w:r w:rsidRPr="00A676D6">
        <w:rPr>
          <w:rFonts w:ascii="segoe-ui_normal" w:eastAsia="Times New Roman" w:hAnsi="segoe-ui_normal" w:cs="Times New Roman"/>
          <w:color w:val="000000"/>
          <w:sz w:val="24"/>
          <w:szCs w:val="24"/>
        </w:rPr>
        <w:t xml:space="preserve"> panel and drop it on </w:t>
      </w:r>
      <w:proofErr w:type="spellStart"/>
      <w:r w:rsidRPr="00A676D6">
        <w:rPr>
          <w:rFonts w:ascii="segoe-ui_bold" w:eastAsia="Times New Roman" w:hAnsi="segoe-ui_bold" w:cs="Times New Roman"/>
          <w:b/>
          <w:bCs/>
          <w:color w:val="000000"/>
          <w:sz w:val="24"/>
          <w:szCs w:val="24"/>
        </w:rPr>
        <w:t>CurrencyAlternateKey</w:t>
      </w:r>
      <w:proofErr w:type="spellEnd"/>
      <w:r w:rsidRPr="00A676D6">
        <w:rPr>
          <w:rFonts w:ascii="segoe-ui_normal" w:eastAsia="Times New Roman" w:hAnsi="segoe-ui_normal" w:cs="Times New Roman"/>
          <w:color w:val="000000"/>
          <w:sz w:val="24"/>
          <w:szCs w:val="24"/>
        </w:rPr>
        <w:t xml:space="preserve">. </w:t>
      </w:r>
    </w:p>
    <w:p w14:paraId="5B9C68F7" w14:textId="77777777" w:rsidR="00A676D6" w:rsidRP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In the </w:t>
      </w:r>
      <w:r w:rsidRPr="00A676D6">
        <w:rPr>
          <w:rFonts w:ascii="segoe-ui_bold" w:eastAsia="Times New Roman" w:hAnsi="segoe-ui_bold" w:cs="Times New Roman"/>
          <w:b/>
          <w:bCs/>
          <w:color w:val="000000"/>
          <w:sz w:val="24"/>
          <w:szCs w:val="24"/>
        </w:rPr>
        <w:t>Available Lookup Columns</w:t>
      </w:r>
      <w:r w:rsidRPr="00A676D6">
        <w:rPr>
          <w:rFonts w:ascii="segoe-ui_normal" w:eastAsia="Times New Roman" w:hAnsi="segoe-ui_normal" w:cs="Times New Roman"/>
          <w:color w:val="000000"/>
          <w:sz w:val="24"/>
          <w:szCs w:val="24"/>
        </w:rPr>
        <w:t xml:space="preserve"> list, select the check box to the left of </w:t>
      </w:r>
      <w:proofErr w:type="spellStart"/>
      <w:r w:rsidRPr="00A676D6">
        <w:rPr>
          <w:rFonts w:ascii="segoe-ui_bold" w:eastAsia="Times New Roman" w:hAnsi="segoe-ui_bold" w:cs="Times New Roman"/>
          <w:b/>
          <w:bCs/>
          <w:color w:val="000000"/>
          <w:sz w:val="24"/>
          <w:szCs w:val="24"/>
        </w:rPr>
        <w:t>CurrencyKey</w:t>
      </w:r>
      <w:proofErr w:type="spellEnd"/>
      <w:r w:rsidRPr="00A676D6">
        <w:rPr>
          <w:rFonts w:ascii="segoe-ui_normal" w:eastAsia="Times New Roman" w:hAnsi="segoe-ui_normal" w:cs="Times New Roman"/>
          <w:color w:val="000000"/>
          <w:sz w:val="24"/>
          <w:szCs w:val="24"/>
        </w:rPr>
        <w:t xml:space="preserve">. </w:t>
      </w:r>
    </w:p>
    <w:p w14:paraId="1A73BD53" w14:textId="09E32E62" w:rsidR="00A676D6" w:rsidRDefault="00A676D6" w:rsidP="00A676D6">
      <w:pPr>
        <w:spacing w:before="240" w:after="0" w:line="240" w:lineRule="auto"/>
        <w:rPr>
          <w:rFonts w:ascii="segoe-ui_normal" w:eastAsia="Times New Roman" w:hAnsi="segoe-ui_normal" w:cs="Times New Roman"/>
          <w:color w:val="000000"/>
          <w:sz w:val="24"/>
          <w:szCs w:val="24"/>
        </w:rPr>
      </w:pPr>
      <w:r w:rsidRPr="00A676D6">
        <w:rPr>
          <w:rFonts w:ascii="segoe-ui_normal" w:eastAsia="Times New Roman" w:hAnsi="segoe-ui_normal" w:cs="Times New Roman"/>
          <w:color w:val="000000"/>
          <w:sz w:val="24"/>
          <w:szCs w:val="24"/>
        </w:rPr>
        <w:t xml:space="preserve">Click </w:t>
      </w:r>
      <w:r w:rsidRPr="00A676D6">
        <w:rPr>
          <w:rFonts w:ascii="segoe-ui_bold" w:eastAsia="Times New Roman" w:hAnsi="segoe-ui_bold" w:cs="Times New Roman"/>
          <w:b/>
          <w:bCs/>
          <w:color w:val="000000"/>
          <w:sz w:val="24"/>
          <w:szCs w:val="24"/>
        </w:rPr>
        <w:t>OK</w:t>
      </w:r>
      <w:r w:rsidRPr="00A676D6">
        <w:rPr>
          <w:rFonts w:ascii="segoe-ui_normal" w:eastAsia="Times New Roman" w:hAnsi="segoe-ui_normal" w:cs="Times New Roman"/>
          <w:color w:val="000000"/>
          <w:sz w:val="24"/>
          <w:szCs w:val="24"/>
        </w:rPr>
        <w:t xml:space="preserve"> to return to the </w:t>
      </w:r>
      <w:r w:rsidRPr="00A676D6">
        <w:rPr>
          <w:rFonts w:ascii="segoe-ui_bold" w:eastAsia="Times New Roman" w:hAnsi="segoe-ui_bold" w:cs="Times New Roman"/>
          <w:b/>
          <w:bCs/>
          <w:color w:val="000000"/>
          <w:sz w:val="24"/>
          <w:szCs w:val="24"/>
        </w:rPr>
        <w:t>Data Flow</w:t>
      </w:r>
      <w:r w:rsidRPr="00A676D6">
        <w:rPr>
          <w:rFonts w:ascii="segoe-ui_normal" w:eastAsia="Times New Roman" w:hAnsi="segoe-ui_normal" w:cs="Times New Roman"/>
          <w:color w:val="000000"/>
          <w:sz w:val="24"/>
          <w:szCs w:val="24"/>
        </w:rPr>
        <w:t xml:space="preserve"> design surface. </w:t>
      </w:r>
    </w:p>
    <w:p w14:paraId="6B772E5B" w14:textId="563A4135" w:rsidR="00A676D6" w:rsidRDefault="00A676D6" w:rsidP="00A676D6">
      <w:pPr>
        <w:spacing w:before="240" w:after="0" w:line="240" w:lineRule="auto"/>
        <w:rPr>
          <w:rFonts w:ascii="segoe-ui_normal" w:eastAsia="Times New Roman" w:hAnsi="segoe-ui_normal" w:cs="Times New Roman"/>
          <w:color w:val="000000"/>
          <w:sz w:val="24"/>
          <w:szCs w:val="24"/>
        </w:rPr>
      </w:pPr>
    </w:p>
    <w:p w14:paraId="13E47AAE" w14:textId="0B784AB0" w:rsidR="00A676D6" w:rsidRDefault="00A676D6" w:rsidP="00A676D6">
      <w:pPr>
        <w:pStyle w:val="Heading2"/>
      </w:pPr>
      <w:r>
        <w:t>Adding and Configuring the OLE DB Destination</w:t>
      </w:r>
    </w:p>
    <w:p w14:paraId="180691F3"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SSIS Toolbox</w:t>
      </w:r>
      <w:r>
        <w:rPr>
          <w:rFonts w:ascii="segoe-ui_normal" w:hAnsi="segoe-ui_normal"/>
          <w:color w:val="000000"/>
        </w:rPr>
        <w:t xml:space="preserve">, expand </w:t>
      </w:r>
      <w:r>
        <w:rPr>
          <w:rStyle w:val="Strong"/>
          <w:rFonts w:ascii="segoe-ui_bold" w:eastAsiaTheme="majorEastAsia" w:hAnsi="segoe-ui_bold"/>
          <w:color w:val="000000"/>
        </w:rPr>
        <w:t>Other Destinations</w:t>
      </w:r>
      <w:r>
        <w:rPr>
          <w:rFonts w:ascii="segoe-ui_normal" w:hAnsi="segoe-ui_normal"/>
          <w:color w:val="000000"/>
        </w:rPr>
        <w:t xml:space="preserve">, and drag </w:t>
      </w:r>
      <w:r>
        <w:rPr>
          <w:rStyle w:val="Strong"/>
          <w:rFonts w:ascii="segoe-ui_bold" w:eastAsiaTheme="majorEastAsia" w:hAnsi="segoe-ui_bold"/>
          <w:color w:val="000000"/>
        </w:rPr>
        <w:t>OLE DB Destination</w:t>
      </w:r>
      <w:r>
        <w:rPr>
          <w:rFonts w:ascii="segoe-ui_normal" w:hAnsi="segoe-ui_normal"/>
          <w:color w:val="000000"/>
        </w:rPr>
        <w:t xml:space="preserve"> onto the design surface of the </w:t>
      </w:r>
      <w:r>
        <w:rPr>
          <w:rStyle w:val="Strong"/>
          <w:rFonts w:ascii="segoe-ui_bold" w:eastAsiaTheme="majorEastAsia" w:hAnsi="segoe-ui_bold"/>
          <w:color w:val="000000"/>
        </w:rPr>
        <w:t>Data Flow</w:t>
      </w:r>
      <w:r>
        <w:rPr>
          <w:rFonts w:ascii="segoe-ui_normal" w:hAnsi="segoe-ui_normal"/>
          <w:color w:val="000000"/>
        </w:rPr>
        <w:t xml:space="preserve"> tab. Place the OLE DB destination directly below the </w:t>
      </w:r>
      <w:r>
        <w:rPr>
          <w:rStyle w:val="Strong"/>
          <w:rFonts w:ascii="segoe-ui_bold" w:eastAsiaTheme="majorEastAsia" w:hAnsi="segoe-ui_bold"/>
          <w:color w:val="000000"/>
        </w:rPr>
        <w:t>Lookup Date Key</w:t>
      </w:r>
      <w:r>
        <w:rPr>
          <w:rFonts w:ascii="segoe-ui_normal" w:hAnsi="segoe-ui_normal"/>
          <w:color w:val="000000"/>
        </w:rPr>
        <w:t xml:space="preserve"> transformation. </w:t>
      </w:r>
    </w:p>
    <w:p w14:paraId="4F19DB89"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the </w:t>
      </w:r>
      <w:r>
        <w:rPr>
          <w:rStyle w:val="Strong"/>
          <w:rFonts w:ascii="segoe-ui_bold" w:eastAsiaTheme="majorEastAsia" w:hAnsi="segoe-ui_bold"/>
          <w:color w:val="000000"/>
        </w:rPr>
        <w:t>Lookup Date Key</w:t>
      </w:r>
      <w:r>
        <w:rPr>
          <w:rFonts w:ascii="segoe-ui_normal" w:hAnsi="segoe-ui_normal"/>
          <w:color w:val="000000"/>
        </w:rPr>
        <w:t xml:space="preserve"> transformation and drag the green arrow over to the newly added </w:t>
      </w:r>
      <w:r>
        <w:rPr>
          <w:rStyle w:val="Strong"/>
          <w:rFonts w:ascii="segoe-ui_bold" w:eastAsiaTheme="majorEastAsia" w:hAnsi="segoe-ui_bold"/>
          <w:color w:val="000000"/>
        </w:rPr>
        <w:t>OLE DB Destination</w:t>
      </w:r>
      <w:r>
        <w:rPr>
          <w:rFonts w:ascii="segoe-ui_normal" w:hAnsi="segoe-ui_normal"/>
          <w:color w:val="000000"/>
        </w:rPr>
        <w:t xml:space="preserve"> to connect the two components together. </w:t>
      </w:r>
    </w:p>
    <w:p w14:paraId="2E0802D1"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Input Output Selection</w:t>
      </w:r>
      <w:r>
        <w:rPr>
          <w:rFonts w:ascii="segoe-ui_normal" w:hAnsi="segoe-ui_normal"/>
          <w:color w:val="000000"/>
        </w:rPr>
        <w:t xml:space="preserve"> dialog box, in the </w:t>
      </w:r>
      <w:r>
        <w:rPr>
          <w:rStyle w:val="Strong"/>
          <w:rFonts w:ascii="segoe-ui_bold" w:eastAsiaTheme="majorEastAsia" w:hAnsi="segoe-ui_bold"/>
          <w:color w:val="000000"/>
        </w:rPr>
        <w:t>Output</w:t>
      </w:r>
      <w:r>
        <w:rPr>
          <w:rFonts w:ascii="segoe-ui_normal" w:hAnsi="segoe-ui_normal"/>
          <w:color w:val="000000"/>
        </w:rPr>
        <w:t xml:space="preserve"> list box, click </w:t>
      </w:r>
      <w:r>
        <w:rPr>
          <w:rStyle w:val="Strong"/>
          <w:rFonts w:ascii="segoe-ui_bold" w:eastAsiaTheme="majorEastAsia" w:hAnsi="segoe-ui_bold"/>
          <w:color w:val="000000"/>
        </w:rPr>
        <w:t>Lookup Match Output</w:t>
      </w:r>
      <w:r>
        <w:rPr>
          <w:rFonts w:ascii="segoe-ui_normal" w:hAnsi="segoe-ui_normal"/>
          <w:color w:val="000000"/>
        </w:rPr>
        <w:t xml:space="preserve">, and then click </w:t>
      </w:r>
      <w:r>
        <w:rPr>
          <w:rStyle w:val="Strong"/>
          <w:rFonts w:ascii="segoe-ui_bold" w:eastAsiaTheme="majorEastAsia" w:hAnsi="segoe-ui_bold"/>
          <w:color w:val="000000"/>
        </w:rPr>
        <w:t>OK</w:t>
      </w:r>
      <w:r>
        <w:rPr>
          <w:rFonts w:ascii="segoe-ui_normal" w:hAnsi="segoe-ui_normal"/>
          <w:color w:val="000000"/>
        </w:rPr>
        <w:t xml:space="preserve">. </w:t>
      </w:r>
    </w:p>
    <w:p w14:paraId="0460E2EC"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Data Flow</w:t>
      </w:r>
      <w:r>
        <w:rPr>
          <w:rFonts w:ascii="segoe-ui_normal" w:hAnsi="segoe-ui_normal"/>
          <w:color w:val="000000"/>
        </w:rPr>
        <w:t xml:space="preserve"> design surface, click </w:t>
      </w:r>
      <w:r>
        <w:rPr>
          <w:rStyle w:val="Strong"/>
          <w:rFonts w:ascii="segoe-ui_bold" w:eastAsiaTheme="majorEastAsia" w:hAnsi="segoe-ui_bold"/>
          <w:color w:val="000000"/>
        </w:rPr>
        <w:t>OLE DB Destination</w:t>
      </w:r>
      <w:r>
        <w:rPr>
          <w:rFonts w:ascii="segoe-ui_normal" w:hAnsi="segoe-ui_normal"/>
          <w:color w:val="000000"/>
        </w:rPr>
        <w:t xml:space="preserve"> in the newly added </w:t>
      </w:r>
      <w:r>
        <w:rPr>
          <w:rStyle w:val="Strong"/>
          <w:rFonts w:ascii="segoe-ui_bold" w:eastAsiaTheme="majorEastAsia" w:hAnsi="segoe-ui_bold"/>
          <w:color w:val="000000"/>
        </w:rPr>
        <w:t>OLE DB Destination</w:t>
      </w:r>
      <w:r>
        <w:rPr>
          <w:rFonts w:ascii="segoe-ui_normal" w:hAnsi="segoe-ui_normal"/>
          <w:color w:val="000000"/>
        </w:rPr>
        <w:t xml:space="preserve"> component, and change the name to </w:t>
      </w:r>
      <w:r>
        <w:rPr>
          <w:rStyle w:val="Strong"/>
          <w:rFonts w:ascii="segoe-ui_bold" w:eastAsiaTheme="majorEastAsia" w:hAnsi="segoe-ui_bold"/>
          <w:color w:val="000000"/>
        </w:rPr>
        <w:t>Sample OLE DB Destination</w:t>
      </w:r>
      <w:r>
        <w:rPr>
          <w:rFonts w:ascii="segoe-ui_normal" w:hAnsi="segoe-ui_normal"/>
          <w:color w:val="000000"/>
        </w:rPr>
        <w:t xml:space="preserve">. </w:t>
      </w:r>
    </w:p>
    <w:p w14:paraId="13EE26CB"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Double-click </w:t>
      </w:r>
      <w:r>
        <w:rPr>
          <w:rStyle w:val="Strong"/>
          <w:rFonts w:ascii="segoe-ui_bold" w:eastAsiaTheme="majorEastAsia" w:hAnsi="segoe-ui_bold"/>
          <w:color w:val="000000"/>
        </w:rPr>
        <w:t>Sample OLE DB Destination</w:t>
      </w:r>
      <w:r>
        <w:rPr>
          <w:rFonts w:ascii="segoe-ui_normal" w:hAnsi="segoe-ui_normal"/>
          <w:color w:val="000000"/>
        </w:rPr>
        <w:t xml:space="preserve">. </w:t>
      </w:r>
    </w:p>
    <w:p w14:paraId="3252EFEC"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lastRenderedPageBreak/>
        <w:t xml:space="preserve">In the </w:t>
      </w:r>
      <w:r>
        <w:rPr>
          <w:rStyle w:val="Strong"/>
          <w:rFonts w:ascii="segoe-ui_bold" w:eastAsiaTheme="majorEastAsia" w:hAnsi="segoe-ui_bold"/>
          <w:color w:val="000000"/>
        </w:rPr>
        <w:t>OLE DB Destination Editor</w:t>
      </w:r>
      <w:r>
        <w:rPr>
          <w:rFonts w:ascii="segoe-ui_normal" w:hAnsi="segoe-ui_normal"/>
          <w:color w:val="000000"/>
        </w:rPr>
        <w:t xml:space="preserve"> dialog box, ensure that </w:t>
      </w:r>
      <w:proofErr w:type="gramStart"/>
      <w:r>
        <w:rPr>
          <w:rStyle w:val="Strong"/>
          <w:rFonts w:ascii="segoe-ui_bold" w:eastAsiaTheme="majorEastAsia" w:hAnsi="segoe-ui_bold"/>
          <w:color w:val="000000"/>
        </w:rPr>
        <w:t>localhost.AdventureWorksDW</w:t>
      </w:r>
      <w:proofErr w:type="gramEnd"/>
      <w:r>
        <w:rPr>
          <w:rStyle w:val="Strong"/>
          <w:rFonts w:ascii="segoe-ui_bold" w:eastAsiaTheme="majorEastAsia" w:hAnsi="segoe-ui_bold"/>
          <w:color w:val="000000"/>
        </w:rPr>
        <w:t>2012</w:t>
      </w:r>
      <w:r>
        <w:rPr>
          <w:rFonts w:ascii="segoe-ui_normal" w:hAnsi="segoe-ui_normal"/>
          <w:color w:val="000000"/>
        </w:rPr>
        <w:t xml:space="preserve"> is selected in the </w:t>
      </w:r>
      <w:r>
        <w:rPr>
          <w:rStyle w:val="Strong"/>
          <w:rFonts w:ascii="segoe-ui_bold" w:eastAsiaTheme="majorEastAsia" w:hAnsi="segoe-ui_bold"/>
          <w:color w:val="000000"/>
        </w:rPr>
        <w:t>OLE DB Connection manager</w:t>
      </w:r>
      <w:r>
        <w:rPr>
          <w:rFonts w:ascii="segoe-ui_normal" w:hAnsi="segoe-ui_normal"/>
          <w:color w:val="000000"/>
        </w:rPr>
        <w:t xml:space="preserve"> box. </w:t>
      </w:r>
    </w:p>
    <w:p w14:paraId="32CAF0B9"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Name of the table or the view</w:t>
      </w:r>
      <w:r>
        <w:rPr>
          <w:rFonts w:ascii="segoe-ui_normal" w:hAnsi="segoe-ui_normal"/>
          <w:color w:val="000000"/>
        </w:rPr>
        <w:t xml:space="preserve"> box, type or select </w:t>
      </w:r>
      <w:r>
        <w:rPr>
          <w:rStyle w:val="Strong"/>
          <w:rFonts w:ascii="segoe-ui_bold" w:eastAsiaTheme="majorEastAsia" w:hAnsi="segoe-ui_bold"/>
          <w:color w:val="000000"/>
        </w:rPr>
        <w:t>[</w:t>
      </w:r>
      <w:proofErr w:type="spellStart"/>
      <w:r>
        <w:rPr>
          <w:rStyle w:val="Strong"/>
          <w:rFonts w:ascii="segoe-ui_bold" w:eastAsiaTheme="majorEastAsia" w:hAnsi="segoe-ui_bold"/>
          <w:color w:val="000000"/>
        </w:rPr>
        <w:t>dbo</w:t>
      </w:r>
      <w:proofErr w:type="spellEnd"/>
      <w:proofErr w:type="gramStart"/>
      <w:r>
        <w:rPr>
          <w:rStyle w:val="Strong"/>
          <w:rFonts w:ascii="segoe-ui_bold" w:eastAsiaTheme="majorEastAsia" w:hAnsi="segoe-ui_bold"/>
          <w:color w:val="000000"/>
        </w:rPr>
        <w:t>].[</w:t>
      </w:r>
      <w:proofErr w:type="spellStart"/>
      <w:proofErr w:type="gramEnd"/>
      <w:r>
        <w:rPr>
          <w:rStyle w:val="Strong"/>
          <w:rFonts w:ascii="segoe-ui_bold" w:eastAsiaTheme="majorEastAsia" w:hAnsi="segoe-ui_bold"/>
          <w:color w:val="000000"/>
        </w:rPr>
        <w:t>FactCurrencyRate</w:t>
      </w:r>
      <w:proofErr w:type="spellEnd"/>
      <w:r>
        <w:rPr>
          <w:rStyle w:val="Strong"/>
          <w:rFonts w:ascii="segoe-ui_bold" w:eastAsiaTheme="majorEastAsia" w:hAnsi="segoe-ui_bold"/>
          <w:color w:val="000000"/>
        </w:rPr>
        <w:t>]</w:t>
      </w:r>
      <w:r>
        <w:rPr>
          <w:rFonts w:ascii="segoe-ui_normal" w:hAnsi="segoe-ui_normal"/>
          <w:color w:val="000000"/>
        </w:rPr>
        <w:t xml:space="preserve">. </w:t>
      </w:r>
    </w:p>
    <w:p w14:paraId="2E81C7B1"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the </w:t>
      </w:r>
      <w:r>
        <w:rPr>
          <w:rStyle w:val="Strong"/>
          <w:rFonts w:ascii="segoe-ui_bold" w:eastAsiaTheme="majorEastAsia" w:hAnsi="segoe-ui_bold"/>
          <w:color w:val="000000"/>
        </w:rPr>
        <w:t>New</w:t>
      </w:r>
      <w:r>
        <w:rPr>
          <w:rFonts w:ascii="segoe-ui_normal" w:hAnsi="segoe-ui_normal"/>
          <w:color w:val="000000"/>
        </w:rPr>
        <w:t xml:space="preserve"> button to create a new table. Change the name of the table in the script to read </w:t>
      </w:r>
      <w:proofErr w:type="spellStart"/>
      <w:r>
        <w:rPr>
          <w:rStyle w:val="Strong"/>
          <w:rFonts w:ascii="segoe-ui_bold" w:eastAsiaTheme="majorEastAsia" w:hAnsi="segoe-ui_bold"/>
          <w:color w:val="000000"/>
        </w:rPr>
        <w:t>NewFactCurrencyRate</w:t>
      </w:r>
      <w:proofErr w:type="spellEnd"/>
      <w:r>
        <w:rPr>
          <w:rFonts w:ascii="segoe-ui_normal" w:hAnsi="segoe-ui_normal"/>
          <w:color w:val="000000"/>
        </w:rPr>
        <w:t xml:space="preserve">. Click </w:t>
      </w:r>
      <w:r>
        <w:rPr>
          <w:rStyle w:val="Strong"/>
          <w:rFonts w:ascii="segoe-ui_bold" w:eastAsiaTheme="majorEastAsia" w:hAnsi="segoe-ui_bold"/>
          <w:color w:val="000000"/>
        </w:rPr>
        <w:t>OK</w:t>
      </w:r>
      <w:r>
        <w:rPr>
          <w:rFonts w:ascii="segoe-ui_normal" w:hAnsi="segoe-ui_normal"/>
          <w:color w:val="000000"/>
        </w:rPr>
        <w:t xml:space="preserve">. </w:t>
      </w:r>
    </w:p>
    <w:p w14:paraId="43D6AD03"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Upon clicking </w:t>
      </w:r>
      <w:r>
        <w:rPr>
          <w:rStyle w:val="Strong"/>
          <w:rFonts w:ascii="segoe-ui_bold" w:eastAsiaTheme="majorEastAsia" w:hAnsi="segoe-ui_bold"/>
          <w:color w:val="000000"/>
        </w:rPr>
        <w:t>OK</w:t>
      </w:r>
      <w:r>
        <w:rPr>
          <w:rFonts w:ascii="segoe-ui_normal" w:hAnsi="segoe-ui_normal"/>
          <w:color w:val="000000"/>
        </w:rPr>
        <w:t xml:space="preserve">, the dialog will close and the </w:t>
      </w:r>
      <w:r>
        <w:rPr>
          <w:rStyle w:val="Strong"/>
          <w:rFonts w:ascii="segoe-ui_bold" w:eastAsiaTheme="majorEastAsia" w:hAnsi="segoe-ui_bold"/>
          <w:color w:val="000000"/>
        </w:rPr>
        <w:t>Name of the table or the view</w:t>
      </w:r>
      <w:r>
        <w:rPr>
          <w:rFonts w:ascii="segoe-ui_normal" w:hAnsi="segoe-ui_normal"/>
          <w:color w:val="000000"/>
        </w:rPr>
        <w:t xml:space="preserve"> will automatically change to </w:t>
      </w:r>
      <w:proofErr w:type="spellStart"/>
      <w:r>
        <w:rPr>
          <w:rStyle w:val="Strong"/>
          <w:rFonts w:ascii="segoe-ui_bold" w:eastAsiaTheme="majorEastAsia" w:hAnsi="segoe-ui_bold"/>
          <w:color w:val="000000"/>
        </w:rPr>
        <w:t>NewFactCurrencyRate</w:t>
      </w:r>
      <w:proofErr w:type="spellEnd"/>
      <w:r>
        <w:rPr>
          <w:rFonts w:ascii="segoe-ui_normal" w:hAnsi="segoe-ui_normal"/>
          <w:color w:val="000000"/>
        </w:rPr>
        <w:t xml:space="preserve">. </w:t>
      </w:r>
    </w:p>
    <w:p w14:paraId="1DB83285"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Mappings</w:t>
      </w:r>
      <w:r>
        <w:rPr>
          <w:rFonts w:ascii="segoe-ui_normal" w:hAnsi="segoe-ui_normal"/>
          <w:color w:val="000000"/>
        </w:rPr>
        <w:t xml:space="preserve">. </w:t>
      </w:r>
    </w:p>
    <w:p w14:paraId="3E76D768"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Verify that the </w:t>
      </w:r>
      <w:proofErr w:type="spellStart"/>
      <w:r>
        <w:rPr>
          <w:rStyle w:val="Strong"/>
          <w:rFonts w:ascii="segoe-ui_bold" w:eastAsiaTheme="majorEastAsia" w:hAnsi="segoe-ui_bold"/>
          <w:color w:val="000000"/>
        </w:rPr>
        <w:t>AverageRate</w:t>
      </w:r>
      <w:proofErr w:type="spellEnd"/>
      <w:r>
        <w:rPr>
          <w:rFonts w:ascii="segoe-ui_normal" w:hAnsi="segoe-ui_normal"/>
          <w:color w:val="000000"/>
        </w:rPr>
        <w:t xml:space="preserve">, </w:t>
      </w:r>
      <w:proofErr w:type="spellStart"/>
      <w:r>
        <w:rPr>
          <w:rStyle w:val="Strong"/>
          <w:rFonts w:ascii="segoe-ui_bold" w:eastAsiaTheme="majorEastAsia" w:hAnsi="segoe-ui_bold"/>
          <w:color w:val="000000"/>
        </w:rPr>
        <w:t>CurrencyKey</w:t>
      </w:r>
      <w:proofErr w:type="spellEnd"/>
      <w:r>
        <w:rPr>
          <w:rFonts w:ascii="segoe-ui_normal" w:hAnsi="segoe-ui_normal"/>
          <w:color w:val="000000"/>
        </w:rPr>
        <w:t xml:space="preserve">, </w:t>
      </w:r>
      <w:proofErr w:type="spellStart"/>
      <w:r>
        <w:rPr>
          <w:rStyle w:val="Strong"/>
          <w:rFonts w:ascii="segoe-ui_bold" w:eastAsiaTheme="majorEastAsia" w:hAnsi="segoe-ui_bold"/>
          <w:color w:val="000000"/>
        </w:rPr>
        <w:t>EndOfDayRate</w:t>
      </w:r>
      <w:proofErr w:type="spellEnd"/>
      <w:r>
        <w:rPr>
          <w:rFonts w:ascii="segoe-ui_normal" w:hAnsi="segoe-ui_normal"/>
          <w:color w:val="000000"/>
        </w:rPr>
        <w:t xml:space="preserve">, and </w:t>
      </w:r>
      <w:proofErr w:type="spellStart"/>
      <w:r>
        <w:rPr>
          <w:rStyle w:val="Strong"/>
          <w:rFonts w:ascii="segoe-ui_bold" w:eastAsiaTheme="majorEastAsia" w:hAnsi="segoe-ui_bold"/>
          <w:color w:val="000000"/>
        </w:rPr>
        <w:t>DateKey</w:t>
      </w:r>
      <w:proofErr w:type="spellEnd"/>
      <w:r>
        <w:rPr>
          <w:rFonts w:ascii="segoe-ui_normal" w:hAnsi="segoe-ui_normal"/>
          <w:color w:val="000000"/>
        </w:rPr>
        <w:t xml:space="preserve"> input columns are mapped correctly to the destination columns. If same-named columns are mapped, the mapping is correct. </w:t>
      </w:r>
    </w:p>
    <w:p w14:paraId="7032885F" w14:textId="75093702"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OK</w:t>
      </w:r>
      <w:r>
        <w:rPr>
          <w:rFonts w:ascii="segoe-ui_normal" w:hAnsi="segoe-ui_normal"/>
          <w:color w:val="000000"/>
        </w:rPr>
        <w:t xml:space="preserve">. </w:t>
      </w:r>
    </w:p>
    <w:p w14:paraId="7D903D23" w14:textId="218659D5" w:rsidR="00A676D6" w:rsidRDefault="00A676D6" w:rsidP="00A676D6">
      <w:pPr>
        <w:pStyle w:val="NormalWeb"/>
        <w:spacing w:before="240" w:beforeAutospacing="0" w:after="0" w:afterAutospacing="0"/>
        <w:rPr>
          <w:rFonts w:ascii="segoe-ui_normal" w:hAnsi="segoe-ui_normal"/>
          <w:color w:val="000000"/>
        </w:rPr>
      </w:pPr>
    </w:p>
    <w:p w14:paraId="3A310C6F" w14:textId="0619BBD6" w:rsidR="00A676D6" w:rsidRDefault="00A676D6" w:rsidP="00A676D6">
      <w:pPr>
        <w:pStyle w:val="Heading2"/>
      </w:pPr>
      <w:r>
        <w:t>Testing the Package</w:t>
      </w:r>
      <w:r>
        <w:t xml:space="preserve"> So-far</w:t>
      </w:r>
    </w:p>
    <w:p w14:paraId="5BB238FF" w14:textId="77777777" w:rsidR="00A676D6" w:rsidRDefault="00A676D6" w:rsidP="00A676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Debug</w:t>
      </w:r>
      <w:r>
        <w:rPr>
          <w:rFonts w:ascii="segoe-ui_normal" w:hAnsi="segoe-ui_normal"/>
          <w:color w:val="000000"/>
        </w:rPr>
        <w:t xml:space="preserve"> menu, click </w:t>
      </w:r>
      <w:r>
        <w:rPr>
          <w:rStyle w:val="Strong"/>
          <w:rFonts w:ascii="segoe-ui_bold" w:eastAsiaTheme="majorEastAsia" w:hAnsi="segoe-ui_bold"/>
          <w:color w:val="000000"/>
        </w:rPr>
        <w:t>Start Debugging</w:t>
      </w:r>
      <w:r>
        <w:rPr>
          <w:rFonts w:ascii="segoe-ui_normal" w:hAnsi="segoe-ui_normal"/>
          <w:color w:val="000000"/>
        </w:rPr>
        <w:t xml:space="preserve">. </w:t>
      </w:r>
    </w:p>
    <w:p w14:paraId="5F417669" w14:textId="77777777" w:rsidR="00A676D6" w:rsidRDefault="00A676D6" w:rsidP="00A676D6">
      <w:pPr>
        <w:pStyle w:val="NormalWeb"/>
        <w:spacing w:before="240" w:beforeAutospacing="0" w:after="0" w:afterAutospacing="0"/>
        <w:ind w:left="360"/>
        <w:rPr>
          <w:rFonts w:ascii="segoe-ui_normal" w:hAnsi="segoe-ui_normal"/>
          <w:color w:val="000000"/>
        </w:rPr>
      </w:pPr>
      <w:r>
        <w:rPr>
          <w:rFonts w:ascii="segoe-ui_normal" w:hAnsi="segoe-ui_normal"/>
          <w:color w:val="000000"/>
        </w:rPr>
        <w:t xml:space="preserve">The package will run, resulting in 1097 rows successfully added into the </w:t>
      </w:r>
      <w:proofErr w:type="spellStart"/>
      <w:r>
        <w:rPr>
          <w:rStyle w:val="Strong"/>
          <w:rFonts w:ascii="segoe-ui_bold" w:eastAsiaTheme="majorEastAsia" w:hAnsi="segoe-ui_bold"/>
          <w:color w:val="000000"/>
        </w:rPr>
        <w:t>FactCurrency</w:t>
      </w:r>
      <w:proofErr w:type="spellEnd"/>
      <w:r>
        <w:rPr>
          <w:rFonts w:ascii="segoe-ui_normal" w:hAnsi="segoe-ui_normal"/>
          <w:color w:val="000000"/>
        </w:rPr>
        <w:t xml:space="preserve"> fact table in </w:t>
      </w:r>
      <w:r>
        <w:rPr>
          <w:rStyle w:val="Strong"/>
          <w:rFonts w:ascii="segoe-ui_bold" w:eastAsiaTheme="majorEastAsia" w:hAnsi="segoe-ui_bold"/>
          <w:color w:val="000000"/>
        </w:rPr>
        <w:t>AdventureWorksDW2012</w:t>
      </w:r>
      <w:r>
        <w:rPr>
          <w:rFonts w:ascii="segoe-ui_normal" w:hAnsi="segoe-ui_normal"/>
          <w:color w:val="000000"/>
        </w:rPr>
        <w:t xml:space="preserve">. </w:t>
      </w:r>
    </w:p>
    <w:p w14:paraId="6D6889EF" w14:textId="1AA3A275" w:rsidR="00A676D6" w:rsidRDefault="00A676D6" w:rsidP="00A676D6">
      <w:pPr>
        <w:pStyle w:val="NormalWeb"/>
        <w:spacing w:before="240" w:beforeAutospacing="0" w:after="0" w:afterAutospacing="0"/>
        <w:rPr>
          <w:rStyle w:val="Strong"/>
          <w:rFonts w:ascii="segoe-ui_bold" w:eastAsiaTheme="majorEastAsia" w:hAnsi="segoe-ui_bold"/>
          <w:color w:val="000000"/>
        </w:rPr>
      </w:pPr>
      <w:r>
        <w:rPr>
          <w:rFonts w:ascii="segoe-ui_normal" w:hAnsi="segoe-ui_normal"/>
          <w:color w:val="000000"/>
        </w:rPr>
        <w:t xml:space="preserve">After the package has completed running, on the </w:t>
      </w:r>
      <w:r>
        <w:rPr>
          <w:rStyle w:val="Strong"/>
          <w:rFonts w:ascii="segoe-ui_bold" w:eastAsiaTheme="majorEastAsia" w:hAnsi="segoe-ui_bold"/>
          <w:color w:val="000000"/>
        </w:rPr>
        <w:t>Debug</w:t>
      </w:r>
      <w:r>
        <w:rPr>
          <w:rFonts w:ascii="segoe-ui_normal" w:hAnsi="segoe-ui_normal"/>
          <w:color w:val="000000"/>
        </w:rPr>
        <w:t xml:space="preserve"> menu, click </w:t>
      </w:r>
      <w:r>
        <w:rPr>
          <w:rStyle w:val="Strong"/>
          <w:rFonts w:ascii="segoe-ui_bold" w:eastAsiaTheme="majorEastAsia" w:hAnsi="segoe-ui_bold"/>
          <w:color w:val="000000"/>
        </w:rPr>
        <w:t>Stop Debugging</w:t>
      </w:r>
    </w:p>
    <w:p w14:paraId="129C18D4" w14:textId="17B300BC" w:rsidR="00A676D6" w:rsidRDefault="00A676D6" w:rsidP="00A676D6">
      <w:pPr>
        <w:pStyle w:val="NormalWeb"/>
        <w:spacing w:before="240" w:beforeAutospacing="0" w:after="0" w:afterAutospacing="0"/>
        <w:rPr>
          <w:rStyle w:val="Strong"/>
          <w:rFonts w:ascii="segoe-ui_bold" w:eastAsiaTheme="majorEastAsia" w:hAnsi="segoe-ui_bold"/>
          <w:color w:val="000000"/>
        </w:rPr>
      </w:pPr>
      <w:r>
        <w:rPr>
          <w:rFonts w:ascii="segoe-ui_normal" w:hAnsi="segoe-ui_normal"/>
          <w:color w:val="000000"/>
        </w:rPr>
        <w:t xml:space="preserve">You should see more than 1,000 rows having been inserted into table </w:t>
      </w:r>
      <w:proofErr w:type="spellStart"/>
      <w:r>
        <w:rPr>
          <w:rStyle w:val="Strong"/>
          <w:rFonts w:ascii="segoe-ui_bold" w:eastAsiaTheme="majorEastAsia" w:hAnsi="segoe-ui_bold"/>
          <w:color w:val="000000"/>
        </w:rPr>
        <w:t>NewFactCurrencyRate</w:t>
      </w:r>
      <w:proofErr w:type="spellEnd"/>
      <w:r>
        <w:rPr>
          <w:rStyle w:val="Strong"/>
          <w:rFonts w:ascii="segoe-ui_bold" w:eastAsiaTheme="majorEastAsia" w:hAnsi="segoe-ui_bold"/>
          <w:color w:val="000000"/>
        </w:rPr>
        <w:t>.</w:t>
      </w:r>
    </w:p>
    <w:p w14:paraId="492FF008" w14:textId="4F18448A" w:rsidR="00A676D6" w:rsidRDefault="00A676D6" w:rsidP="00A676D6">
      <w:pPr>
        <w:pStyle w:val="NormalWeb"/>
        <w:spacing w:before="240" w:beforeAutospacing="0" w:after="0" w:afterAutospacing="0"/>
        <w:rPr>
          <w:rFonts w:ascii="segoe-ui_normal" w:hAnsi="segoe-ui_normal"/>
          <w:color w:val="000000"/>
        </w:rPr>
      </w:pPr>
    </w:p>
    <w:p w14:paraId="710A2F9B" w14:textId="77777777" w:rsidR="00A676D6" w:rsidRDefault="00A676D6" w:rsidP="00A676D6">
      <w:pPr>
        <w:pStyle w:val="NormalWeb"/>
        <w:spacing w:before="240" w:beforeAutospacing="0" w:after="0" w:afterAutospacing="0"/>
        <w:rPr>
          <w:rFonts w:ascii="segoe-ui_normal" w:hAnsi="segoe-ui_normal"/>
          <w:color w:val="000000"/>
        </w:rPr>
      </w:pPr>
    </w:p>
    <w:p w14:paraId="2447B9D7" w14:textId="4C03E268" w:rsidR="00A676D6" w:rsidRDefault="00434BD6" w:rsidP="00434BD6">
      <w:pPr>
        <w:pStyle w:val="Heading1"/>
      </w:pPr>
      <w:r>
        <w:t>Enhancing the SSIS Package</w:t>
      </w:r>
    </w:p>
    <w:p w14:paraId="4573AC4E" w14:textId="79E76135" w:rsidR="00434BD6" w:rsidRDefault="00434BD6" w:rsidP="00434BD6">
      <w:r>
        <w:t xml:space="preserve">In this section we will build up our package created in the previous section by adding </w:t>
      </w:r>
      <w:proofErr w:type="gramStart"/>
      <w:r>
        <w:t>a</w:t>
      </w:r>
      <w:proofErr w:type="gramEnd"/>
      <w:r>
        <w:t xml:space="preserve"> exception branch in it to write out the rows with unknown </w:t>
      </w:r>
      <w:proofErr w:type="spellStart"/>
      <w:r>
        <w:t>CurrencyID</w:t>
      </w:r>
      <w:proofErr w:type="spellEnd"/>
      <w:r>
        <w:t>.</w:t>
      </w:r>
    </w:p>
    <w:p w14:paraId="3C891F8C" w14:textId="77777777" w:rsidR="00434BD6" w:rsidRDefault="00434BD6" w:rsidP="00434BD6"/>
    <w:p w14:paraId="5BA642BB" w14:textId="35C249C5" w:rsidR="00434BD6" w:rsidRDefault="00434BD6" w:rsidP="00434BD6">
      <w:pPr>
        <w:pStyle w:val="Heading2"/>
      </w:pPr>
      <w:r>
        <w:lastRenderedPageBreak/>
        <w:t>Data File Preparation</w:t>
      </w:r>
    </w:p>
    <w:p w14:paraId="7994E0CE" w14:textId="4DB48BB3" w:rsidR="00434BD6" w:rsidRDefault="00434BD6" w:rsidP="00434BD6">
      <w:r>
        <w:t xml:space="preserve">Make a copy of file </w:t>
      </w:r>
      <w:r w:rsidRPr="00434BD6">
        <w:t>SampleCurrencyData</w:t>
      </w:r>
      <w:r>
        <w:t>.txt and then change the first two lines of this file to</w:t>
      </w:r>
    </w:p>
    <w:p w14:paraId="6BE6F290" w14:textId="77777777" w:rsidR="00434BD6" w:rsidRDefault="00434BD6" w:rsidP="00434BD6">
      <w:r>
        <w:t>1</w:t>
      </w:r>
      <w:r>
        <w:tab/>
        <w:t>XXX</w:t>
      </w:r>
      <w:r>
        <w:tab/>
        <w:t>7/1/2001 0:00</w:t>
      </w:r>
      <w:r>
        <w:tab/>
        <w:t>0.99980004</w:t>
      </w:r>
    </w:p>
    <w:p w14:paraId="5804C85B" w14:textId="70623F95" w:rsidR="00434BD6" w:rsidRDefault="00434BD6" w:rsidP="00434BD6">
      <w:r>
        <w:t>1</w:t>
      </w:r>
      <w:r>
        <w:tab/>
        <w:t>YYY</w:t>
      </w:r>
      <w:r>
        <w:tab/>
        <w:t>7/2/2001 0:00</w:t>
      </w:r>
      <w:r>
        <w:tab/>
        <w:t>1.000900811</w:t>
      </w:r>
    </w:p>
    <w:p w14:paraId="3D771F0A" w14:textId="738C09E9" w:rsidR="00434BD6" w:rsidRDefault="00434BD6" w:rsidP="00434BD6">
      <w:r>
        <w:t xml:space="preserve">The </w:t>
      </w:r>
      <w:proofErr w:type="spellStart"/>
      <w:r>
        <w:t>CurrencyID</w:t>
      </w:r>
      <w:proofErr w:type="spellEnd"/>
      <w:r>
        <w:t xml:space="preserve"> XXX and YYY are not in the lookup, and thus should be errored out.</w:t>
      </w:r>
    </w:p>
    <w:p w14:paraId="5E65177E" w14:textId="75CB7564" w:rsidR="00434BD6" w:rsidRDefault="00434BD6" w:rsidP="00434BD6"/>
    <w:p w14:paraId="19636D20" w14:textId="2FE5E34C" w:rsidR="00434BD6" w:rsidRDefault="00434BD6" w:rsidP="00434BD6">
      <w:pPr>
        <w:pStyle w:val="Heading2"/>
      </w:pPr>
      <w:r>
        <w:t>Adding Error Flow Redirection</w:t>
      </w:r>
    </w:p>
    <w:p w14:paraId="2B0F3B5B"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SSIS Toolbox</w:t>
      </w:r>
      <w:r>
        <w:rPr>
          <w:rFonts w:ascii="segoe-ui_normal" w:hAnsi="segoe-ui_normal"/>
          <w:color w:val="000000"/>
        </w:rPr>
        <w:t xml:space="preserve">, expand </w:t>
      </w:r>
      <w:r>
        <w:rPr>
          <w:rStyle w:val="Strong"/>
          <w:rFonts w:ascii="segoe-ui_bold" w:eastAsiaTheme="majorEastAsia" w:hAnsi="segoe-ui_bold"/>
          <w:color w:val="000000"/>
        </w:rPr>
        <w:t>Common</w:t>
      </w:r>
      <w:r>
        <w:rPr>
          <w:rFonts w:ascii="segoe-ui_normal" w:hAnsi="segoe-ui_normal"/>
          <w:color w:val="000000"/>
        </w:rPr>
        <w:t xml:space="preserve">, and then drag </w:t>
      </w:r>
      <w:r>
        <w:rPr>
          <w:rStyle w:val="Strong"/>
          <w:rFonts w:ascii="segoe-ui_bold" w:eastAsiaTheme="majorEastAsia" w:hAnsi="segoe-ui_bold"/>
          <w:color w:val="000000"/>
        </w:rPr>
        <w:t>Script Component</w:t>
      </w:r>
      <w:r>
        <w:rPr>
          <w:rFonts w:ascii="segoe-ui_normal" w:hAnsi="segoe-ui_normal"/>
          <w:color w:val="000000"/>
        </w:rPr>
        <w:t xml:space="preserve"> onto the design surface of the </w:t>
      </w:r>
      <w:r>
        <w:rPr>
          <w:rStyle w:val="Strong"/>
          <w:rFonts w:ascii="segoe-ui_bold" w:eastAsiaTheme="majorEastAsia" w:hAnsi="segoe-ui_bold"/>
          <w:color w:val="000000"/>
        </w:rPr>
        <w:t>Data Flow</w:t>
      </w:r>
      <w:r>
        <w:rPr>
          <w:rFonts w:ascii="segoe-ui_normal" w:hAnsi="segoe-ui_normal"/>
          <w:color w:val="000000"/>
        </w:rPr>
        <w:t xml:space="preserve"> tab. Place </w:t>
      </w:r>
      <w:r>
        <w:rPr>
          <w:rStyle w:val="Strong"/>
          <w:rFonts w:ascii="segoe-ui_bold" w:eastAsiaTheme="majorEastAsia" w:hAnsi="segoe-ui_bold"/>
          <w:color w:val="000000"/>
        </w:rPr>
        <w:t>Script</w:t>
      </w:r>
      <w:r>
        <w:rPr>
          <w:rFonts w:ascii="segoe-ui_normal" w:hAnsi="segoe-ui_normal"/>
          <w:color w:val="000000"/>
        </w:rPr>
        <w:t xml:space="preserve"> to the right of the </w:t>
      </w:r>
      <w:r>
        <w:rPr>
          <w:rStyle w:val="Strong"/>
          <w:rFonts w:ascii="segoe-ui_bold" w:eastAsiaTheme="majorEastAsia" w:hAnsi="segoe-ui_bold"/>
          <w:color w:val="000000"/>
        </w:rPr>
        <w:t>Lookup Currency Key</w:t>
      </w:r>
      <w:r>
        <w:rPr>
          <w:rFonts w:ascii="segoe-ui_normal" w:hAnsi="segoe-ui_normal"/>
          <w:color w:val="000000"/>
        </w:rPr>
        <w:t xml:space="preserve"> transformation. </w:t>
      </w:r>
    </w:p>
    <w:p w14:paraId="0264D473"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Select Script Component Type</w:t>
      </w:r>
      <w:r>
        <w:rPr>
          <w:rFonts w:ascii="segoe-ui_normal" w:hAnsi="segoe-ui_normal"/>
          <w:color w:val="000000"/>
        </w:rPr>
        <w:t xml:space="preserve"> dialog box, click </w:t>
      </w:r>
      <w:r>
        <w:rPr>
          <w:rStyle w:val="Strong"/>
          <w:rFonts w:ascii="segoe-ui_bold" w:eastAsiaTheme="majorEastAsia" w:hAnsi="segoe-ui_bold"/>
          <w:color w:val="000000"/>
        </w:rPr>
        <w:t>Transformation</w:t>
      </w:r>
      <w:r>
        <w:rPr>
          <w:rFonts w:ascii="segoe-ui_normal" w:hAnsi="segoe-ui_normal"/>
          <w:color w:val="000000"/>
        </w:rPr>
        <w:t xml:space="preserve">, and click </w:t>
      </w:r>
      <w:r>
        <w:rPr>
          <w:rStyle w:val="Strong"/>
          <w:rFonts w:ascii="segoe-ui_bold" w:eastAsiaTheme="majorEastAsia" w:hAnsi="segoe-ui_bold"/>
          <w:color w:val="000000"/>
        </w:rPr>
        <w:t>OK</w:t>
      </w:r>
      <w:r>
        <w:rPr>
          <w:rFonts w:ascii="segoe-ui_normal" w:hAnsi="segoe-ui_normal"/>
          <w:color w:val="000000"/>
        </w:rPr>
        <w:t xml:space="preserve">. </w:t>
      </w:r>
    </w:p>
    <w:p w14:paraId="7136F0B4"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the </w:t>
      </w:r>
      <w:r>
        <w:rPr>
          <w:rStyle w:val="Strong"/>
          <w:rFonts w:ascii="segoe-ui_bold" w:eastAsiaTheme="majorEastAsia" w:hAnsi="segoe-ui_bold"/>
          <w:color w:val="000000"/>
        </w:rPr>
        <w:t>Lookup Currency Key</w:t>
      </w:r>
      <w:r>
        <w:rPr>
          <w:rFonts w:ascii="segoe-ui_normal" w:hAnsi="segoe-ui_normal"/>
          <w:color w:val="000000"/>
        </w:rPr>
        <w:t xml:space="preserve"> transformation and then drag the red arrow onto the newly added </w:t>
      </w:r>
      <w:r>
        <w:rPr>
          <w:rStyle w:val="Strong"/>
          <w:rFonts w:ascii="segoe-ui_bold" w:eastAsiaTheme="majorEastAsia" w:hAnsi="segoe-ui_bold"/>
          <w:color w:val="000000"/>
        </w:rPr>
        <w:t>Script</w:t>
      </w:r>
      <w:r>
        <w:rPr>
          <w:rFonts w:ascii="segoe-ui_normal" w:hAnsi="segoe-ui_normal"/>
          <w:color w:val="000000"/>
        </w:rPr>
        <w:t xml:space="preserve"> transformation to connect the two components. </w:t>
      </w:r>
    </w:p>
    <w:p w14:paraId="63BD1AAF" w14:textId="77777777" w:rsidR="00434BD6" w:rsidRDefault="00434BD6" w:rsidP="00434BD6">
      <w:pPr>
        <w:pStyle w:val="NormalWeb"/>
        <w:spacing w:before="240" w:beforeAutospacing="0" w:after="0" w:afterAutospacing="0"/>
        <w:ind w:left="360"/>
        <w:rPr>
          <w:rFonts w:ascii="segoe-ui_normal" w:hAnsi="segoe-ui_normal"/>
          <w:color w:val="000000"/>
        </w:rPr>
      </w:pPr>
      <w:r>
        <w:rPr>
          <w:rFonts w:ascii="segoe-ui_normal" w:hAnsi="segoe-ui_normal"/>
          <w:color w:val="000000"/>
        </w:rPr>
        <w:t xml:space="preserve">The red arrow represents the error output of the </w:t>
      </w:r>
      <w:r>
        <w:rPr>
          <w:rStyle w:val="Strong"/>
          <w:rFonts w:ascii="segoe-ui_bold" w:eastAsiaTheme="majorEastAsia" w:hAnsi="segoe-ui_bold"/>
          <w:color w:val="000000"/>
        </w:rPr>
        <w:t>Lookup Currency Key</w:t>
      </w:r>
      <w:r>
        <w:rPr>
          <w:rFonts w:ascii="segoe-ui_normal" w:hAnsi="segoe-ui_normal"/>
          <w:color w:val="000000"/>
        </w:rPr>
        <w:t xml:space="preserve"> transformation. By using the red arrow to connect the transformation to the Script component, you can redirect any processing errors to the Script component, which then processes the errors and sends them to the destination. </w:t>
      </w:r>
    </w:p>
    <w:p w14:paraId="68B58EB4"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Configure Error Output</w:t>
      </w:r>
      <w:r>
        <w:rPr>
          <w:rFonts w:ascii="segoe-ui_normal" w:hAnsi="segoe-ui_normal"/>
          <w:color w:val="000000"/>
        </w:rPr>
        <w:t xml:space="preserve"> dialog box, in the </w:t>
      </w:r>
      <w:r>
        <w:rPr>
          <w:rStyle w:val="Strong"/>
          <w:rFonts w:ascii="segoe-ui_bold" w:eastAsiaTheme="majorEastAsia" w:hAnsi="segoe-ui_bold"/>
          <w:color w:val="000000"/>
        </w:rPr>
        <w:t>Error</w:t>
      </w:r>
      <w:r>
        <w:rPr>
          <w:rFonts w:ascii="segoe-ui_normal" w:hAnsi="segoe-ui_normal"/>
          <w:color w:val="000000"/>
        </w:rPr>
        <w:t xml:space="preserve"> column, select </w:t>
      </w:r>
      <w:r>
        <w:rPr>
          <w:rStyle w:val="Strong"/>
          <w:rFonts w:ascii="segoe-ui_bold" w:eastAsiaTheme="majorEastAsia" w:hAnsi="segoe-ui_bold"/>
          <w:color w:val="000000"/>
        </w:rPr>
        <w:t>Redirect row</w:t>
      </w:r>
      <w:r>
        <w:rPr>
          <w:rFonts w:ascii="segoe-ui_normal" w:hAnsi="segoe-ui_normal"/>
          <w:color w:val="000000"/>
        </w:rPr>
        <w:t xml:space="preserve">, and then click </w:t>
      </w:r>
      <w:r>
        <w:rPr>
          <w:rStyle w:val="Strong"/>
          <w:rFonts w:ascii="segoe-ui_bold" w:eastAsiaTheme="majorEastAsia" w:hAnsi="segoe-ui_bold"/>
          <w:color w:val="000000"/>
        </w:rPr>
        <w:t>OK</w:t>
      </w:r>
      <w:r>
        <w:rPr>
          <w:rFonts w:ascii="segoe-ui_normal" w:hAnsi="segoe-ui_normal"/>
          <w:color w:val="000000"/>
        </w:rPr>
        <w:t xml:space="preserve">. </w:t>
      </w:r>
    </w:p>
    <w:p w14:paraId="18307525"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Data Flow</w:t>
      </w:r>
      <w:r>
        <w:rPr>
          <w:rFonts w:ascii="segoe-ui_normal" w:hAnsi="segoe-ui_normal"/>
          <w:color w:val="000000"/>
        </w:rPr>
        <w:t xml:space="preserve"> design surface, click </w:t>
      </w:r>
      <w:r>
        <w:rPr>
          <w:rStyle w:val="Strong"/>
          <w:rFonts w:ascii="segoe-ui_bold" w:eastAsiaTheme="majorEastAsia" w:hAnsi="segoe-ui_bold"/>
          <w:color w:val="000000"/>
        </w:rPr>
        <w:t>Script Component</w:t>
      </w:r>
      <w:r>
        <w:rPr>
          <w:rFonts w:ascii="segoe-ui_normal" w:hAnsi="segoe-ui_normal"/>
          <w:color w:val="000000"/>
        </w:rPr>
        <w:t xml:space="preserve"> in the newly added </w:t>
      </w:r>
      <w:proofErr w:type="spellStart"/>
      <w:r>
        <w:rPr>
          <w:rStyle w:val="Strong"/>
          <w:rFonts w:ascii="segoe-ui_bold" w:eastAsiaTheme="majorEastAsia" w:hAnsi="segoe-ui_bold"/>
          <w:color w:val="000000"/>
        </w:rPr>
        <w:t>ScriptComponent</w:t>
      </w:r>
      <w:proofErr w:type="spellEnd"/>
      <w:r>
        <w:rPr>
          <w:rFonts w:ascii="segoe-ui_normal" w:hAnsi="segoe-ui_normal"/>
          <w:color w:val="000000"/>
        </w:rPr>
        <w:t xml:space="preserve">, and change the name to </w:t>
      </w:r>
      <w:r>
        <w:rPr>
          <w:rStyle w:val="Strong"/>
          <w:rFonts w:ascii="segoe-ui_bold" w:eastAsiaTheme="majorEastAsia" w:hAnsi="segoe-ui_bold"/>
          <w:color w:val="000000"/>
        </w:rPr>
        <w:t>Get Error Description</w:t>
      </w:r>
      <w:r>
        <w:rPr>
          <w:rFonts w:ascii="segoe-ui_normal" w:hAnsi="segoe-ui_normal"/>
          <w:color w:val="000000"/>
        </w:rPr>
        <w:t xml:space="preserve">. </w:t>
      </w:r>
    </w:p>
    <w:p w14:paraId="160AD98C"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Double-click the </w:t>
      </w:r>
      <w:r>
        <w:rPr>
          <w:rStyle w:val="Strong"/>
          <w:rFonts w:ascii="segoe-ui_bold" w:eastAsiaTheme="majorEastAsia" w:hAnsi="segoe-ui_bold"/>
          <w:color w:val="000000"/>
        </w:rPr>
        <w:t>Get Error Description</w:t>
      </w:r>
      <w:r>
        <w:rPr>
          <w:rFonts w:ascii="segoe-ui_normal" w:hAnsi="segoe-ui_normal"/>
          <w:color w:val="000000"/>
        </w:rPr>
        <w:t xml:space="preserve"> transformation. </w:t>
      </w:r>
    </w:p>
    <w:p w14:paraId="39487FD0"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Script Transformation Editor</w:t>
      </w:r>
      <w:r>
        <w:rPr>
          <w:rFonts w:ascii="segoe-ui_normal" w:hAnsi="segoe-ui_normal"/>
          <w:color w:val="000000"/>
        </w:rPr>
        <w:t xml:space="preserve"> dialog box, on the </w:t>
      </w:r>
      <w:r>
        <w:rPr>
          <w:rStyle w:val="Strong"/>
          <w:rFonts w:ascii="segoe-ui_bold" w:eastAsiaTheme="majorEastAsia" w:hAnsi="segoe-ui_bold"/>
          <w:color w:val="000000"/>
        </w:rPr>
        <w:t>Input Columns</w:t>
      </w:r>
      <w:r>
        <w:rPr>
          <w:rFonts w:ascii="segoe-ui_normal" w:hAnsi="segoe-ui_normal"/>
          <w:color w:val="000000"/>
        </w:rPr>
        <w:t xml:space="preserve"> page, select the </w:t>
      </w:r>
      <w:proofErr w:type="spellStart"/>
      <w:r>
        <w:rPr>
          <w:rStyle w:val="Strong"/>
          <w:rFonts w:ascii="segoe-ui_bold" w:eastAsiaTheme="majorEastAsia" w:hAnsi="segoe-ui_bold"/>
          <w:color w:val="000000"/>
        </w:rPr>
        <w:t>ErrorCode</w:t>
      </w:r>
      <w:proofErr w:type="spellEnd"/>
      <w:r>
        <w:rPr>
          <w:rFonts w:ascii="segoe-ui_normal" w:hAnsi="segoe-ui_normal"/>
          <w:color w:val="000000"/>
        </w:rPr>
        <w:t xml:space="preserve"> column. </w:t>
      </w:r>
    </w:p>
    <w:p w14:paraId="2D5C31FE"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Inputs and Outputs</w:t>
      </w:r>
      <w:r>
        <w:rPr>
          <w:rFonts w:ascii="segoe-ui_normal" w:hAnsi="segoe-ui_normal"/>
          <w:color w:val="000000"/>
        </w:rPr>
        <w:t xml:space="preserve"> page, expand </w:t>
      </w:r>
      <w:r>
        <w:rPr>
          <w:rStyle w:val="Strong"/>
          <w:rFonts w:ascii="segoe-ui_bold" w:eastAsiaTheme="majorEastAsia" w:hAnsi="segoe-ui_bold"/>
          <w:color w:val="000000"/>
        </w:rPr>
        <w:t>Output 0</w:t>
      </w:r>
      <w:r>
        <w:rPr>
          <w:rFonts w:ascii="segoe-ui_normal" w:hAnsi="segoe-ui_normal"/>
          <w:color w:val="000000"/>
        </w:rPr>
        <w:t xml:space="preserve">, click </w:t>
      </w:r>
      <w:r>
        <w:rPr>
          <w:rStyle w:val="Strong"/>
          <w:rFonts w:ascii="segoe-ui_bold" w:eastAsiaTheme="majorEastAsia" w:hAnsi="segoe-ui_bold"/>
          <w:color w:val="000000"/>
        </w:rPr>
        <w:t>Output Columns</w:t>
      </w:r>
      <w:r>
        <w:rPr>
          <w:rFonts w:ascii="segoe-ui_normal" w:hAnsi="segoe-ui_normal"/>
          <w:color w:val="000000"/>
        </w:rPr>
        <w:t xml:space="preserve">, and then click </w:t>
      </w:r>
      <w:r>
        <w:rPr>
          <w:rStyle w:val="Strong"/>
          <w:rFonts w:ascii="segoe-ui_bold" w:eastAsiaTheme="majorEastAsia" w:hAnsi="segoe-ui_bold"/>
          <w:color w:val="000000"/>
        </w:rPr>
        <w:t>Add Column</w:t>
      </w:r>
      <w:r>
        <w:rPr>
          <w:rFonts w:ascii="segoe-ui_normal" w:hAnsi="segoe-ui_normal"/>
          <w:color w:val="000000"/>
        </w:rPr>
        <w:t xml:space="preserve">. </w:t>
      </w:r>
    </w:p>
    <w:p w14:paraId="44F6B889"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Name</w:t>
      </w:r>
      <w:r>
        <w:rPr>
          <w:rFonts w:ascii="segoe-ui_normal" w:hAnsi="segoe-ui_normal"/>
          <w:color w:val="000000"/>
        </w:rPr>
        <w:t xml:space="preserve"> property, type </w:t>
      </w:r>
      <w:proofErr w:type="spellStart"/>
      <w:r>
        <w:rPr>
          <w:rStyle w:val="Strong"/>
          <w:rFonts w:ascii="segoe-ui_bold" w:eastAsiaTheme="majorEastAsia" w:hAnsi="segoe-ui_bold"/>
          <w:color w:val="000000"/>
        </w:rPr>
        <w:t>ErrorDescription</w:t>
      </w:r>
      <w:proofErr w:type="spellEnd"/>
      <w:r>
        <w:rPr>
          <w:rFonts w:ascii="segoe-ui_normal" w:hAnsi="segoe-ui_normal"/>
          <w:color w:val="000000"/>
        </w:rPr>
        <w:t xml:space="preserve"> and set the </w:t>
      </w:r>
      <w:proofErr w:type="spellStart"/>
      <w:r>
        <w:rPr>
          <w:rStyle w:val="Strong"/>
          <w:rFonts w:ascii="segoe-ui_bold" w:eastAsiaTheme="majorEastAsia" w:hAnsi="segoe-ui_bold"/>
          <w:color w:val="000000"/>
        </w:rPr>
        <w:t>DataType</w:t>
      </w:r>
      <w:proofErr w:type="spellEnd"/>
      <w:r>
        <w:rPr>
          <w:rFonts w:ascii="segoe-ui_normal" w:hAnsi="segoe-ui_normal"/>
          <w:color w:val="000000"/>
        </w:rPr>
        <w:t xml:space="preserve"> property to </w:t>
      </w:r>
      <w:r>
        <w:rPr>
          <w:rStyle w:val="Strong"/>
          <w:rFonts w:ascii="segoe-ui_bold" w:eastAsiaTheme="majorEastAsia" w:hAnsi="segoe-ui_bold"/>
          <w:color w:val="000000"/>
        </w:rPr>
        <w:t>Unicode string [DT_WSTR]</w:t>
      </w:r>
      <w:r>
        <w:rPr>
          <w:rFonts w:ascii="segoe-ui_normal" w:hAnsi="segoe-ui_normal"/>
          <w:color w:val="000000"/>
        </w:rPr>
        <w:t xml:space="preserve">. </w:t>
      </w:r>
    </w:p>
    <w:p w14:paraId="481242C0"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Script</w:t>
      </w:r>
      <w:r>
        <w:rPr>
          <w:rFonts w:ascii="segoe-ui_normal" w:hAnsi="segoe-ui_normal"/>
          <w:color w:val="000000"/>
        </w:rPr>
        <w:t xml:space="preserve"> page, verify that the </w:t>
      </w:r>
      <w:proofErr w:type="spellStart"/>
      <w:r>
        <w:rPr>
          <w:rStyle w:val="Strong"/>
          <w:rFonts w:ascii="segoe-ui_bold" w:eastAsiaTheme="majorEastAsia" w:hAnsi="segoe-ui_bold"/>
          <w:color w:val="000000"/>
        </w:rPr>
        <w:t>LocaleID</w:t>
      </w:r>
      <w:proofErr w:type="spellEnd"/>
      <w:r>
        <w:rPr>
          <w:rFonts w:ascii="segoe-ui_normal" w:hAnsi="segoe-ui_normal"/>
          <w:color w:val="000000"/>
        </w:rPr>
        <w:t xml:space="preserve"> property is set to </w:t>
      </w:r>
      <w:r>
        <w:rPr>
          <w:rStyle w:val="Strong"/>
          <w:rFonts w:ascii="segoe-ui_bold" w:eastAsiaTheme="majorEastAsia" w:hAnsi="segoe-ui_bold"/>
          <w:color w:val="000000"/>
        </w:rPr>
        <w:t>English (United States.</w:t>
      </w:r>
      <w:r>
        <w:rPr>
          <w:rFonts w:ascii="segoe-ui_normal" w:hAnsi="segoe-ui_normal"/>
          <w:color w:val="000000"/>
        </w:rPr>
        <w:t xml:space="preserve"> </w:t>
      </w:r>
    </w:p>
    <w:p w14:paraId="7F979790" w14:textId="78A53D24"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lastRenderedPageBreak/>
        <w:t xml:space="preserve">Click </w:t>
      </w:r>
      <w:r>
        <w:rPr>
          <w:rStyle w:val="Strong"/>
          <w:rFonts w:ascii="segoe-ui_bold" w:eastAsiaTheme="majorEastAsia" w:hAnsi="segoe-ui_bold"/>
          <w:color w:val="000000"/>
        </w:rPr>
        <w:t>Edit Script</w:t>
      </w:r>
      <w:r>
        <w:rPr>
          <w:rFonts w:ascii="segoe-ui_normal" w:hAnsi="segoe-ui_normal"/>
          <w:color w:val="000000"/>
        </w:rPr>
        <w:t xml:space="preserve"> to open Microsoft Visual Studio Tools for Applications (VSTA). In the </w:t>
      </w:r>
      <w:r>
        <w:rPr>
          <w:rStyle w:val="Strong"/>
          <w:rFonts w:ascii="segoe-ui_bold" w:eastAsiaTheme="majorEastAsia" w:hAnsi="segoe-ui_bold"/>
          <w:color w:val="000000"/>
        </w:rPr>
        <w:t>Input0_ProcessInputRow</w:t>
      </w:r>
      <w:r>
        <w:rPr>
          <w:rFonts w:ascii="segoe-ui_normal" w:hAnsi="segoe-ui_normal"/>
          <w:color w:val="000000"/>
        </w:rPr>
        <w:t xml:space="preserve"> method, type or paste the following code. </w:t>
      </w:r>
    </w:p>
    <w:p w14:paraId="76278AFB" w14:textId="77777777" w:rsidR="00434BD6" w:rsidRDefault="00434BD6" w:rsidP="00434BD6">
      <w:pPr>
        <w:pStyle w:val="NormalWeb"/>
        <w:spacing w:before="240" w:beforeAutospacing="0" w:after="0" w:afterAutospacing="0"/>
        <w:ind w:left="570"/>
        <w:rPr>
          <w:rFonts w:ascii="segoe-ui_normal" w:hAnsi="segoe-ui_normal"/>
          <w:color w:val="000000"/>
        </w:rPr>
      </w:pPr>
    </w:p>
    <w:p w14:paraId="214D95A8" w14:textId="61C13559" w:rsidR="00434BD6" w:rsidRDefault="00434BD6" w:rsidP="00434BD6">
      <w:pPr>
        <w:rPr>
          <w:rFonts w:ascii="Consolas" w:hAnsi="Consolas"/>
          <w:color w:val="000000"/>
          <w:sz w:val="21"/>
          <w:szCs w:val="21"/>
          <w:shd w:val="clear" w:color="auto" w:fill="F9F9F9"/>
        </w:rPr>
      </w:pPr>
      <w:proofErr w:type="spellStart"/>
      <w:r>
        <w:rPr>
          <w:rFonts w:ascii="Consolas" w:hAnsi="Consolas"/>
          <w:color w:val="000000"/>
          <w:sz w:val="21"/>
          <w:szCs w:val="21"/>
          <w:shd w:val="clear" w:color="auto" w:fill="F9F9F9"/>
        </w:rPr>
        <w:t>Row.ErrorDescription</w:t>
      </w:r>
      <w:proofErr w:type="spellEnd"/>
      <w:r>
        <w:rPr>
          <w:rFonts w:ascii="Consolas" w:hAnsi="Consolas"/>
          <w:color w:val="000000"/>
          <w:sz w:val="21"/>
          <w:szCs w:val="21"/>
          <w:shd w:val="clear" w:color="auto" w:fill="F9F9F9"/>
        </w:rPr>
        <w:t xml:space="preserve"> = </w:t>
      </w:r>
      <w:proofErr w:type="spellStart"/>
      <w:proofErr w:type="gramStart"/>
      <w:r>
        <w:rPr>
          <w:rStyle w:val="hljs-keyword"/>
          <w:rFonts w:ascii="Consolas" w:hAnsi="Consolas"/>
          <w:color w:val="0101FD"/>
          <w:sz w:val="21"/>
          <w:szCs w:val="21"/>
        </w:rPr>
        <w:t>this</w:t>
      </w:r>
      <w:r>
        <w:rPr>
          <w:rFonts w:ascii="Consolas" w:hAnsi="Consolas"/>
          <w:color w:val="000000"/>
          <w:sz w:val="21"/>
          <w:szCs w:val="21"/>
          <w:shd w:val="clear" w:color="auto" w:fill="F9F9F9"/>
        </w:rPr>
        <w:t>.ComponentMetaData.GetErrorDescription</w:t>
      </w:r>
      <w:proofErr w:type="spellEnd"/>
      <w:proofErr w:type="gramEnd"/>
      <w:r>
        <w:rPr>
          <w:rFonts w:ascii="Consolas" w:hAnsi="Consolas"/>
          <w:color w:val="000000"/>
          <w:sz w:val="21"/>
          <w:szCs w:val="21"/>
          <w:shd w:val="clear" w:color="auto" w:fill="F9F9F9"/>
        </w:rPr>
        <w:t>(</w:t>
      </w:r>
      <w:proofErr w:type="spellStart"/>
      <w:r>
        <w:rPr>
          <w:rFonts w:ascii="Consolas" w:hAnsi="Consolas"/>
          <w:color w:val="000000"/>
          <w:sz w:val="21"/>
          <w:szCs w:val="21"/>
          <w:shd w:val="clear" w:color="auto" w:fill="F9F9F9"/>
        </w:rPr>
        <w:t>Row.ErrorCode</w:t>
      </w:r>
      <w:proofErr w:type="spellEnd"/>
      <w:r>
        <w:rPr>
          <w:rFonts w:ascii="Consolas" w:hAnsi="Consolas"/>
          <w:color w:val="000000"/>
          <w:sz w:val="21"/>
          <w:szCs w:val="21"/>
          <w:shd w:val="clear" w:color="auto" w:fill="F9F9F9"/>
        </w:rPr>
        <w:t>);</w:t>
      </w:r>
    </w:p>
    <w:p w14:paraId="4C2880C1" w14:textId="48E05BC2" w:rsidR="00434BD6" w:rsidRDefault="00434BD6" w:rsidP="00434BD6"/>
    <w:p w14:paraId="77554105"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Build</w:t>
      </w:r>
      <w:r>
        <w:rPr>
          <w:rFonts w:ascii="segoe-ui_normal" w:hAnsi="segoe-ui_normal"/>
          <w:color w:val="000000"/>
        </w:rPr>
        <w:t xml:space="preserve"> menu, click </w:t>
      </w:r>
      <w:r>
        <w:rPr>
          <w:rStyle w:val="Strong"/>
          <w:rFonts w:ascii="segoe-ui_bold" w:eastAsiaTheme="majorEastAsia" w:hAnsi="segoe-ui_bold"/>
          <w:color w:val="000000"/>
        </w:rPr>
        <w:t>Build Solution</w:t>
      </w:r>
      <w:r>
        <w:rPr>
          <w:rFonts w:ascii="segoe-ui_normal" w:hAnsi="segoe-ui_normal"/>
          <w:color w:val="000000"/>
        </w:rPr>
        <w:t xml:space="preserve"> to build the script and save your changes, and then close VSTA. </w:t>
      </w:r>
    </w:p>
    <w:p w14:paraId="1CAC5561"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OK</w:t>
      </w:r>
      <w:r>
        <w:rPr>
          <w:rFonts w:ascii="segoe-ui_normal" w:hAnsi="segoe-ui_normal"/>
          <w:color w:val="000000"/>
        </w:rPr>
        <w:t xml:space="preserve"> to close the </w:t>
      </w:r>
      <w:r>
        <w:rPr>
          <w:rStyle w:val="Strong"/>
          <w:rFonts w:ascii="segoe-ui_bold" w:eastAsiaTheme="majorEastAsia" w:hAnsi="segoe-ui_bold"/>
          <w:color w:val="000000"/>
        </w:rPr>
        <w:t>Script Transformation Editor</w:t>
      </w:r>
      <w:r>
        <w:rPr>
          <w:rFonts w:ascii="segoe-ui_normal" w:hAnsi="segoe-ui_normal"/>
          <w:color w:val="000000"/>
        </w:rPr>
        <w:t xml:space="preserve"> dialog box. </w:t>
      </w:r>
    </w:p>
    <w:p w14:paraId="4F57C43F" w14:textId="77777777" w:rsidR="00434BD6" w:rsidRDefault="00434BD6" w:rsidP="00434BD6"/>
    <w:p w14:paraId="5ED41DD2" w14:textId="725B2477" w:rsidR="00434BD6" w:rsidRDefault="00434BD6" w:rsidP="00434BD6">
      <w:pPr>
        <w:pStyle w:val="Heading2"/>
      </w:pPr>
      <w:r>
        <w:t>Adding a Flat File Destination</w:t>
      </w:r>
      <w:r>
        <w:t xml:space="preserve"> for Errors</w:t>
      </w:r>
    </w:p>
    <w:p w14:paraId="1BA09DDA"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the </w:t>
      </w:r>
      <w:r>
        <w:rPr>
          <w:rStyle w:val="Strong"/>
          <w:rFonts w:ascii="segoe-ui_bold" w:eastAsiaTheme="majorEastAsia" w:hAnsi="segoe-ui_bold"/>
          <w:color w:val="000000"/>
        </w:rPr>
        <w:t>Data Flow</w:t>
      </w:r>
      <w:r>
        <w:rPr>
          <w:rFonts w:ascii="segoe-ui_normal" w:hAnsi="segoe-ui_normal"/>
          <w:color w:val="000000"/>
        </w:rPr>
        <w:t xml:space="preserve"> tab. </w:t>
      </w:r>
    </w:p>
    <w:p w14:paraId="7BD48710"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SSIS Toolbox</w:t>
      </w:r>
      <w:r>
        <w:rPr>
          <w:rFonts w:ascii="segoe-ui_normal" w:hAnsi="segoe-ui_normal"/>
          <w:color w:val="000000"/>
        </w:rPr>
        <w:t xml:space="preserve">, expand </w:t>
      </w:r>
      <w:r>
        <w:rPr>
          <w:rStyle w:val="Strong"/>
          <w:rFonts w:ascii="segoe-ui_bold" w:eastAsiaTheme="majorEastAsia" w:hAnsi="segoe-ui_bold"/>
          <w:color w:val="000000"/>
        </w:rPr>
        <w:t>Other</w:t>
      </w:r>
      <w:r>
        <w:rPr>
          <w:rFonts w:ascii="segoe-ui_normal" w:hAnsi="segoe-ui_normal"/>
          <w:color w:val="000000"/>
        </w:rPr>
        <w:t xml:space="preserve">, and drag </w:t>
      </w:r>
      <w:r>
        <w:rPr>
          <w:rStyle w:val="Strong"/>
          <w:rFonts w:ascii="segoe-ui_bold" w:eastAsiaTheme="majorEastAsia" w:hAnsi="segoe-ui_bold"/>
          <w:color w:val="000000"/>
        </w:rPr>
        <w:t>Flat File Destination</w:t>
      </w:r>
      <w:r>
        <w:rPr>
          <w:rFonts w:ascii="segoe-ui_normal" w:hAnsi="segoe-ui_normal"/>
          <w:color w:val="000000"/>
        </w:rPr>
        <w:t xml:space="preserve"> onto the data flow design surface. Put the </w:t>
      </w:r>
      <w:r>
        <w:rPr>
          <w:rStyle w:val="Strong"/>
          <w:rFonts w:ascii="segoe-ui_bold" w:eastAsiaTheme="majorEastAsia" w:hAnsi="segoe-ui_bold"/>
          <w:color w:val="000000"/>
        </w:rPr>
        <w:t>Flat File Destination</w:t>
      </w:r>
      <w:r>
        <w:rPr>
          <w:rFonts w:ascii="segoe-ui_normal" w:hAnsi="segoe-ui_normal"/>
          <w:color w:val="000000"/>
        </w:rPr>
        <w:t xml:space="preserve"> directly underneath the </w:t>
      </w:r>
      <w:r>
        <w:rPr>
          <w:rStyle w:val="Strong"/>
          <w:rFonts w:ascii="segoe-ui_bold" w:eastAsiaTheme="majorEastAsia" w:hAnsi="segoe-ui_bold"/>
          <w:color w:val="000000"/>
        </w:rPr>
        <w:t>Get Error Description</w:t>
      </w:r>
      <w:r>
        <w:rPr>
          <w:rFonts w:ascii="segoe-ui_normal" w:hAnsi="segoe-ui_normal"/>
          <w:color w:val="000000"/>
        </w:rPr>
        <w:t xml:space="preserve"> transformation. </w:t>
      </w:r>
    </w:p>
    <w:p w14:paraId="234E6CF9"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the </w:t>
      </w:r>
      <w:r>
        <w:rPr>
          <w:rStyle w:val="Strong"/>
          <w:rFonts w:ascii="segoe-ui_bold" w:eastAsiaTheme="majorEastAsia" w:hAnsi="segoe-ui_bold"/>
          <w:color w:val="000000"/>
        </w:rPr>
        <w:t>Get Error Description</w:t>
      </w:r>
      <w:r>
        <w:rPr>
          <w:rFonts w:ascii="segoe-ui_normal" w:hAnsi="segoe-ui_normal"/>
          <w:color w:val="000000"/>
        </w:rPr>
        <w:t xml:space="preserve"> transformation, and then drag the green arrow onto the new </w:t>
      </w:r>
      <w:r>
        <w:rPr>
          <w:rStyle w:val="Strong"/>
          <w:rFonts w:ascii="segoe-ui_bold" w:eastAsiaTheme="majorEastAsia" w:hAnsi="segoe-ui_bold"/>
          <w:color w:val="000000"/>
        </w:rPr>
        <w:t>Flat File Destination</w:t>
      </w:r>
      <w:r>
        <w:rPr>
          <w:rFonts w:ascii="segoe-ui_normal" w:hAnsi="segoe-ui_normal"/>
          <w:color w:val="000000"/>
        </w:rPr>
        <w:t xml:space="preserve">. </w:t>
      </w:r>
    </w:p>
    <w:p w14:paraId="12B73F30"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Data Flow</w:t>
      </w:r>
      <w:r>
        <w:rPr>
          <w:rFonts w:ascii="segoe-ui_normal" w:hAnsi="segoe-ui_normal"/>
          <w:color w:val="000000"/>
        </w:rPr>
        <w:t xml:space="preserve"> design surface, click </w:t>
      </w:r>
      <w:r>
        <w:rPr>
          <w:rStyle w:val="Strong"/>
          <w:rFonts w:ascii="segoe-ui_bold" w:eastAsiaTheme="majorEastAsia" w:hAnsi="segoe-ui_bold"/>
          <w:color w:val="000000"/>
        </w:rPr>
        <w:t>Flat File Destination</w:t>
      </w:r>
      <w:r>
        <w:rPr>
          <w:rFonts w:ascii="segoe-ui_normal" w:hAnsi="segoe-ui_normal"/>
          <w:color w:val="000000"/>
        </w:rPr>
        <w:t xml:space="preserve"> in the newly added </w:t>
      </w:r>
      <w:r>
        <w:rPr>
          <w:rStyle w:val="Strong"/>
          <w:rFonts w:ascii="segoe-ui_bold" w:eastAsiaTheme="majorEastAsia" w:hAnsi="segoe-ui_bold"/>
          <w:color w:val="000000"/>
        </w:rPr>
        <w:t>Flat File Destination</w:t>
      </w:r>
      <w:r>
        <w:rPr>
          <w:rFonts w:ascii="segoe-ui_normal" w:hAnsi="segoe-ui_normal"/>
          <w:color w:val="000000"/>
        </w:rPr>
        <w:t xml:space="preserve"> transformation, and change the name to </w:t>
      </w:r>
      <w:r>
        <w:rPr>
          <w:rStyle w:val="Strong"/>
          <w:rFonts w:ascii="segoe-ui_bold" w:eastAsiaTheme="majorEastAsia" w:hAnsi="segoe-ui_bold"/>
          <w:color w:val="000000"/>
        </w:rPr>
        <w:t>Failed Rows</w:t>
      </w:r>
      <w:r>
        <w:rPr>
          <w:rFonts w:ascii="segoe-ui_normal" w:hAnsi="segoe-ui_normal"/>
          <w:color w:val="000000"/>
        </w:rPr>
        <w:t xml:space="preserve">. </w:t>
      </w:r>
    </w:p>
    <w:p w14:paraId="1AFFC6CB" w14:textId="77777777" w:rsidR="00434BD6" w:rsidRDefault="00434BD6" w:rsidP="00434BD6">
      <w:pPr>
        <w:pStyle w:val="NormalWeb"/>
        <w:spacing w:before="240" w:beforeAutospacing="0" w:after="0" w:afterAutospacing="0"/>
        <w:rPr>
          <w:rFonts w:ascii="segoe-ui_normal" w:hAnsi="segoe-ui_normal"/>
          <w:color w:val="000000"/>
        </w:rPr>
      </w:pPr>
      <w:proofErr w:type="gramStart"/>
      <w:r>
        <w:rPr>
          <w:rFonts w:ascii="segoe-ui_normal" w:hAnsi="segoe-ui_normal"/>
          <w:color w:val="000000"/>
        </w:rPr>
        <w:t xml:space="preserve">Right-click the </w:t>
      </w:r>
      <w:r>
        <w:rPr>
          <w:rStyle w:val="Strong"/>
          <w:rFonts w:ascii="segoe-ui_bold" w:eastAsiaTheme="majorEastAsia" w:hAnsi="segoe-ui_bold"/>
          <w:color w:val="000000"/>
        </w:rPr>
        <w:t>Failed Rows</w:t>
      </w:r>
      <w:r>
        <w:rPr>
          <w:rFonts w:ascii="segoe-ui_normal" w:hAnsi="segoe-ui_normal"/>
          <w:color w:val="000000"/>
        </w:rPr>
        <w:t xml:space="preserve"> transformation,</w:t>
      </w:r>
      <w:proofErr w:type="gramEnd"/>
      <w:r>
        <w:rPr>
          <w:rFonts w:ascii="segoe-ui_normal" w:hAnsi="segoe-ui_normal"/>
          <w:color w:val="000000"/>
        </w:rPr>
        <w:t xml:space="preserve"> click </w:t>
      </w:r>
      <w:r>
        <w:rPr>
          <w:rStyle w:val="Strong"/>
          <w:rFonts w:ascii="segoe-ui_bold" w:eastAsiaTheme="majorEastAsia" w:hAnsi="segoe-ui_bold"/>
          <w:color w:val="000000"/>
        </w:rPr>
        <w:t>Edit</w:t>
      </w:r>
      <w:r>
        <w:rPr>
          <w:rFonts w:ascii="segoe-ui_normal" w:hAnsi="segoe-ui_normal"/>
          <w:color w:val="000000"/>
        </w:rPr>
        <w:t xml:space="preserve">, and then in the </w:t>
      </w:r>
      <w:r>
        <w:rPr>
          <w:rStyle w:val="Strong"/>
          <w:rFonts w:ascii="segoe-ui_bold" w:eastAsiaTheme="majorEastAsia" w:hAnsi="segoe-ui_bold"/>
          <w:color w:val="000000"/>
        </w:rPr>
        <w:t>Flat File Destination Editor</w:t>
      </w:r>
      <w:r>
        <w:rPr>
          <w:rFonts w:ascii="segoe-ui_normal" w:hAnsi="segoe-ui_normal"/>
          <w:color w:val="000000"/>
        </w:rPr>
        <w:t xml:space="preserve">, click </w:t>
      </w:r>
      <w:r>
        <w:rPr>
          <w:rStyle w:val="Strong"/>
          <w:rFonts w:ascii="segoe-ui_bold" w:eastAsiaTheme="majorEastAsia" w:hAnsi="segoe-ui_bold"/>
          <w:color w:val="000000"/>
        </w:rPr>
        <w:t>New</w:t>
      </w:r>
      <w:r>
        <w:rPr>
          <w:rFonts w:ascii="segoe-ui_normal" w:hAnsi="segoe-ui_normal"/>
          <w:color w:val="000000"/>
        </w:rPr>
        <w:t xml:space="preserve">. </w:t>
      </w:r>
    </w:p>
    <w:p w14:paraId="617A0F9E"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Flat File Format</w:t>
      </w:r>
      <w:r>
        <w:rPr>
          <w:rFonts w:ascii="segoe-ui_normal" w:hAnsi="segoe-ui_normal"/>
          <w:color w:val="000000"/>
        </w:rPr>
        <w:t xml:space="preserve"> dialog box, verify that </w:t>
      </w:r>
      <w:r>
        <w:rPr>
          <w:rStyle w:val="Strong"/>
          <w:rFonts w:ascii="segoe-ui_bold" w:eastAsiaTheme="majorEastAsia" w:hAnsi="segoe-ui_bold"/>
          <w:color w:val="000000"/>
        </w:rPr>
        <w:t>Delimited</w:t>
      </w:r>
      <w:r>
        <w:rPr>
          <w:rFonts w:ascii="segoe-ui_normal" w:hAnsi="segoe-ui_normal"/>
          <w:color w:val="000000"/>
        </w:rPr>
        <w:t xml:space="preserve"> is selected, and then click </w:t>
      </w:r>
      <w:r>
        <w:rPr>
          <w:rStyle w:val="Strong"/>
          <w:rFonts w:ascii="segoe-ui_bold" w:eastAsiaTheme="majorEastAsia" w:hAnsi="segoe-ui_bold"/>
          <w:color w:val="000000"/>
        </w:rPr>
        <w:t>OK</w:t>
      </w:r>
      <w:r>
        <w:rPr>
          <w:rFonts w:ascii="segoe-ui_normal" w:hAnsi="segoe-ui_normal"/>
          <w:color w:val="000000"/>
        </w:rPr>
        <w:t xml:space="preserve">. </w:t>
      </w:r>
    </w:p>
    <w:p w14:paraId="22B6113E"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Flat File Connection Manager Editor</w:t>
      </w:r>
      <w:r>
        <w:rPr>
          <w:rFonts w:ascii="segoe-ui_normal" w:hAnsi="segoe-ui_normal"/>
          <w:color w:val="000000"/>
        </w:rPr>
        <w:t xml:space="preserve">, in the </w:t>
      </w:r>
      <w:r>
        <w:rPr>
          <w:rStyle w:val="Strong"/>
          <w:rFonts w:ascii="segoe-ui_bold" w:eastAsiaTheme="majorEastAsia" w:hAnsi="segoe-ui_bold"/>
          <w:color w:val="000000"/>
        </w:rPr>
        <w:t>Connection Manager Name</w:t>
      </w:r>
      <w:r>
        <w:rPr>
          <w:rFonts w:ascii="segoe-ui_normal" w:hAnsi="segoe-ui_normal"/>
          <w:color w:val="000000"/>
        </w:rPr>
        <w:t xml:space="preserve"> box type </w:t>
      </w:r>
      <w:r>
        <w:rPr>
          <w:rStyle w:val="Strong"/>
          <w:rFonts w:ascii="segoe-ui_bold" w:eastAsiaTheme="majorEastAsia" w:hAnsi="segoe-ui_bold"/>
          <w:color w:val="000000"/>
        </w:rPr>
        <w:t>Error Data</w:t>
      </w:r>
      <w:r>
        <w:rPr>
          <w:rFonts w:ascii="segoe-ui_normal" w:hAnsi="segoe-ui_normal"/>
          <w:color w:val="000000"/>
        </w:rPr>
        <w:t xml:space="preserve">. </w:t>
      </w:r>
    </w:p>
    <w:p w14:paraId="3DC04021"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Flat File Connection Manager Editor</w:t>
      </w:r>
      <w:r>
        <w:rPr>
          <w:rFonts w:ascii="segoe-ui_normal" w:hAnsi="segoe-ui_normal"/>
          <w:color w:val="000000"/>
        </w:rPr>
        <w:t xml:space="preserve"> dialog box, click </w:t>
      </w:r>
      <w:r>
        <w:rPr>
          <w:rStyle w:val="Strong"/>
          <w:rFonts w:ascii="segoe-ui_bold" w:eastAsiaTheme="majorEastAsia" w:hAnsi="segoe-ui_bold"/>
          <w:color w:val="000000"/>
        </w:rPr>
        <w:t>Browse</w:t>
      </w:r>
      <w:r>
        <w:rPr>
          <w:rFonts w:ascii="segoe-ui_normal" w:hAnsi="segoe-ui_normal"/>
          <w:color w:val="000000"/>
        </w:rPr>
        <w:t xml:space="preserve">, and locate the folder in which to store the file. </w:t>
      </w:r>
    </w:p>
    <w:p w14:paraId="13690C34"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Open</w:t>
      </w:r>
      <w:r>
        <w:rPr>
          <w:rFonts w:ascii="segoe-ui_normal" w:hAnsi="segoe-ui_normal"/>
          <w:color w:val="000000"/>
        </w:rPr>
        <w:t xml:space="preserve"> dialog box, for </w:t>
      </w:r>
      <w:r>
        <w:rPr>
          <w:rStyle w:val="Strong"/>
          <w:rFonts w:ascii="segoe-ui_bold" w:eastAsiaTheme="majorEastAsia" w:hAnsi="segoe-ui_bold"/>
          <w:color w:val="000000"/>
        </w:rPr>
        <w:t>File name</w:t>
      </w:r>
      <w:r>
        <w:rPr>
          <w:rFonts w:ascii="segoe-ui_normal" w:hAnsi="segoe-ui_normal"/>
          <w:color w:val="000000"/>
        </w:rPr>
        <w:t xml:space="preserve">, type </w:t>
      </w:r>
      <w:r>
        <w:rPr>
          <w:rStyle w:val="Strong"/>
          <w:rFonts w:ascii="segoe-ui_bold" w:eastAsiaTheme="majorEastAsia" w:hAnsi="segoe-ui_bold"/>
          <w:color w:val="000000"/>
        </w:rPr>
        <w:t>ErrorOutput.txt</w:t>
      </w:r>
      <w:r>
        <w:rPr>
          <w:rFonts w:ascii="segoe-ui_normal" w:hAnsi="segoe-ui_normal"/>
          <w:color w:val="000000"/>
        </w:rPr>
        <w:t xml:space="preserve">, and then click </w:t>
      </w:r>
      <w:r>
        <w:rPr>
          <w:rStyle w:val="Strong"/>
          <w:rFonts w:ascii="segoe-ui_bold" w:eastAsiaTheme="majorEastAsia" w:hAnsi="segoe-ui_bold"/>
          <w:color w:val="000000"/>
        </w:rPr>
        <w:t>Open</w:t>
      </w:r>
      <w:r>
        <w:rPr>
          <w:rFonts w:ascii="segoe-ui_normal" w:hAnsi="segoe-ui_normal"/>
          <w:color w:val="000000"/>
        </w:rPr>
        <w:t xml:space="preserve">. </w:t>
      </w:r>
    </w:p>
    <w:p w14:paraId="4005F50B"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Flat File Connection Manager Editor</w:t>
      </w:r>
      <w:r>
        <w:rPr>
          <w:rFonts w:ascii="segoe-ui_normal" w:hAnsi="segoe-ui_normal"/>
          <w:color w:val="000000"/>
        </w:rPr>
        <w:t xml:space="preserve"> dialog box, verify that the </w:t>
      </w:r>
      <w:r>
        <w:rPr>
          <w:rStyle w:val="Strong"/>
          <w:rFonts w:ascii="segoe-ui_bold" w:eastAsiaTheme="majorEastAsia" w:hAnsi="segoe-ui_bold"/>
          <w:color w:val="000000"/>
        </w:rPr>
        <w:t>Locale</w:t>
      </w:r>
      <w:r>
        <w:rPr>
          <w:rFonts w:ascii="segoe-ui_normal" w:hAnsi="segoe-ui_normal"/>
          <w:color w:val="000000"/>
        </w:rPr>
        <w:t xml:space="preserve"> box contains English (United States) and </w:t>
      </w:r>
      <w:r>
        <w:rPr>
          <w:rStyle w:val="Strong"/>
          <w:rFonts w:ascii="segoe-ui_bold" w:eastAsiaTheme="majorEastAsia" w:hAnsi="segoe-ui_bold"/>
          <w:color w:val="000000"/>
        </w:rPr>
        <w:t>Code page</w:t>
      </w:r>
      <w:r>
        <w:rPr>
          <w:rFonts w:ascii="segoe-ui_normal" w:hAnsi="segoe-ui_normal"/>
          <w:color w:val="000000"/>
        </w:rPr>
        <w:t xml:space="preserve"> contains 1252 (ANSI -Latin I). </w:t>
      </w:r>
    </w:p>
    <w:p w14:paraId="3F966BC8"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options pane, click </w:t>
      </w:r>
      <w:r>
        <w:rPr>
          <w:rStyle w:val="Strong"/>
          <w:rFonts w:ascii="segoe-ui_bold" w:eastAsiaTheme="majorEastAsia" w:hAnsi="segoe-ui_bold"/>
          <w:color w:val="000000"/>
        </w:rPr>
        <w:t>Columns</w:t>
      </w:r>
      <w:r>
        <w:rPr>
          <w:rFonts w:ascii="segoe-ui_normal" w:hAnsi="segoe-ui_normal"/>
          <w:color w:val="000000"/>
        </w:rPr>
        <w:t xml:space="preserve">. </w:t>
      </w:r>
    </w:p>
    <w:p w14:paraId="227D77A0" w14:textId="47EACE50"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lastRenderedPageBreak/>
        <w:t xml:space="preserve">Click </w:t>
      </w:r>
      <w:r>
        <w:rPr>
          <w:rStyle w:val="Strong"/>
          <w:rFonts w:ascii="segoe-ui_bold" w:eastAsiaTheme="majorEastAsia" w:hAnsi="segoe-ui_bold"/>
          <w:color w:val="000000"/>
        </w:rPr>
        <w:t>OK</w:t>
      </w:r>
      <w:r>
        <w:rPr>
          <w:rFonts w:ascii="segoe-ui_normal" w:hAnsi="segoe-ui_normal"/>
          <w:color w:val="000000"/>
        </w:rPr>
        <w:t xml:space="preserve">. </w:t>
      </w:r>
    </w:p>
    <w:p w14:paraId="673D30B8" w14:textId="265F6C1C" w:rsidR="00434BD6" w:rsidRDefault="00434BD6" w:rsidP="001B3E12">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Flat File Destination Editor</w:t>
      </w:r>
      <w:r>
        <w:rPr>
          <w:rFonts w:ascii="segoe-ui_normal" w:hAnsi="segoe-ui_normal"/>
          <w:color w:val="000000"/>
        </w:rPr>
        <w:t xml:space="preserve">, clear the </w:t>
      </w:r>
      <w:r>
        <w:rPr>
          <w:rStyle w:val="Strong"/>
          <w:rFonts w:ascii="segoe-ui_bold" w:eastAsiaTheme="majorEastAsia" w:hAnsi="segoe-ui_bold"/>
          <w:color w:val="000000"/>
        </w:rPr>
        <w:t>Overwrite data in the file</w:t>
      </w:r>
      <w:r>
        <w:rPr>
          <w:rFonts w:ascii="segoe-ui_normal" w:hAnsi="segoe-ui_normal"/>
          <w:color w:val="000000"/>
        </w:rPr>
        <w:t xml:space="preserve"> check box. </w:t>
      </w:r>
    </w:p>
    <w:p w14:paraId="3182F26A" w14:textId="77777777"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In the </w:t>
      </w:r>
      <w:r>
        <w:rPr>
          <w:rStyle w:val="Strong"/>
          <w:rFonts w:ascii="segoe-ui_bold" w:eastAsiaTheme="majorEastAsia" w:hAnsi="segoe-ui_bold"/>
          <w:color w:val="000000"/>
        </w:rPr>
        <w:t>Flat File Destination Editor</w:t>
      </w:r>
      <w:r>
        <w:rPr>
          <w:rFonts w:ascii="segoe-ui_normal" w:hAnsi="segoe-ui_normal"/>
          <w:color w:val="000000"/>
        </w:rPr>
        <w:t xml:space="preserve">, click </w:t>
      </w:r>
      <w:r>
        <w:rPr>
          <w:rStyle w:val="Strong"/>
          <w:rFonts w:ascii="segoe-ui_bold" w:eastAsiaTheme="majorEastAsia" w:hAnsi="segoe-ui_bold"/>
          <w:color w:val="000000"/>
        </w:rPr>
        <w:t>Mappings</w:t>
      </w:r>
      <w:r>
        <w:rPr>
          <w:rFonts w:ascii="segoe-ui_normal" w:hAnsi="segoe-ui_normal"/>
          <w:color w:val="000000"/>
        </w:rPr>
        <w:t xml:space="preserve"> to verify that all the columns are correct. Optionally, you can rename the columns in the destination. </w:t>
      </w:r>
    </w:p>
    <w:p w14:paraId="079A91BF" w14:textId="4C1181AD" w:rsidR="00434BD6" w:rsidRDefault="00434BD6" w:rsidP="00434BD6">
      <w:pPr>
        <w:pStyle w:val="NormalWeb"/>
        <w:spacing w:before="240" w:beforeAutospacing="0" w:after="0" w:afterAutospacing="0"/>
        <w:rPr>
          <w:rFonts w:ascii="segoe-ui_normal" w:hAnsi="segoe-ui_normal"/>
          <w:color w:val="000000"/>
        </w:rPr>
      </w:pPr>
      <w:r>
        <w:rPr>
          <w:rFonts w:ascii="segoe-ui_normal" w:hAnsi="segoe-ui_normal"/>
          <w:color w:val="000000"/>
        </w:rPr>
        <w:t xml:space="preserve">Click </w:t>
      </w:r>
      <w:r>
        <w:rPr>
          <w:rStyle w:val="Strong"/>
          <w:rFonts w:ascii="segoe-ui_bold" w:eastAsiaTheme="majorEastAsia" w:hAnsi="segoe-ui_bold"/>
          <w:color w:val="000000"/>
        </w:rPr>
        <w:t>OK</w:t>
      </w:r>
      <w:r>
        <w:rPr>
          <w:rFonts w:ascii="segoe-ui_normal" w:hAnsi="segoe-ui_normal"/>
          <w:color w:val="000000"/>
        </w:rPr>
        <w:t xml:space="preserve">. </w:t>
      </w:r>
    </w:p>
    <w:p w14:paraId="56A8B824" w14:textId="21AD254E" w:rsidR="00434BD6" w:rsidRDefault="00434BD6" w:rsidP="00434BD6">
      <w:pPr>
        <w:pStyle w:val="NormalWeb"/>
        <w:spacing w:before="240" w:beforeAutospacing="0" w:after="0" w:afterAutospacing="0"/>
        <w:rPr>
          <w:rFonts w:ascii="segoe-ui_normal" w:hAnsi="segoe-ui_normal"/>
          <w:color w:val="000000"/>
        </w:rPr>
      </w:pPr>
    </w:p>
    <w:p w14:paraId="0A7CEE37" w14:textId="5AACCC09" w:rsidR="00434BD6" w:rsidRDefault="001B3E12" w:rsidP="001B3E12">
      <w:pPr>
        <w:pStyle w:val="Heading2"/>
      </w:pPr>
      <w:r>
        <w:t>Testing the Package</w:t>
      </w:r>
      <w:r>
        <w:t xml:space="preserve"> again</w:t>
      </w:r>
    </w:p>
    <w:p w14:paraId="3B58C447" w14:textId="77777777" w:rsidR="001B3E12" w:rsidRDefault="001B3E12" w:rsidP="001B3E12">
      <w:pPr>
        <w:pStyle w:val="NormalWeb"/>
        <w:spacing w:before="240" w:beforeAutospacing="0" w:after="0" w:afterAutospacing="0"/>
        <w:rPr>
          <w:rFonts w:ascii="segoe-ui_normal" w:hAnsi="segoe-ui_normal"/>
          <w:color w:val="000000"/>
        </w:rPr>
      </w:pPr>
      <w:r>
        <w:rPr>
          <w:rFonts w:ascii="segoe-ui_normal" w:hAnsi="segoe-ui_normal"/>
          <w:color w:val="000000"/>
        </w:rPr>
        <w:t xml:space="preserve">On the </w:t>
      </w:r>
      <w:r>
        <w:rPr>
          <w:rStyle w:val="Strong"/>
          <w:rFonts w:ascii="segoe-ui_bold" w:eastAsiaTheme="majorEastAsia" w:hAnsi="segoe-ui_bold"/>
          <w:color w:val="000000"/>
        </w:rPr>
        <w:t>Debug</w:t>
      </w:r>
      <w:r>
        <w:rPr>
          <w:rFonts w:ascii="segoe-ui_normal" w:hAnsi="segoe-ui_normal"/>
          <w:color w:val="000000"/>
        </w:rPr>
        <w:t xml:space="preserve"> menu, click </w:t>
      </w:r>
      <w:r>
        <w:rPr>
          <w:rStyle w:val="Strong"/>
          <w:rFonts w:ascii="segoe-ui_bold" w:eastAsiaTheme="majorEastAsia" w:hAnsi="segoe-ui_bold"/>
          <w:color w:val="000000"/>
        </w:rPr>
        <w:t>Start Debugging</w:t>
      </w:r>
      <w:r>
        <w:rPr>
          <w:rFonts w:ascii="segoe-ui_normal" w:hAnsi="segoe-ui_normal"/>
          <w:color w:val="000000"/>
        </w:rPr>
        <w:t xml:space="preserve">. </w:t>
      </w:r>
    </w:p>
    <w:p w14:paraId="576EB7DA" w14:textId="35C331AF" w:rsidR="001B3E12" w:rsidRDefault="001B3E12" w:rsidP="001B3E12">
      <w:pPr>
        <w:pStyle w:val="NormalWeb"/>
        <w:spacing w:before="240" w:beforeAutospacing="0" w:after="0" w:afterAutospacing="0"/>
        <w:rPr>
          <w:rFonts w:ascii="segoe-ui_normal" w:hAnsi="segoe-ui_normal"/>
          <w:color w:val="000000"/>
        </w:rPr>
      </w:pPr>
      <w:r>
        <w:rPr>
          <w:rFonts w:ascii="segoe-ui_normal" w:hAnsi="segoe-ui_normal"/>
          <w:color w:val="000000"/>
        </w:rPr>
        <w:t xml:space="preserve">After the package has completed running, on the </w:t>
      </w:r>
      <w:r>
        <w:rPr>
          <w:rStyle w:val="Strong"/>
          <w:rFonts w:ascii="segoe-ui_bold" w:eastAsiaTheme="majorEastAsia" w:hAnsi="segoe-ui_bold"/>
          <w:color w:val="000000"/>
        </w:rPr>
        <w:t>Debug</w:t>
      </w:r>
      <w:r>
        <w:rPr>
          <w:rFonts w:ascii="segoe-ui_normal" w:hAnsi="segoe-ui_normal"/>
          <w:color w:val="000000"/>
        </w:rPr>
        <w:t xml:space="preserve"> menu, click </w:t>
      </w:r>
      <w:r>
        <w:rPr>
          <w:rStyle w:val="Strong"/>
          <w:rFonts w:ascii="segoe-ui_bold" w:eastAsiaTheme="majorEastAsia" w:hAnsi="segoe-ui_bold"/>
          <w:color w:val="000000"/>
        </w:rPr>
        <w:t>Stop Debugging</w:t>
      </w:r>
      <w:r>
        <w:rPr>
          <w:rFonts w:ascii="segoe-ui_normal" w:hAnsi="segoe-ui_normal"/>
          <w:color w:val="000000"/>
        </w:rPr>
        <w:t xml:space="preserve">. </w:t>
      </w:r>
    </w:p>
    <w:p w14:paraId="1C55D34E" w14:textId="23980AD0" w:rsidR="001B3E12" w:rsidRDefault="001B3E12" w:rsidP="001B3E12">
      <w:pPr>
        <w:pStyle w:val="NormalWeb"/>
        <w:spacing w:before="240" w:beforeAutospacing="0" w:after="0" w:afterAutospacing="0"/>
        <w:rPr>
          <w:rFonts w:ascii="segoe-ui_normal" w:hAnsi="segoe-ui_normal"/>
          <w:color w:val="000000"/>
        </w:rPr>
      </w:pPr>
    </w:p>
    <w:p w14:paraId="1AE39F3D" w14:textId="081E34FF" w:rsidR="001B3E12" w:rsidRDefault="001B3E12" w:rsidP="001B3E12">
      <w:pPr>
        <w:pStyle w:val="NormalWeb"/>
        <w:spacing w:before="240" w:beforeAutospacing="0" w:after="0" w:afterAutospacing="0"/>
        <w:rPr>
          <w:rFonts w:ascii="segoe-ui_normal" w:hAnsi="segoe-ui_normal"/>
          <w:color w:val="000000"/>
        </w:rPr>
      </w:pPr>
      <w:r>
        <w:rPr>
          <w:rFonts w:ascii="segoe-ui_normal" w:hAnsi="segoe-ui_normal"/>
          <w:color w:val="000000"/>
        </w:rPr>
        <w:t>The Data Flow should look like this:</w:t>
      </w:r>
    </w:p>
    <w:p w14:paraId="09E3BE75" w14:textId="6ABD48A7" w:rsidR="001B3E12" w:rsidRDefault="001B3E12" w:rsidP="001B3E12">
      <w:pPr>
        <w:pStyle w:val="NormalWeb"/>
        <w:spacing w:before="240" w:beforeAutospacing="0" w:after="0" w:afterAutospacing="0"/>
        <w:rPr>
          <w:rFonts w:ascii="segoe-ui_normal" w:hAnsi="segoe-ui_normal"/>
          <w:color w:val="000000"/>
        </w:rPr>
      </w:pPr>
      <w:r>
        <w:rPr>
          <w:noProof/>
        </w:rPr>
        <w:drawing>
          <wp:inline distT="0" distB="0" distL="0" distR="0" wp14:anchorId="425002E5" wp14:editId="62442145">
            <wp:extent cx="5943600" cy="3964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964305"/>
                    </a:xfrm>
                    <a:prstGeom prst="rect">
                      <a:avLst/>
                    </a:prstGeom>
                  </pic:spPr>
                </pic:pic>
              </a:graphicData>
            </a:graphic>
          </wp:inline>
        </w:drawing>
      </w:r>
    </w:p>
    <w:p w14:paraId="7A9920C8" w14:textId="4285CB14" w:rsidR="001B3E12" w:rsidRDefault="001B3E12" w:rsidP="001B3E12">
      <w:pPr>
        <w:pStyle w:val="NormalWeb"/>
        <w:spacing w:before="240" w:beforeAutospacing="0" w:after="0" w:afterAutospacing="0"/>
        <w:rPr>
          <w:rFonts w:ascii="segoe-ui_normal" w:hAnsi="segoe-ui_normal"/>
          <w:color w:val="000000"/>
        </w:rPr>
      </w:pPr>
      <w:r>
        <w:rPr>
          <w:rFonts w:ascii="segoe-ui_normal" w:hAnsi="segoe-ui_normal"/>
          <w:color w:val="000000"/>
        </w:rPr>
        <w:t xml:space="preserve">The error file should have lines </w:t>
      </w:r>
      <w:bookmarkStart w:id="0" w:name="_GoBack"/>
      <w:bookmarkEnd w:id="0"/>
      <w:r>
        <w:rPr>
          <w:rFonts w:ascii="segoe-ui_normal" w:hAnsi="segoe-ui_normal"/>
          <w:color w:val="000000"/>
        </w:rPr>
        <w:t>like this:</w:t>
      </w:r>
    </w:p>
    <w:p w14:paraId="5F00A4EA" w14:textId="284371C0" w:rsidR="001B3E12" w:rsidRDefault="001B3E12" w:rsidP="001B3E12">
      <w:pPr>
        <w:pStyle w:val="NormalWeb"/>
        <w:spacing w:before="240" w:beforeAutospacing="0" w:after="0" w:afterAutospacing="0"/>
        <w:rPr>
          <w:rFonts w:ascii="segoe-ui_normal" w:hAnsi="segoe-ui_normal"/>
          <w:color w:val="000000"/>
        </w:rPr>
      </w:pPr>
      <w:proofErr w:type="gramStart"/>
      <w:r w:rsidRPr="001B3E12">
        <w:rPr>
          <w:rFonts w:ascii="segoe-ui_normal" w:hAnsi="segoe-ui_normal"/>
          <w:color w:val="000000"/>
        </w:rPr>
        <w:lastRenderedPageBreak/>
        <w:t>1,YYY</w:t>
      </w:r>
      <w:proofErr w:type="gramEnd"/>
      <w:r w:rsidRPr="001B3E12">
        <w:rPr>
          <w:rFonts w:ascii="segoe-ui_normal" w:hAnsi="segoe-ui_normal"/>
          <w:color w:val="000000"/>
        </w:rPr>
        <w:t>,2001-07-02,1.0009009,-1071607778,0,Row yielded no match during lookup.</w:t>
      </w:r>
    </w:p>
    <w:p w14:paraId="3E6F8B52" w14:textId="77777777" w:rsidR="001B3E12" w:rsidRDefault="001B3E12" w:rsidP="001B3E12">
      <w:pPr>
        <w:pStyle w:val="NormalWeb"/>
        <w:spacing w:before="240" w:beforeAutospacing="0" w:after="0" w:afterAutospacing="0"/>
        <w:rPr>
          <w:rFonts w:ascii="segoe-ui_normal" w:hAnsi="segoe-ui_normal"/>
          <w:color w:val="000000"/>
        </w:rPr>
      </w:pPr>
    </w:p>
    <w:p w14:paraId="03127F4D" w14:textId="77777777" w:rsidR="001B3E12" w:rsidRDefault="001B3E12" w:rsidP="001B3E12">
      <w:pPr>
        <w:pStyle w:val="NormalWeb"/>
        <w:spacing w:before="240" w:beforeAutospacing="0" w:after="0" w:afterAutospacing="0"/>
        <w:rPr>
          <w:rFonts w:ascii="segoe-ui_normal" w:hAnsi="segoe-ui_normal"/>
          <w:color w:val="000000"/>
        </w:rPr>
      </w:pPr>
    </w:p>
    <w:p w14:paraId="6EDA4DE2" w14:textId="77777777" w:rsidR="001B3E12" w:rsidRDefault="001B3E12" w:rsidP="001B3E12">
      <w:pPr>
        <w:pStyle w:val="NormalWeb"/>
        <w:spacing w:before="240" w:beforeAutospacing="0" w:after="0" w:afterAutospacing="0"/>
        <w:rPr>
          <w:rFonts w:ascii="segoe-ui_normal" w:hAnsi="segoe-ui_normal"/>
          <w:color w:val="000000"/>
        </w:rPr>
      </w:pPr>
    </w:p>
    <w:p w14:paraId="321C6AFC" w14:textId="77777777" w:rsidR="001B3E12" w:rsidRPr="001B3E12" w:rsidRDefault="001B3E12" w:rsidP="001B3E12"/>
    <w:p w14:paraId="1822A488" w14:textId="77777777" w:rsidR="00434BD6" w:rsidRDefault="00434BD6" w:rsidP="00434BD6"/>
    <w:p w14:paraId="7983E6DA" w14:textId="543C2431" w:rsidR="00434BD6" w:rsidRDefault="00434BD6" w:rsidP="00434BD6"/>
    <w:p w14:paraId="22455454" w14:textId="77777777" w:rsidR="00434BD6" w:rsidRDefault="00434BD6" w:rsidP="00434BD6"/>
    <w:p w14:paraId="3F6496BA" w14:textId="77777777" w:rsidR="00434BD6" w:rsidRDefault="00434BD6" w:rsidP="00434BD6"/>
    <w:p w14:paraId="720BE747" w14:textId="77777777" w:rsidR="00434BD6" w:rsidRPr="00434BD6" w:rsidRDefault="00434BD6" w:rsidP="00434BD6"/>
    <w:p w14:paraId="3B0C881E" w14:textId="77777777" w:rsidR="00434BD6" w:rsidRPr="00434BD6" w:rsidRDefault="00434BD6" w:rsidP="00434BD6"/>
    <w:p w14:paraId="01009944" w14:textId="77777777" w:rsidR="00A676D6" w:rsidRPr="00A676D6" w:rsidRDefault="00A676D6" w:rsidP="00A676D6"/>
    <w:p w14:paraId="20D5F80A" w14:textId="77777777" w:rsidR="00A676D6" w:rsidRPr="00A676D6" w:rsidRDefault="00A676D6" w:rsidP="00A676D6"/>
    <w:p w14:paraId="128340CE" w14:textId="77777777" w:rsidR="00A676D6" w:rsidRPr="00A676D6" w:rsidRDefault="00A676D6" w:rsidP="00A676D6"/>
    <w:p w14:paraId="35691268" w14:textId="77777777" w:rsidR="00A676D6" w:rsidRPr="00A676D6" w:rsidRDefault="00A676D6" w:rsidP="00A676D6"/>
    <w:p w14:paraId="301759BF" w14:textId="77777777" w:rsidR="00AE1FEF" w:rsidRDefault="00AE1FEF" w:rsidP="00695D56">
      <w:pPr>
        <w:rPr>
          <w:rFonts w:ascii="Segoe UI" w:hAnsi="Segoe UI" w:cs="Segoe UI"/>
          <w:color w:val="252525"/>
          <w:sz w:val="21"/>
          <w:szCs w:val="21"/>
        </w:rPr>
      </w:pPr>
    </w:p>
    <w:p w14:paraId="43B9D16C" w14:textId="77777777" w:rsidR="0018279D" w:rsidRPr="00695D56" w:rsidRDefault="0018279D" w:rsidP="00695D56">
      <w:pPr>
        <w:rPr>
          <w:color w:val="000000" w:themeColor="text1"/>
        </w:rPr>
      </w:pPr>
    </w:p>
    <w:p w14:paraId="7D07E638" w14:textId="77777777" w:rsidR="00695D56" w:rsidRPr="00695D56" w:rsidRDefault="00695D56" w:rsidP="00695D56"/>
    <w:sectPr w:rsidR="00695D56" w:rsidRPr="00695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D481C" w14:textId="77777777" w:rsidR="00243B1A" w:rsidRDefault="00243B1A" w:rsidP="00695D56">
      <w:pPr>
        <w:spacing w:after="0" w:line="240" w:lineRule="auto"/>
      </w:pPr>
      <w:r>
        <w:separator/>
      </w:r>
    </w:p>
  </w:endnote>
  <w:endnote w:type="continuationSeparator" w:id="0">
    <w:p w14:paraId="06DC7FC9" w14:textId="77777777" w:rsidR="00243B1A" w:rsidRDefault="00243B1A" w:rsidP="00695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segoe-ui_normal">
    <w:altName w:val="Segoe UI"/>
    <w:charset w:val="00"/>
    <w:family w:val="auto"/>
    <w:pitch w:val="default"/>
  </w:font>
  <w:font w:name="segoe-ui_bold">
    <w:altName w:val="Segoe UI"/>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CF43F" w14:textId="77777777" w:rsidR="00243B1A" w:rsidRDefault="00243B1A" w:rsidP="00695D56">
      <w:pPr>
        <w:spacing w:after="0" w:line="240" w:lineRule="auto"/>
      </w:pPr>
      <w:r>
        <w:separator/>
      </w:r>
    </w:p>
  </w:footnote>
  <w:footnote w:type="continuationSeparator" w:id="0">
    <w:p w14:paraId="04D219BD" w14:textId="77777777" w:rsidR="00243B1A" w:rsidRDefault="00243B1A" w:rsidP="00695D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0005"/>
    <w:multiLevelType w:val="multilevel"/>
    <w:tmpl w:val="BF98B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12D71"/>
    <w:multiLevelType w:val="multilevel"/>
    <w:tmpl w:val="FCFE4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7B33C5"/>
    <w:multiLevelType w:val="multilevel"/>
    <w:tmpl w:val="A852E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E26C7F"/>
    <w:multiLevelType w:val="multilevel"/>
    <w:tmpl w:val="10389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80207D"/>
    <w:multiLevelType w:val="multilevel"/>
    <w:tmpl w:val="4294A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D45207"/>
    <w:multiLevelType w:val="hybridMultilevel"/>
    <w:tmpl w:val="3ADA4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831C6"/>
    <w:multiLevelType w:val="multilevel"/>
    <w:tmpl w:val="55867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E23EFC"/>
    <w:multiLevelType w:val="multilevel"/>
    <w:tmpl w:val="03620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D92A9C"/>
    <w:multiLevelType w:val="hybridMultilevel"/>
    <w:tmpl w:val="95C0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936D9E"/>
    <w:multiLevelType w:val="hybridMultilevel"/>
    <w:tmpl w:val="3C085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C820B5"/>
    <w:multiLevelType w:val="hybridMultilevel"/>
    <w:tmpl w:val="CFB83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843108"/>
    <w:multiLevelType w:val="multilevel"/>
    <w:tmpl w:val="554CD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A3C3E22"/>
    <w:multiLevelType w:val="multilevel"/>
    <w:tmpl w:val="A4A0F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E00A09"/>
    <w:multiLevelType w:val="multilevel"/>
    <w:tmpl w:val="514A0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E46AAA"/>
    <w:multiLevelType w:val="multilevel"/>
    <w:tmpl w:val="A6326C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0A5B67"/>
    <w:multiLevelType w:val="hybridMultilevel"/>
    <w:tmpl w:val="9FFE7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65474"/>
    <w:multiLevelType w:val="multilevel"/>
    <w:tmpl w:val="4260D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5"/>
  </w:num>
  <w:num w:numId="3">
    <w:abstractNumId w:val="2"/>
  </w:num>
  <w:num w:numId="4">
    <w:abstractNumId w:val="8"/>
  </w:num>
  <w:num w:numId="5">
    <w:abstractNumId w:val="9"/>
  </w:num>
  <w:num w:numId="6">
    <w:abstractNumId w:val="11"/>
  </w:num>
  <w:num w:numId="7">
    <w:abstractNumId w:val="13"/>
  </w:num>
  <w:num w:numId="8">
    <w:abstractNumId w:val="10"/>
  </w:num>
  <w:num w:numId="9">
    <w:abstractNumId w:val="1"/>
  </w:num>
  <w:num w:numId="10">
    <w:abstractNumId w:val="12"/>
  </w:num>
  <w:num w:numId="11">
    <w:abstractNumId w:val="14"/>
  </w:num>
  <w:num w:numId="12">
    <w:abstractNumId w:val="14"/>
    <w:lvlOverride w:ilvl="1">
      <w:lvl w:ilvl="1">
        <w:numFmt w:val="lowerLetter"/>
        <w:lvlText w:val="%2."/>
        <w:lvlJc w:val="left"/>
      </w:lvl>
    </w:lvlOverride>
  </w:num>
  <w:num w:numId="13">
    <w:abstractNumId w:val="14"/>
    <w:lvlOverride w:ilvl="1">
      <w:lvl w:ilvl="1">
        <w:numFmt w:val="lowerLetter"/>
        <w:lvlText w:val="%2."/>
        <w:lvlJc w:val="left"/>
      </w:lvl>
    </w:lvlOverride>
  </w:num>
  <w:num w:numId="14">
    <w:abstractNumId w:val="14"/>
    <w:lvlOverride w:ilvl="1">
      <w:lvl w:ilvl="1">
        <w:numFmt w:val="lowerLetter"/>
        <w:lvlText w:val="%2."/>
        <w:lvlJc w:val="left"/>
      </w:lvl>
    </w:lvlOverride>
  </w:num>
  <w:num w:numId="15">
    <w:abstractNumId w:val="7"/>
  </w:num>
  <w:num w:numId="16">
    <w:abstractNumId w:val="3"/>
  </w:num>
  <w:num w:numId="17">
    <w:abstractNumId w:val="6"/>
  </w:num>
  <w:num w:numId="18">
    <w:abstractNumId w:val="0"/>
  </w:num>
  <w:num w:numId="19">
    <w:abstractNumId w:val="16"/>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sDQ3MLMwMLIwNTNV0lEKTi0uzszPAykwrAUAKSVOvywAAAA="/>
  </w:docVars>
  <w:rsids>
    <w:rsidRoot w:val="00695D56"/>
    <w:rsid w:val="001633BB"/>
    <w:rsid w:val="0018279D"/>
    <w:rsid w:val="001B3E12"/>
    <w:rsid w:val="002040CF"/>
    <w:rsid w:val="0020536A"/>
    <w:rsid w:val="00243B1A"/>
    <w:rsid w:val="003C0F5B"/>
    <w:rsid w:val="00434BD6"/>
    <w:rsid w:val="00695D56"/>
    <w:rsid w:val="0088622F"/>
    <w:rsid w:val="00A676D6"/>
    <w:rsid w:val="00AE1FEF"/>
    <w:rsid w:val="00C15D57"/>
    <w:rsid w:val="00C84AEB"/>
    <w:rsid w:val="00CF62E2"/>
    <w:rsid w:val="00D72BC8"/>
    <w:rsid w:val="00DA0CF8"/>
    <w:rsid w:val="00E768B8"/>
    <w:rsid w:val="00F56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B424F"/>
  <w15:chartTrackingRefBased/>
  <w15:docId w15:val="{245E099E-D33A-474B-BF4C-2D38D18CF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F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1F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040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95D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5D5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1F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E1FE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72BC8"/>
    <w:rPr>
      <w:color w:val="0563C1" w:themeColor="hyperlink"/>
      <w:u w:val="single"/>
    </w:rPr>
  </w:style>
  <w:style w:type="character" w:styleId="UnresolvedMention">
    <w:name w:val="Unresolved Mention"/>
    <w:basedOn w:val="DefaultParagraphFont"/>
    <w:uiPriority w:val="99"/>
    <w:semiHidden/>
    <w:unhideWhenUsed/>
    <w:rsid w:val="00D72BC8"/>
    <w:rPr>
      <w:color w:val="808080"/>
      <w:shd w:val="clear" w:color="auto" w:fill="E6E6E6"/>
    </w:rPr>
  </w:style>
  <w:style w:type="character" w:styleId="Strong">
    <w:name w:val="Strong"/>
    <w:basedOn w:val="DefaultParagraphFont"/>
    <w:uiPriority w:val="22"/>
    <w:qFormat/>
    <w:rsid w:val="00F569DE"/>
    <w:rPr>
      <w:b/>
      <w:bCs/>
    </w:rPr>
  </w:style>
  <w:style w:type="paragraph" w:styleId="ListParagraph">
    <w:name w:val="List Paragraph"/>
    <w:basedOn w:val="Normal"/>
    <w:uiPriority w:val="34"/>
    <w:qFormat/>
    <w:rsid w:val="0088622F"/>
    <w:pPr>
      <w:ind w:left="720"/>
      <w:contextualSpacing/>
    </w:pPr>
  </w:style>
  <w:style w:type="character" w:customStyle="1" w:styleId="Heading3Char">
    <w:name w:val="Heading 3 Char"/>
    <w:basedOn w:val="DefaultParagraphFont"/>
    <w:link w:val="Heading3"/>
    <w:uiPriority w:val="9"/>
    <w:semiHidden/>
    <w:rsid w:val="002040C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2040C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15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nguage">
    <w:name w:val="language"/>
    <w:basedOn w:val="DefaultParagraphFont"/>
    <w:rsid w:val="00A676D6"/>
  </w:style>
  <w:style w:type="paragraph" w:styleId="HTMLPreformatted">
    <w:name w:val="HTML Preformatted"/>
    <w:basedOn w:val="Normal"/>
    <w:link w:val="HTMLPreformattedChar"/>
    <w:uiPriority w:val="99"/>
    <w:semiHidden/>
    <w:unhideWhenUsed/>
    <w:rsid w:val="00A67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676D6"/>
    <w:rPr>
      <w:rFonts w:ascii="Courier New" w:eastAsia="Times New Roman" w:hAnsi="Courier New" w:cs="Courier New"/>
      <w:sz w:val="20"/>
      <w:szCs w:val="20"/>
    </w:rPr>
  </w:style>
  <w:style w:type="character" w:styleId="HTMLCode">
    <w:name w:val="HTML Code"/>
    <w:basedOn w:val="DefaultParagraphFont"/>
    <w:uiPriority w:val="99"/>
    <w:semiHidden/>
    <w:unhideWhenUsed/>
    <w:rsid w:val="00A676D6"/>
    <w:rPr>
      <w:rFonts w:ascii="Courier New" w:eastAsia="Times New Roman" w:hAnsi="Courier New" w:cs="Courier New"/>
      <w:sz w:val="20"/>
      <w:szCs w:val="20"/>
    </w:rPr>
  </w:style>
  <w:style w:type="character" w:customStyle="1" w:styleId="hljs-keyword">
    <w:name w:val="hljs-keyword"/>
    <w:basedOn w:val="DefaultParagraphFont"/>
    <w:rsid w:val="00A676D6"/>
  </w:style>
  <w:style w:type="character" w:customStyle="1" w:styleId="hljs-string">
    <w:name w:val="hljs-string"/>
    <w:basedOn w:val="DefaultParagraphFont"/>
    <w:rsid w:val="00A676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209913">
      <w:bodyDiv w:val="1"/>
      <w:marLeft w:val="0"/>
      <w:marRight w:val="0"/>
      <w:marTop w:val="0"/>
      <w:marBottom w:val="0"/>
      <w:divBdr>
        <w:top w:val="none" w:sz="0" w:space="0" w:color="auto"/>
        <w:left w:val="none" w:sz="0" w:space="0" w:color="auto"/>
        <w:bottom w:val="none" w:sz="0" w:space="0" w:color="auto"/>
        <w:right w:val="none" w:sz="0" w:space="0" w:color="auto"/>
      </w:divBdr>
    </w:div>
    <w:div w:id="101269544">
      <w:bodyDiv w:val="1"/>
      <w:marLeft w:val="0"/>
      <w:marRight w:val="0"/>
      <w:marTop w:val="0"/>
      <w:marBottom w:val="0"/>
      <w:divBdr>
        <w:top w:val="none" w:sz="0" w:space="0" w:color="auto"/>
        <w:left w:val="none" w:sz="0" w:space="0" w:color="auto"/>
        <w:bottom w:val="none" w:sz="0" w:space="0" w:color="auto"/>
        <w:right w:val="none" w:sz="0" w:space="0" w:color="auto"/>
      </w:divBdr>
    </w:div>
    <w:div w:id="465053738">
      <w:bodyDiv w:val="1"/>
      <w:marLeft w:val="0"/>
      <w:marRight w:val="0"/>
      <w:marTop w:val="0"/>
      <w:marBottom w:val="0"/>
      <w:divBdr>
        <w:top w:val="none" w:sz="0" w:space="0" w:color="auto"/>
        <w:left w:val="none" w:sz="0" w:space="0" w:color="auto"/>
        <w:bottom w:val="none" w:sz="0" w:space="0" w:color="auto"/>
        <w:right w:val="none" w:sz="0" w:space="0" w:color="auto"/>
      </w:divBdr>
    </w:div>
    <w:div w:id="478613687">
      <w:bodyDiv w:val="1"/>
      <w:marLeft w:val="0"/>
      <w:marRight w:val="0"/>
      <w:marTop w:val="0"/>
      <w:marBottom w:val="0"/>
      <w:divBdr>
        <w:top w:val="none" w:sz="0" w:space="0" w:color="auto"/>
        <w:left w:val="none" w:sz="0" w:space="0" w:color="auto"/>
        <w:bottom w:val="none" w:sz="0" w:space="0" w:color="auto"/>
        <w:right w:val="none" w:sz="0" w:space="0" w:color="auto"/>
      </w:divBdr>
    </w:div>
    <w:div w:id="747848143">
      <w:bodyDiv w:val="1"/>
      <w:marLeft w:val="0"/>
      <w:marRight w:val="0"/>
      <w:marTop w:val="0"/>
      <w:marBottom w:val="0"/>
      <w:divBdr>
        <w:top w:val="none" w:sz="0" w:space="0" w:color="auto"/>
        <w:left w:val="none" w:sz="0" w:space="0" w:color="auto"/>
        <w:bottom w:val="none" w:sz="0" w:space="0" w:color="auto"/>
        <w:right w:val="none" w:sz="0" w:space="0" w:color="auto"/>
      </w:divBdr>
    </w:div>
    <w:div w:id="844398100">
      <w:bodyDiv w:val="1"/>
      <w:marLeft w:val="0"/>
      <w:marRight w:val="0"/>
      <w:marTop w:val="0"/>
      <w:marBottom w:val="0"/>
      <w:divBdr>
        <w:top w:val="none" w:sz="0" w:space="0" w:color="auto"/>
        <w:left w:val="none" w:sz="0" w:space="0" w:color="auto"/>
        <w:bottom w:val="none" w:sz="0" w:space="0" w:color="auto"/>
        <w:right w:val="none" w:sz="0" w:space="0" w:color="auto"/>
      </w:divBdr>
    </w:div>
    <w:div w:id="1125850904">
      <w:bodyDiv w:val="1"/>
      <w:marLeft w:val="0"/>
      <w:marRight w:val="0"/>
      <w:marTop w:val="0"/>
      <w:marBottom w:val="0"/>
      <w:divBdr>
        <w:top w:val="none" w:sz="0" w:space="0" w:color="auto"/>
        <w:left w:val="none" w:sz="0" w:space="0" w:color="auto"/>
        <w:bottom w:val="none" w:sz="0" w:space="0" w:color="auto"/>
        <w:right w:val="none" w:sz="0" w:space="0" w:color="auto"/>
      </w:divBdr>
    </w:div>
    <w:div w:id="1126967085">
      <w:bodyDiv w:val="1"/>
      <w:marLeft w:val="0"/>
      <w:marRight w:val="0"/>
      <w:marTop w:val="0"/>
      <w:marBottom w:val="0"/>
      <w:divBdr>
        <w:top w:val="none" w:sz="0" w:space="0" w:color="auto"/>
        <w:left w:val="none" w:sz="0" w:space="0" w:color="auto"/>
        <w:bottom w:val="none" w:sz="0" w:space="0" w:color="auto"/>
        <w:right w:val="none" w:sz="0" w:space="0" w:color="auto"/>
      </w:divBdr>
    </w:div>
    <w:div w:id="1186016239">
      <w:bodyDiv w:val="1"/>
      <w:marLeft w:val="0"/>
      <w:marRight w:val="0"/>
      <w:marTop w:val="0"/>
      <w:marBottom w:val="0"/>
      <w:divBdr>
        <w:top w:val="none" w:sz="0" w:space="0" w:color="auto"/>
        <w:left w:val="none" w:sz="0" w:space="0" w:color="auto"/>
        <w:bottom w:val="none" w:sz="0" w:space="0" w:color="auto"/>
        <w:right w:val="none" w:sz="0" w:space="0" w:color="auto"/>
      </w:divBdr>
    </w:div>
    <w:div w:id="1332879442">
      <w:bodyDiv w:val="1"/>
      <w:marLeft w:val="0"/>
      <w:marRight w:val="0"/>
      <w:marTop w:val="0"/>
      <w:marBottom w:val="0"/>
      <w:divBdr>
        <w:top w:val="none" w:sz="0" w:space="0" w:color="auto"/>
        <w:left w:val="none" w:sz="0" w:space="0" w:color="auto"/>
        <w:bottom w:val="none" w:sz="0" w:space="0" w:color="auto"/>
        <w:right w:val="none" w:sz="0" w:space="0" w:color="auto"/>
      </w:divBdr>
    </w:div>
    <w:div w:id="1460614029">
      <w:bodyDiv w:val="1"/>
      <w:marLeft w:val="0"/>
      <w:marRight w:val="0"/>
      <w:marTop w:val="0"/>
      <w:marBottom w:val="0"/>
      <w:divBdr>
        <w:top w:val="none" w:sz="0" w:space="0" w:color="auto"/>
        <w:left w:val="none" w:sz="0" w:space="0" w:color="auto"/>
        <w:bottom w:val="none" w:sz="0" w:space="0" w:color="auto"/>
        <w:right w:val="none" w:sz="0" w:space="0" w:color="auto"/>
      </w:divBdr>
    </w:div>
    <w:div w:id="1505129105">
      <w:bodyDiv w:val="1"/>
      <w:marLeft w:val="0"/>
      <w:marRight w:val="0"/>
      <w:marTop w:val="0"/>
      <w:marBottom w:val="0"/>
      <w:divBdr>
        <w:top w:val="none" w:sz="0" w:space="0" w:color="auto"/>
        <w:left w:val="none" w:sz="0" w:space="0" w:color="auto"/>
        <w:bottom w:val="none" w:sz="0" w:space="0" w:color="auto"/>
        <w:right w:val="none" w:sz="0" w:space="0" w:color="auto"/>
      </w:divBdr>
      <w:divsChild>
        <w:div w:id="1502812301">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1530607481">
      <w:bodyDiv w:val="1"/>
      <w:marLeft w:val="0"/>
      <w:marRight w:val="0"/>
      <w:marTop w:val="0"/>
      <w:marBottom w:val="0"/>
      <w:divBdr>
        <w:top w:val="none" w:sz="0" w:space="0" w:color="auto"/>
        <w:left w:val="none" w:sz="0" w:space="0" w:color="auto"/>
        <w:bottom w:val="none" w:sz="0" w:space="0" w:color="auto"/>
        <w:right w:val="none" w:sz="0" w:space="0" w:color="auto"/>
      </w:divBdr>
      <w:divsChild>
        <w:div w:id="1260673563">
          <w:marLeft w:val="0"/>
          <w:marRight w:val="0"/>
          <w:marTop w:val="240"/>
          <w:marBottom w:val="0"/>
          <w:divBdr>
            <w:top w:val="none" w:sz="0" w:space="12" w:color="BFF1FF"/>
            <w:left w:val="none" w:sz="0" w:space="12" w:color="BFF1FF"/>
            <w:bottom w:val="none" w:sz="0" w:space="12" w:color="BFF1FF"/>
            <w:right w:val="none" w:sz="0" w:space="12" w:color="BFF1FF"/>
          </w:divBdr>
        </w:div>
      </w:divsChild>
    </w:div>
    <w:div w:id="1767076400">
      <w:bodyDiv w:val="1"/>
      <w:marLeft w:val="0"/>
      <w:marRight w:val="0"/>
      <w:marTop w:val="0"/>
      <w:marBottom w:val="0"/>
      <w:divBdr>
        <w:top w:val="none" w:sz="0" w:space="0" w:color="auto"/>
        <w:left w:val="none" w:sz="0" w:space="0" w:color="auto"/>
        <w:bottom w:val="none" w:sz="0" w:space="0" w:color="auto"/>
        <w:right w:val="none" w:sz="0" w:space="0" w:color="auto"/>
      </w:divBdr>
    </w:div>
    <w:div w:id="1890995070">
      <w:bodyDiv w:val="1"/>
      <w:marLeft w:val="0"/>
      <w:marRight w:val="0"/>
      <w:marTop w:val="0"/>
      <w:marBottom w:val="0"/>
      <w:divBdr>
        <w:top w:val="none" w:sz="0" w:space="0" w:color="auto"/>
        <w:left w:val="none" w:sz="0" w:space="0" w:color="auto"/>
        <w:bottom w:val="none" w:sz="0" w:space="0" w:color="auto"/>
        <w:right w:val="none" w:sz="0" w:space="0" w:color="auto"/>
      </w:divBdr>
    </w:div>
    <w:div w:id="204998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rosoft/sql-server-samples/releases/download/adventureworks/AdventureWorksDW2016_EXT.bak" TargetMode="External"/><Relationship Id="rId13" Type="http://schemas.openxmlformats.org/officeDocument/2006/relationships/hyperlink" Target="https://docs.microsoft.com/en-us/sql/integration-services/ssis-how-to-create-an-etl-package" TargetMode="External"/><Relationship Id="rId3" Type="http://schemas.openxmlformats.org/officeDocument/2006/relationships/settings" Target="settings.xml"/><Relationship Id="rId7" Type="http://schemas.openxmlformats.org/officeDocument/2006/relationships/hyperlink" Target="https://github.com/Microsoft/sql-server-samples/releases/tag/adventureworks" TargetMode="External"/><Relationship Id="rId12" Type="http://schemas.openxmlformats.org/officeDocument/2006/relationships/hyperlink" Target="https://go.microsoft.com/fwlink/?LinkId=86645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sql/ssdt/download-sql-server-data-tools-ssd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visualstudio.com/downloads/" TargetMode="External"/><Relationship Id="rId4" Type="http://schemas.openxmlformats.org/officeDocument/2006/relationships/webSettings" Target="webSettings.xml"/><Relationship Id="rId9" Type="http://schemas.openxmlformats.org/officeDocument/2006/relationships/hyperlink" Target="https://archive.codeplex.com/?p=msftisprodsamples"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1</TotalTime>
  <Pages>11</Pages>
  <Words>2068</Words>
  <Characters>1178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Xue</dc:creator>
  <cp:keywords/>
  <dc:description/>
  <cp:lastModifiedBy>Jack Xue</cp:lastModifiedBy>
  <cp:revision>2</cp:revision>
  <dcterms:created xsi:type="dcterms:W3CDTF">2018-04-05T13:47:00Z</dcterms:created>
  <dcterms:modified xsi:type="dcterms:W3CDTF">2018-04-0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xinxue@microsoft.com</vt:lpwstr>
  </property>
  <property fmtid="{D5CDD505-2E9C-101B-9397-08002B2CF9AE}" pid="5" name="MSIP_Label_f42aa342-8706-4288-bd11-ebb85995028c_SetDate">
    <vt:lpwstr>2018-04-05T13:59:46.3086979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